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FF025" w14:textId="2F1D23CE" w:rsidR="00105419" w:rsidRPr="00105419" w:rsidRDefault="00DF620B">
      <w:pPr>
        <w:pStyle w:val="NoSpacing"/>
        <w:spacing w:before="1540" w:after="240"/>
        <w:jc w:val="center"/>
        <w:rPr>
          <w:color w:val="4472C4"/>
        </w:rPr>
      </w:pPr>
      <w:r>
        <w:rPr>
          <w:noProof/>
          <w:color w:val="4472C4"/>
        </w:rPr>
        <w:pict w14:anchorId="03D8CC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3" o:spid="_x0000_i1025" type="#_x0000_t75" style="width:111.75pt;height:59.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">
            <v:imagedata r:id="rId7" o:title="" cropbottom="-56f" cropright="-147f"/>
          </v:shape>
        </w:pict>
      </w:r>
    </w:p>
    <w:p w14:paraId="70DC97AD" w14:textId="611D296C" w:rsidR="00105419" w:rsidRPr="00105419" w:rsidRDefault="00105419" w:rsidP="00105419">
      <w:pPr>
        <w:pStyle w:val="NoSpacing"/>
        <w:pBdr>
          <w:top w:val="single" w:sz="6" w:space="6" w:color="4472C4"/>
          <w:bottom w:val="single" w:sz="6" w:space="6" w:color="4472C4"/>
        </w:pBdr>
        <w:spacing w:after="240"/>
        <w:jc w:val="center"/>
        <w:rPr>
          <w:rFonts w:ascii="Calibri Light" w:hAnsi="Calibri Light"/>
          <w:caps/>
          <w:color w:val="4472C4"/>
          <w:sz w:val="80"/>
          <w:szCs w:val="80"/>
        </w:rPr>
      </w:pPr>
      <w:r>
        <w:rPr>
          <w:rFonts w:ascii="Calibri Light" w:hAnsi="Calibri Light"/>
          <w:caps/>
          <w:sz w:val="72"/>
          <w:szCs w:val="72"/>
        </w:rPr>
        <w:t>Final Project</w:t>
      </w:r>
    </w:p>
    <w:p w14:paraId="59B3B8B0" w14:textId="1368DC2F" w:rsidR="00105419" w:rsidRPr="00105419" w:rsidRDefault="00105419">
      <w:pPr>
        <w:pStyle w:val="NoSpacing"/>
        <w:jc w:val="center"/>
        <w:rPr>
          <w:color w:val="4472C4"/>
          <w:sz w:val="28"/>
          <w:szCs w:val="28"/>
        </w:rPr>
      </w:pPr>
      <w:r>
        <w:rPr>
          <w:sz w:val="28"/>
          <w:szCs w:val="28"/>
        </w:rPr>
        <w:t>Dataset Diabetes</w:t>
      </w:r>
    </w:p>
    <w:p w14:paraId="5EC1270E" w14:textId="1E82B4BF" w:rsidR="00105419" w:rsidRPr="00105419" w:rsidRDefault="00000000">
      <w:pPr>
        <w:pStyle w:val="NoSpacing"/>
        <w:spacing w:before="480"/>
        <w:jc w:val="center"/>
        <w:rPr>
          <w:color w:val="4472C4"/>
        </w:rPr>
      </w:pPr>
      <w:r>
        <w:rPr>
          <w:noProof/>
        </w:rPr>
        <w:pict w14:anchorId="13FE5154">
          <v:shapetype id="_x0000_t202" coordsize="21600,21600" o:spt="202" path="m,l,21600r21600,l21600,xe">
            <v:stroke joinstyle="miter"/>
            <v:path gradientshapeok="t" o:connecttype="rect"/>
          </v:shapetype>
          <v:shape id="Text Box 142" o:spid="_x0000_s1068" type="#_x0000_t202" style="position:absolute;left:0;text-align:left;margin-left:1in;margin-top:673.2pt;width:468pt;height:45.95pt;z-index:27;visibility:visible;mso-wrap-style:square;mso-width-percent:1000;mso-height-percent:0;mso-left-percent:-10001;mso-top-percent:-10001;mso-wrap-distance-left:9pt;mso-wrap-distance-top:0;mso-wrap-distance-right:9pt;mso-wrap-distance-bottom:0;mso-position-horizontal:absolute;mso-position-horizontal-relative:page;mso-position-vertical:absolute;mso-position-vertical-relative:page;mso-width-percent:1000;mso-height-percent:0;mso-left-percent:-10001;mso-top-percent:-10001;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" filled="f" stroked="f" strokeweight=".5pt">
            <v:textbox style="mso-fit-shape-to-text:t" inset="0,0,0,0">
              <w:txbxContent>
                <w:p w14:paraId="5022E0BB" w14:textId="7CD9B112" w:rsidR="00105419" w:rsidRPr="00105419" w:rsidRDefault="00105419">
                  <w:pPr>
                    <w:pStyle w:val="NoSpacing"/>
                    <w:spacing w:after="40"/>
                    <w:jc w:val="center"/>
                    <w:rPr>
                      <w:caps/>
                      <w:color w:val="4472C4"/>
                      <w:sz w:val="28"/>
                      <w:szCs w:val="28"/>
                    </w:rPr>
                  </w:pPr>
                  <w:r>
                    <w:rPr>
                      <w:caps/>
                      <w:sz w:val="28"/>
                      <w:szCs w:val="28"/>
                    </w:rPr>
                    <w:t>December 13, 2021</w:t>
                  </w:r>
                </w:p>
                <w:p w14:paraId="651441DE" w14:textId="226C9CF5" w:rsidR="00105419" w:rsidRPr="00105419" w:rsidRDefault="00105419">
                  <w:pPr>
                    <w:pStyle w:val="NoSpacing"/>
                    <w:jc w:val="center"/>
                    <w:rPr>
                      <w:color w:val="4472C4"/>
                    </w:rPr>
                  </w:pPr>
                  <w:r>
                    <w:rPr>
                      <w:caps/>
                    </w:rPr>
                    <w:t xml:space="preserve">Bianca Finol Hernandez </w:t>
                  </w:r>
                </w:p>
                <w:p w14:paraId="096D3E29" w14:textId="3EF6675D" w:rsidR="00AF5AE6" w:rsidRDefault="00AF5AE6">
                  <w:pPr>
                    <w:pStyle w:val="NoSpacing"/>
                    <w:jc w:val="center"/>
                  </w:pPr>
                </w:p>
                <w:p w14:paraId="0DE824AB" w14:textId="77777777" w:rsidR="00AF5AE6" w:rsidRPr="00105419" w:rsidRDefault="00AF5AE6">
                  <w:pPr>
                    <w:pStyle w:val="NoSpacing"/>
                    <w:jc w:val="center"/>
                    <w:rPr>
                      <w:color w:val="4472C4"/>
                    </w:rPr>
                  </w:pPr>
                </w:p>
              </w:txbxContent>
            </v:textbox>
            <w10:wrap anchorx="margin" anchory="page"/>
          </v:shape>
        </w:pict>
      </w:r>
      <w:r>
        <w:rPr>
          <w:noProof/>
          <w:color w:val="4472C4"/>
        </w:rPr>
        <w:pict w14:anchorId="373CEA4C">
          <v:shape id="Picture 144" o:spid="_x0000_i1026" type="#_x0000_t75" style="width:60pt;height:38.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">
            <v:imagedata r:id="rId8" o:title="" cropright="-275f"/>
          </v:shape>
        </w:pict>
      </w:r>
    </w:p>
    <w:p w14:paraId="5F7858DE" w14:textId="5605FDC9" w:rsidR="00AF5AE6" w:rsidRDefault="00105419" w:rsidP="00B54A79">
      <w:pPr>
        <w:pStyle w:val="Heading1"/>
      </w:pPr>
      <w:r>
        <w:rPr>
          <w:rFonts w:eastAsia="Calibri"/>
        </w:rPr>
        <w:br w:type="page"/>
      </w:r>
      <w:r w:rsidR="00AF5AE6">
        <w:lastRenderedPageBreak/>
        <w:t>Table of Contents</w:t>
      </w:r>
    </w:p>
    <w:p w14:paraId="0018DA27" w14:textId="2D0A5F79" w:rsidR="008E5EE2" w:rsidRPr="00C82FFC" w:rsidRDefault="00AF5AE6" w:rsidP="00B54A79">
      <w:pPr>
        <w:pStyle w:val="TOC1"/>
        <w:tabs>
          <w:tab w:val="right" w:leader="dot" w:pos="9350"/>
        </w:tabs>
        <w:spacing w:line="240" w:lineRule="auto"/>
        <w:rPr>
          <w:rFonts w:eastAsia="Times New Roman"/>
          <w:noProof/>
          <w:sz w:val="18"/>
          <w:szCs w:val="18"/>
          <w:lang w:eastAsia="en-CA"/>
        </w:rPr>
      </w:pPr>
      <w:r>
        <w:fldChar w:fldCharType="begin"/>
      </w:r>
      <w:r>
        <w:instrText xml:space="preserve"> TOC \o "1-3" \h \z \u </w:instrText>
      </w:r>
      <w:r>
        <w:fldChar w:fldCharType="separate"/>
      </w:r>
      <w:hyperlink w:anchor="_Toc90255720" w:history="1">
        <w:r w:rsidR="008E5EE2" w:rsidRPr="00B54A79">
          <w:rPr>
            <w:rStyle w:val="Hyperlink"/>
            <w:noProof/>
            <w:sz w:val="18"/>
            <w:szCs w:val="18"/>
          </w:rPr>
          <w:t>Table of figures</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0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1</w:t>
        </w:r>
        <w:r w:rsidR="008E5EE2" w:rsidRPr="00B54A79">
          <w:rPr>
            <w:noProof/>
            <w:webHidden/>
            <w:sz w:val="18"/>
            <w:szCs w:val="18"/>
          </w:rPr>
          <w:fldChar w:fldCharType="end"/>
        </w:r>
      </w:hyperlink>
    </w:p>
    <w:p w14:paraId="5475C0F1" w14:textId="168541B7"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1" w:history="1">
        <w:r w:rsidR="008E5EE2" w:rsidRPr="00B54A79">
          <w:rPr>
            <w:rStyle w:val="Hyperlink"/>
            <w:noProof/>
            <w:sz w:val="18"/>
            <w:szCs w:val="18"/>
          </w:rPr>
          <w:t>Seneca statement</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1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2</w:t>
        </w:r>
        <w:r w:rsidR="008E5EE2" w:rsidRPr="00B54A79">
          <w:rPr>
            <w:noProof/>
            <w:webHidden/>
            <w:sz w:val="18"/>
            <w:szCs w:val="18"/>
          </w:rPr>
          <w:fldChar w:fldCharType="end"/>
        </w:r>
      </w:hyperlink>
    </w:p>
    <w:p w14:paraId="4477AEED" w14:textId="7D4945AC"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2" w:history="1">
        <w:r w:rsidR="008E5EE2" w:rsidRPr="00B54A79">
          <w:rPr>
            <w:rStyle w:val="Hyperlink"/>
            <w:noProof/>
            <w:sz w:val="18"/>
            <w:szCs w:val="18"/>
          </w:rPr>
          <w:t>Project Overview</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2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3</w:t>
        </w:r>
        <w:r w:rsidR="008E5EE2" w:rsidRPr="00B54A79">
          <w:rPr>
            <w:noProof/>
            <w:webHidden/>
            <w:sz w:val="18"/>
            <w:szCs w:val="18"/>
          </w:rPr>
          <w:fldChar w:fldCharType="end"/>
        </w:r>
      </w:hyperlink>
    </w:p>
    <w:p w14:paraId="3E7E8540" w14:textId="2861ABFC"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3" w:history="1">
        <w:r w:rsidR="008E5EE2" w:rsidRPr="00B54A79">
          <w:rPr>
            <w:rStyle w:val="Hyperlink"/>
            <w:noProof/>
            <w:sz w:val="18"/>
            <w:szCs w:val="18"/>
          </w:rPr>
          <w:t>Overall information about the data</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3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3</w:t>
        </w:r>
        <w:r w:rsidR="008E5EE2" w:rsidRPr="00B54A79">
          <w:rPr>
            <w:noProof/>
            <w:webHidden/>
            <w:sz w:val="18"/>
            <w:szCs w:val="18"/>
          </w:rPr>
          <w:fldChar w:fldCharType="end"/>
        </w:r>
      </w:hyperlink>
    </w:p>
    <w:p w14:paraId="16CAC936" w14:textId="5FF26ABA" w:rsidR="008E5EE2" w:rsidRPr="00C82FFC" w:rsidRDefault="00000000" w:rsidP="00B54A79">
      <w:pPr>
        <w:pStyle w:val="TOC2"/>
        <w:tabs>
          <w:tab w:val="right" w:leader="dot" w:pos="9350"/>
        </w:tabs>
        <w:spacing w:line="240" w:lineRule="auto"/>
        <w:rPr>
          <w:rFonts w:eastAsia="Times New Roman"/>
          <w:noProof/>
          <w:sz w:val="18"/>
          <w:szCs w:val="18"/>
          <w:lang w:eastAsia="en-CA"/>
        </w:rPr>
      </w:pPr>
      <w:hyperlink w:anchor="_Toc90255724" w:history="1">
        <w:r w:rsidR="008E5EE2" w:rsidRPr="00B54A79">
          <w:rPr>
            <w:rStyle w:val="Hyperlink"/>
            <w:noProof/>
            <w:sz w:val="18"/>
            <w:szCs w:val="18"/>
          </w:rPr>
          <w:t>Metadata:</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4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3</w:t>
        </w:r>
        <w:r w:rsidR="008E5EE2" w:rsidRPr="00B54A79">
          <w:rPr>
            <w:noProof/>
            <w:webHidden/>
            <w:sz w:val="18"/>
            <w:szCs w:val="18"/>
          </w:rPr>
          <w:fldChar w:fldCharType="end"/>
        </w:r>
      </w:hyperlink>
    </w:p>
    <w:p w14:paraId="7C95D1BD" w14:textId="6C44CB27" w:rsidR="008E5EE2" w:rsidRPr="00C82FFC" w:rsidRDefault="00000000" w:rsidP="00B54A79">
      <w:pPr>
        <w:pStyle w:val="TOC2"/>
        <w:tabs>
          <w:tab w:val="right" w:leader="dot" w:pos="9350"/>
        </w:tabs>
        <w:spacing w:line="240" w:lineRule="auto"/>
        <w:rPr>
          <w:rFonts w:eastAsia="Times New Roman"/>
          <w:noProof/>
          <w:sz w:val="18"/>
          <w:szCs w:val="18"/>
          <w:lang w:eastAsia="en-CA"/>
        </w:rPr>
      </w:pPr>
      <w:hyperlink w:anchor="_Toc90255725" w:history="1">
        <w:r w:rsidR="008E5EE2" w:rsidRPr="00B54A79">
          <w:rPr>
            <w:rStyle w:val="Hyperlink"/>
            <w:noProof/>
            <w:sz w:val="18"/>
            <w:szCs w:val="18"/>
          </w:rPr>
          <w:t>Data Preparation and Data Cleaning:</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5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4</w:t>
        </w:r>
        <w:r w:rsidR="008E5EE2" w:rsidRPr="00B54A79">
          <w:rPr>
            <w:noProof/>
            <w:webHidden/>
            <w:sz w:val="18"/>
            <w:szCs w:val="18"/>
          </w:rPr>
          <w:fldChar w:fldCharType="end"/>
        </w:r>
      </w:hyperlink>
    </w:p>
    <w:p w14:paraId="1A9C378C" w14:textId="7C6A7A53"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6" w:history="1">
        <w:r w:rsidR="008E5EE2" w:rsidRPr="00B54A79">
          <w:rPr>
            <w:rStyle w:val="Hyperlink"/>
            <w:noProof/>
            <w:sz w:val="18"/>
            <w:szCs w:val="18"/>
          </w:rPr>
          <w:t>The model</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6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6</w:t>
        </w:r>
        <w:r w:rsidR="008E5EE2" w:rsidRPr="00B54A79">
          <w:rPr>
            <w:noProof/>
            <w:webHidden/>
            <w:sz w:val="18"/>
            <w:szCs w:val="18"/>
          </w:rPr>
          <w:fldChar w:fldCharType="end"/>
        </w:r>
      </w:hyperlink>
    </w:p>
    <w:p w14:paraId="760BC14F" w14:textId="0DA677BC"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7" w:history="1">
        <w:r w:rsidR="008E5EE2" w:rsidRPr="00B54A79">
          <w:rPr>
            <w:rStyle w:val="Hyperlink"/>
            <w:noProof/>
            <w:sz w:val="18"/>
            <w:szCs w:val="18"/>
          </w:rPr>
          <w:t>Regression Model</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7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6</w:t>
        </w:r>
        <w:r w:rsidR="008E5EE2" w:rsidRPr="00B54A79">
          <w:rPr>
            <w:noProof/>
            <w:webHidden/>
            <w:sz w:val="18"/>
            <w:szCs w:val="18"/>
          </w:rPr>
          <w:fldChar w:fldCharType="end"/>
        </w:r>
      </w:hyperlink>
    </w:p>
    <w:p w14:paraId="3C03F088" w14:textId="71610774"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8" w:history="1">
        <w:r w:rsidR="008E5EE2" w:rsidRPr="00B54A79">
          <w:rPr>
            <w:rStyle w:val="Hyperlink"/>
            <w:noProof/>
            <w:sz w:val="18"/>
            <w:szCs w:val="18"/>
          </w:rPr>
          <w:t>Decision tree</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8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9</w:t>
        </w:r>
        <w:r w:rsidR="008E5EE2" w:rsidRPr="00B54A79">
          <w:rPr>
            <w:noProof/>
            <w:webHidden/>
            <w:sz w:val="18"/>
            <w:szCs w:val="18"/>
          </w:rPr>
          <w:fldChar w:fldCharType="end"/>
        </w:r>
      </w:hyperlink>
    </w:p>
    <w:p w14:paraId="7E2F5C8E" w14:textId="538E2E3E"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29" w:history="1">
        <w:r w:rsidR="008E5EE2" w:rsidRPr="00B54A79">
          <w:rPr>
            <w:rStyle w:val="Hyperlink"/>
            <w:noProof/>
            <w:sz w:val="18"/>
            <w:szCs w:val="18"/>
          </w:rPr>
          <w:t>Comparison models</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29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10</w:t>
        </w:r>
        <w:r w:rsidR="008E5EE2" w:rsidRPr="00B54A79">
          <w:rPr>
            <w:noProof/>
            <w:webHidden/>
            <w:sz w:val="18"/>
            <w:szCs w:val="18"/>
          </w:rPr>
          <w:fldChar w:fldCharType="end"/>
        </w:r>
      </w:hyperlink>
    </w:p>
    <w:p w14:paraId="79FEBAE7" w14:textId="1F389D6B" w:rsidR="008E5EE2" w:rsidRPr="00C82FFC" w:rsidRDefault="00000000" w:rsidP="00B54A79">
      <w:pPr>
        <w:pStyle w:val="TOC1"/>
        <w:tabs>
          <w:tab w:val="right" w:leader="dot" w:pos="9350"/>
        </w:tabs>
        <w:spacing w:line="240" w:lineRule="auto"/>
        <w:rPr>
          <w:rFonts w:eastAsia="Times New Roman"/>
          <w:noProof/>
          <w:sz w:val="18"/>
          <w:szCs w:val="18"/>
          <w:lang w:eastAsia="en-CA"/>
        </w:rPr>
      </w:pPr>
      <w:hyperlink w:anchor="_Toc90255730" w:history="1">
        <w:r w:rsidR="008E5EE2" w:rsidRPr="00B54A79">
          <w:rPr>
            <w:rStyle w:val="Hyperlink"/>
            <w:noProof/>
            <w:sz w:val="18"/>
            <w:szCs w:val="18"/>
          </w:rPr>
          <w:t>Conclusion:</w:t>
        </w:r>
        <w:r w:rsidR="008E5EE2" w:rsidRPr="00B54A79">
          <w:rPr>
            <w:noProof/>
            <w:webHidden/>
            <w:sz w:val="18"/>
            <w:szCs w:val="18"/>
          </w:rPr>
          <w:tab/>
        </w:r>
        <w:r w:rsidR="008E5EE2" w:rsidRPr="00B54A79">
          <w:rPr>
            <w:noProof/>
            <w:webHidden/>
            <w:sz w:val="18"/>
            <w:szCs w:val="18"/>
          </w:rPr>
          <w:fldChar w:fldCharType="begin"/>
        </w:r>
        <w:r w:rsidR="008E5EE2" w:rsidRPr="00B54A79">
          <w:rPr>
            <w:noProof/>
            <w:webHidden/>
            <w:sz w:val="18"/>
            <w:szCs w:val="18"/>
          </w:rPr>
          <w:instrText xml:space="preserve"> PAGEREF _Toc90255730 \h </w:instrText>
        </w:r>
        <w:r w:rsidR="008E5EE2" w:rsidRPr="00B54A79">
          <w:rPr>
            <w:noProof/>
            <w:webHidden/>
            <w:sz w:val="18"/>
            <w:szCs w:val="18"/>
          </w:rPr>
        </w:r>
        <w:r w:rsidR="008E5EE2" w:rsidRPr="00B54A79">
          <w:rPr>
            <w:noProof/>
            <w:webHidden/>
            <w:sz w:val="18"/>
            <w:szCs w:val="18"/>
          </w:rPr>
          <w:fldChar w:fldCharType="separate"/>
        </w:r>
        <w:r w:rsidR="00C82FFC">
          <w:rPr>
            <w:noProof/>
            <w:webHidden/>
            <w:sz w:val="18"/>
            <w:szCs w:val="18"/>
          </w:rPr>
          <w:t>11</w:t>
        </w:r>
        <w:r w:rsidR="008E5EE2" w:rsidRPr="00B54A79">
          <w:rPr>
            <w:noProof/>
            <w:webHidden/>
            <w:sz w:val="18"/>
            <w:szCs w:val="18"/>
          </w:rPr>
          <w:fldChar w:fldCharType="end"/>
        </w:r>
      </w:hyperlink>
    </w:p>
    <w:p w14:paraId="4C6CD655" w14:textId="15235B49" w:rsidR="00AF5AE6" w:rsidRDefault="00AF5AE6" w:rsidP="00B54A79">
      <w:pPr>
        <w:pStyle w:val="Heading1"/>
      </w:pPr>
      <w:r>
        <w:rPr>
          <w:b/>
          <w:bCs/>
          <w:noProof/>
        </w:rPr>
        <w:fldChar w:fldCharType="end"/>
      </w:r>
      <w:bookmarkStart w:id="0" w:name="_Toc90255720"/>
      <w:r>
        <w:rPr>
          <w:noProof/>
        </w:rPr>
        <w:t>Table of figures</w:t>
      </w:r>
      <w:bookmarkEnd w:id="0"/>
    </w:p>
    <w:p w14:paraId="16F477BC" w14:textId="68FDC6F4" w:rsidR="00AF5AE6" w:rsidRPr="00B54A79" w:rsidRDefault="00AF5AE6" w:rsidP="00B54A79">
      <w:pPr>
        <w:pStyle w:val="TableofFigures"/>
        <w:tabs>
          <w:tab w:val="right" w:leader="dot" w:pos="9350"/>
        </w:tabs>
        <w:spacing w:line="240" w:lineRule="auto"/>
        <w:rPr>
          <w:rFonts w:eastAsia="Times New Roman"/>
          <w:noProof/>
          <w:sz w:val="18"/>
          <w:szCs w:val="18"/>
          <w:lang w:eastAsia="en-CA"/>
        </w:rPr>
      </w:pPr>
      <w:r w:rsidRPr="00B54A79">
        <w:rPr>
          <w:sz w:val="18"/>
          <w:szCs w:val="18"/>
        </w:rPr>
        <w:fldChar w:fldCharType="begin"/>
      </w:r>
      <w:r w:rsidRPr="00B54A79">
        <w:rPr>
          <w:sz w:val="18"/>
          <w:szCs w:val="18"/>
        </w:rPr>
        <w:instrText xml:space="preserve"> TOC \h \z \c "Figure" </w:instrText>
      </w:r>
      <w:r w:rsidRPr="00B54A79">
        <w:rPr>
          <w:sz w:val="18"/>
          <w:szCs w:val="18"/>
        </w:rPr>
        <w:fldChar w:fldCharType="separate"/>
      </w:r>
      <w:hyperlink w:anchor="_Toc90254932" w:history="1">
        <w:r w:rsidRPr="00B54A79">
          <w:rPr>
            <w:rStyle w:val="Hyperlink"/>
            <w:noProof/>
            <w:sz w:val="18"/>
            <w:szCs w:val="18"/>
          </w:rPr>
          <w:t>Figure 1 Sample Properties</w:t>
        </w:r>
        <w:r w:rsidRPr="00B54A79">
          <w:rPr>
            <w:noProof/>
            <w:webHidden/>
            <w:sz w:val="18"/>
            <w:szCs w:val="18"/>
          </w:rPr>
          <w:tab/>
        </w:r>
        <w:r w:rsidRPr="00B54A79">
          <w:rPr>
            <w:noProof/>
            <w:webHidden/>
            <w:sz w:val="18"/>
            <w:szCs w:val="18"/>
          </w:rPr>
          <w:fldChar w:fldCharType="begin"/>
        </w:r>
        <w:r w:rsidRPr="00B54A79">
          <w:rPr>
            <w:noProof/>
            <w:webHidden/>
            <w:sz w:val="18"/>
            <w:szCs w:val="18"/>
          </w:rPr>
          <w:instrText xml:space="preserve"> PAGEREF _Toc90254932 \h </w:instrText>
        </w:r>
        <w:r w:rsidRPr="00B54A79">
          <w:rPr>
            <w:noProof/>
            <w:webHidden/>
            <w:sz w:val="18"/>
            <w:szCs w:val="18"/>
          </w:rPr>
        </w:r>
        <w:r w:rsidRPr="00B54A79">
          <w:rPr>
            <w:noProof/>
            <w:webHidden/>
            <w:sz w:val="18"/>
            <w:szCs w:val="18"/>
          </w:rPr>
          <w:fldChar w:fldCharType="separate"/>
        </w:r>
        <w:r w:rsidR="00C82FFC">
          <w:rPr>
            <w:noProof/>
            <w:webHidden/>
            <w:sz w:val="18"/>
            <w:szCs w:val="18"/>
          </w:rPr>
          <w:t>3</w:t>
        </w:r>
        <w:r w:rsidRPr="00B54A79">
          <w:rPr>
            <w:noProof/>
            <w:webHidden/>
            <w:sz w:val="18"/>
            <w:szCs w:val="18"/>
          </w:rPr>
          <w:fldChar w:fldCharType="end"/>
        </w:r>
      </w:hyperlink>
    </w:p>
    <w:p w14:paraId="3BA21B4C" w14:textId="5A22AB7A"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3" w:history="1">
        <w:r w:rsidR="00AF5AE6" w:rsidRPr="00B54A79">
          <w:rPr>
            <w:rStyle w:val="Hyperlink"/>
            <w:noProof/>
            <w:sz w:val="18"/>
            <w:szCs w:val="18"/>
          </w:rPr>
          <w:t>Figure 2 Metada</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3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3</w:t>
        </w:r>
        <w:r w:rsidR="00AF5AE6" w:rsidRPr="00B54A79">
          <w:rPr>
            <w:noProof/>
            <w:webHidden/>
            <w:sz w:val="18"/>
            <w:szCs w:val="18"/>
          </w:rPr>
          <w:fldChar w:fldCharType="end"/>
        </w:r>
      </w:hyperlink>
    </w:p>
    <w:p w14:paraId="54FE0EB2" w14:textId="0B01A43D"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4" w:history="1">
        <w:r w:rsidR="00AF5AE6" w:rsidRPr="00B54A79">
          <w:rPr>
            <w:rStyle w:val="Hyperlink"/>
            <w:noProof/>
            <w:sz w:val="18"/>
            <w:szCs w:val="18"/>
          </w:rPr>
          <w:t>Figure 3 Variables and Attribute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4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4</w:t>
        </w:r>
        <w:r w:rsidR="00AF5AE6" w:rsidRPr="00B54A79">
          <w:rPr>
            <w:noProof/>
            <w:webHidden/>
            <w:sz w:val="18"/>
            <w:szCs w:val="18"/>
          </w:rPr>
          <w:fldChar w:fldCharType="end"/>
        </w:r>
      </w:hyperlink>
    </w:p>
    <w:p w14:paraId="3186A592" w14:textId="6479339D"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5" w:history="1">
        <w:r w:rsidR="00AF5AE6" w:rsidRPr="00B54A79">
          <w:rPr>
            <w:rStyle w:val="Hyperlink"/>
            <w:noProof/>
            <w:sz w:val="18"/>
            <w:szCs w:val="18"/>
          </w:rPr>
          <w:t>Figure 4 Data_row to illustrate missing value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5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4</w:t>
        </w:r>
        <w:r w:rsidR="00AF5AE6" w:rsidRPr="00B54A79">
          <w:rPr>
            <w:noProof/>
            <w:webHidden/>
            <w:sz w:val="18"/>
            <w:szCs w:val="18"/>
          </w:rPr>
          <w:fldChar w:fldCharType="end"/>
        </w:r>
      </w:hyperlink>
    </w:p>
    <w:p w14:paraId="158AA2E4" w14:textId="48A90BB8"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6" w:history="1">
        <w:r w:rsidR="00AF5AE6" w:rsidRPr="00B54A79">
          <w:rPr>
            <w:rStyle w:val="Hyperlink"/>
            <w:noProof/>
            <w:sz w:val="18"/>
            <w:szCs w:val="18"/>
          </w:rPr>
          <w:t>Figure 5 Missing value for insulin and outcome</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6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4</w:t>
        </w:r>
        <w:r w:rsidR="00AF5AE6" w:rsidRPr="00B54A79">
          <w:rPr>
            <w:noProof/>
            <w:webHidden/>
            <w:sz w:val="18"/>
            <w:szCs w:val="18"/>
          </w:rPr>
          <w:fldChar w:fldCharType="end"/>
        </w:r>
      </w:hyperlink>
    </w:p>
    <w:p w14:paraId="0297B7EF" w14:textId="080766A1"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7" w:history="1">
        <w:r w:rsidR="00AF5AE6" w:rsidRPr="00B54A79">
          <w:rPr>
            <w:rStyle w:val="Hyperlink"/>
            <w:noProof/>
            <w:sz w:val="18"/>
            <w:szCs w:val="18"/>
          </w:rPr>
          <w:t>Figure 6 Missing value for Age, BMI, BloodPressure, DiabetesPedigreeFunction, Glucose, Pregnancies and SkinThicknes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7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5</w:t>
        </w:r>
        <w:r w:rsidR="00AF5AE6" w:rsidRPr="00B54A79">
          <w:rPr>
            <w:noProof/>
            <w:webHidden/>
            <w:sz w:val="18"/>
            <w:szCs w:val="18"/>
          </w:rPr>
          <w:fldChar w:fldCharType="end"/>
        </w:r>
      </w:hyperlink>
    </w:p>
    <w:p w14:paraId="1177FAA8" w14:textId="4CE4D3B2"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8" w:history="1">
        <w:r w:rsidR="00AF5AE6" w:rsidRPr="00B54A79">
          <w:rPr>
            <w:rStyle w:val="Hyperlink"/>
            <w:noProof/>
            <w:sz w:val="18"/>
            <w:szCs w:val="18"/>
          </w:rPr>
          <w:t>Figure 7 Validation of cleaning missing value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8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5</w:t>
        </w:r>
        <w:r w:rsidR="00AF5AE6" w:rsidRPr="00B54A79">
          <w:rPr>
            <w:noProof/>
            <w:webHidden/>
            <w:sz w:val="18"/>
            <w:szCs w:val="18"/>
          </w:rPr>
          <w:fldChar w:fldCharType="end"/>
        </w:r>
      </w:hyperlink>
    </w:p>
    <w:p w14:paraId="42D7C6AA" w14:textId="132C7B66"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39" w:history="1">
        <w:r w:rsidR="00AF5AE6" w:rsidRPr="00B54A79">
          <w:rPr>
            <w:rStyle w:val="Hyperlink"/>
            <w:noProof/>
            <w:sz w:val="18"/>
            <w:szCs w:val="18"/>
          </w:rPr>
          <w:t>Figure 8 Changing insulin character</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39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5</w:t>
        </w:r>
        <w:r w:rsidR="00AF5AE6" w:rsidRPr="00B54A79">
          <w:rPr>
            <w:noProof/>
            <w:webHidden/>
            <w:sz w:val="18"/>
            <w:szCs w:val="18"/>
          </w:rPr>
          <w:fldChar w:fldCharType="end"/>
        </w:r>
      </w:hyperlink>
    </w:p>
    <w:p w14:paraId="6AED4B1C" w14:textId="4899F91C"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0" w:history="1">
        <w:r w:rsidR="00AF5AE6" w:rsidRPr="00B54A79">
          <w:rPr>
            <w:rStyle w:val="Hyperlink"/>
            <w:noProof/>
            <w:sz w:val="18"/>
            <w:szCs w:val="18"/>
          </w:rPr>
          <w:t>Figure 9 Number of replacement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0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6</w:t>
        </w:r>
        <w:r w:rsidR="00AF5AE6" w:rsidRPr="00B54A79">
          <w:rPr>
            <w:noProof/>
            <w:webHidden/>
            <w:sz w:val="18"/>
            <w:szCs w:val="18"/>
          </w:rPr>
          <w:fldChar w:fldCharType="end"/>
        </w:r>
      </w:hyperlink>
    </w:p>
    <w:p w14:paraId="2C676BD5" w14:textId="6D31ACB0"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1" w:history="1">
        <w:r w:rsidR="00AF5AE6" w:rsidRPr="00B54A79">
          <w:rPr>
            <w:rStyle w:val="Hyperlink"/>
            <w:noProof/>
            <w:sz w:val="18"/>
            <w:szCs w:val="18"/>
          </w:rPr>
          <w:t>Figure 10 Graph after run regression model stepwise method</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1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7</w:t>
        </w:r>
        <w:r w:rsidR="00AF5AE6" w:rsidRPr="00B54A79">
          <w:rPr>
            <w:noProof/>
            <w:webHidden/>
            <w:sz w:val="18"/>
            <w:szCs w:val="18"/>
          </w:rPr>
          <w:fldChar w:fldCharType="end"/>
        </w:r>
      </w:hyperlink>
    </w:p>
    <w:p w14:paraId="16A08B32" w14:textId="0BAAADB1"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2" w:history="1">
        <w:r w:rsidR="00AF5AE6" w:rsidRPr="00B54A79">
          <w:rPr>
            <w:rStyle w:val="Hyperlink"/>
            <w:noProof/>
            <w:sz w:val="18"/>
            <w:szCs w:val="18"/>
          </w:rPr>
          <w:t>Figure 11 Statistical output</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2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8</w:t>
        </w:r>
        <w:r w:rsidR="00AF5AE6" w:rsidRPr="00B54A79">
          <w:rPr>
            <w:noProof/>
            <w:webHidden/>
            <w:sz w:val="18"/>
            <w:szCs w:val="18"/>
          </w:rPr>
          <w:fldChar w:fldCharType="end"/>
        </w:r>
      </w:hyperlink>
    </w:p>
    <w:p w14:paraId="2808B536" w14:textId="09B7C12A"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3" w:history="1">
        <w:r w:rsidR="00AF5AE6" w:rsidRPr="00B54A79">
          <w:rPr>
            <w:rStyle w:val="Hyperlink"/>
            <w:noProof/>
            <w:sz w:val="18"/>
            <w:szCs w:val="18"/>
          </w:rPr>
          <w:t>Figure 12 Analysis of Maximum Likelihood Estimate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3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8</w:t>
        </w:r>
        <w:r w:rsidR="00AF5AE6" w:rsidRPr="00B54A79">
          <w:rPr>
            <w:noProof/>
            <w:webHidden/>
            <w:sz w:val="18"/>
            <w:szCs w:val="18"/>
          </w:rPr>
          <w:fldChar w:fldCharType="end"/>
        </w:r>
      </w:hyperlink>
    </w:p>
    <w:p w14:paraId="711CAD5C" w14:textId="0E8F1590"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4" w:history="1">
        <w:r w:rsidR="00AF5AE6" w:rsidRPr="00B54A79">
          <w:rPr>
            <w:rStyle w:val="Hyperlink"/>
            <w:noProof/>
            <w:sz w:val="18"/>
            <w:szCs w:val="18"/>
          </w:rPr>
          <w:t>Figure 13 Odds Ratio Estimate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4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9</w:t>
        </w:r>
        <w:r w:rsidR="00AF5AE6" w:rsidRPr="00B54A79">
          <w:rPr>
            <w:noProof/>
            <w:webHidden/>
            <w:sz w:val="18"/>
            <w:szCs w:val="18"/>
          </w:rPr>
          <w:fldChar w:fldCharType="end"/>
        </w:r>
      </w:hyperlink>
    </w:p>
    <w:p w14:paraId="74338CF8" w14:textId="4C235AF9"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5" w:history="1">
        <w:r w:rsidR="00AF5AE6" w:rsidRPr="00B54A79">
          <w:rPr>
            <w:rStyle w:val="Hyperlink"/>
            <w:noProof/>
            <w:sz w:val="18"/>
            <w:szCs w:val="18"/>
          </w:rPr>
          <w:t>Figure 14 Decision tree- Variable importance</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5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9</w:t>
        </w:r>
        <w:r w:rsidR="00AF5AE6" w:rsidRPr="00B54A79">
          <w:rPr>
            <w:noProof/>
            <w:webHidden/>
            <w:sz w:val="18"/>
            <w:szCs w:val="18"/>
          </w:rPr>
          <w:fldChar w:fldCharType="end"/>
        </w:r>
      </w:hyperlink>
    </w:p>
    <w:p w14:paraId="78B3EB52" w14:textId="75DB001D"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6" w:history="1">
        <w:r w:rsidR="00AF5AE6" w:rsidRPr="00B54A79">
          <w:rPr>
            <w:rStyle w:val="Hyperlink"/>
            <w:noProof/>
            <w:sz w:val="18"/>
            <w:szCs w:val="18"/>
          </w:rPr>
          <w:t>Figure 15 leaf node</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6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9</w:t>
        </w:r>
        <w:r w:rsidR="00AF5AE6" w:rsidRPr="00B54A79">
          <w:rPr>
            <w:noProof/>
            <w:webHidden/>
            <w:sz w:val="18"/>
            <w:szCs w:val="18"/>
          </w:rPr>
          <w:fldChar w:fldCharType="end"/>
        </w:r>
      </w:hyperlink>
    </w:p>
    <w:p w14:paraId="295791EA" w14:textId="3B98BB0F"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7" w:history="1">
        <w:r w:rsidR="00AF5AE6" w:rsidRPr="00B54A79">
          <w:rPr>
            <w:rStyle w:val="Hyperlink"/>
            <w:noProof/>
            <w:sz w:val="18"/>
            <w:szCs w:val="18"/>
          </w:rPr>
          <w:t>Figure 16 Percentage of 0 and 1</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7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10</w:t>
        </w:r>
        <w:r w:rsidR="00AF5AE6" w:rsidRPr="00B54A79">
          <w:rPr>
            <w:noProof/>
            <w:webHidden/>
            <w:sz w:val="18"/>
            <w:szCs w:val="18"/>
          </w:rPr>
          <w:fldChar w:fldCharType="end"/>
        </w:r>
      </w:hyperlink>
    </w:p>
    <w:p w14:paraId="1F8591DB" w14:textId="4040C52D"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8" w:history="1">
        <w:r w:rsidR="00AF5AE6" w:rsidRPr="00B54A79">
          <w:rPr>
            <w:rStyle w:val="Hyperlink"/>
            <w:noProof/>
            <w:sz w:val="18"/>
            <w:szCs w:val="18"/>
          </w:rPr>
          <w:t>Figure 17 Statistical information</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8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10</w:t>
        </w:r>
        <w:r w:rsidR="00AF5AE6" w:rsidRPr="00B54A79">
          <w:rPr>
            <w:noProof/>
            <w:webHidden/>
            <w:sz w:val="18"/>
            <w:szCs w:val="18"/>
          </w:rPr>
          <w:fldChar w:fldCharType="end"/>
        </w:r>
      </w:hyperlink>
    </w:p>
    <w:p w14:paraId="62393BD9" w14:textId="166786A2"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49" w:history="1">
        <w:r w:rsidR="00AF5AE6" w:rsidRPr="00B54A79">
          <w:rPr>
            <w:rStyle w:val="Hyperlink"/>
            <w:noProof/>
            <w:sz w:val="18"/>
            <w:szCs w:val="18"/>
          </w:rPr>
          <w:t>Figure 18 Comparison models</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49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10</w:t>
        </w:r>
        <w:r w:rsidR="00AF5AE6" w:rsidRPr="00B54A79">
          <w:rPr>
            <w:noProof/>
            <w:webHidden/>
            <w:sz w:val="18"/>
            <w:szCs w:val="18"/>
          </w:rPr>
          <w:fldChar w:fldCharType="end"/>
        </w:r>
      </w:hyperlink>
    </w:p>
    <w:p w14:paraId="48B9E400" w14:textId="75CE99AF" w:rsidR="00AF5AE6" w:rsidRPr="00B54A79" w:rsidRDefault="00000000" w:rsidP="00B54A79">
      <w:pPr>
        <w:pStyle w:val="TableofFigures"/>
        <w:tabs>
          <w:tab w:val="right" w:leader="dot" w:pos="9350"/>
        </w:tabs>
        <w:spacing w:line="240" w:lineRule="auto"/>
        <w:rPr>
          <w:rFonts w:eastAsia="Times New Roman"/>
          <w:noProof/>
          <w:sz w:val="18"/>
          <w:szCs w:val="18"/>
          <w:lang w:eastAsia="en-CA"/>
        </w:rPr>
      </w:pPr>
      <w:hyperlink w:anchor="_Toc90254950" w:history="1">
        <w:r w:rsidR="00AF5AE6" w:rsidRPr="00B54A79">
          <w:rPr>
            <w:rStyle w:val="Hyperlink"/>
            <w:noProof/>
            <w:sz w:val="18"/>
            <w:szCs w:val="18"/>
          </w:rPr>
          <w:t>Figure 19 Confusion matrix</w:t>
        </w:r>
        <w:r w:rsidR="00AF5AE6" w:rsidRPr="00B54A79">
          <w:rPr>
            <w:noProof/>
            <w:webHidden/>
            <w:sz w:val="18"/>
            <w:szCs w:val="18"/>
          </w:rPr>
          <w:tab/>
        </w:r>
        <w:r w:rsidR="00AF5AE6" w:rsidRPr="00B54A79">
          <w:rPr>
            <w:noProof/>
            <w:webHidden/>
            <w:sz w:val="18"/>
            <w:szCs w:val="18"/>
          </w:rPr>
          <w:fldChar w:fldCharType="begin"/>
        </w:r>
        <w:r w:rsidR="00AF5AE6" w:rsidRPr="00B54A79">
          <w:rPr>
            <w:noProof/>
            <w:webHidden/>
            <w:sz w:val="18"/>
            <w:szCs w:val="18"/>
          </w:rPr>
          <w:instrText xml:space="preserve"> PAGEREF _Toc90254950 \h </w:instrText>
        </w:r>
        <w:r w:rsidR="00AF5AE6" w:rsidRPr="00B54A79">
          <w:rPr>
            <w:noProof/>
            <w:webHidden/>
            <w:sz w:val="18"/>
            <w:szCs w:val="18"/>
          </w:rPr>
        </w:r>
        <w:r w:rsidR="00AF5AE6" w:rsidRPr="00B54A79">
          <w:rPr>
            <w:noProof/>
            <w:webHidden/>
            <w:sz w:val="18"/>
            <w:szCs w:val="18"/>
          </w:rPr>
          <w:fldChar w:fldCharType="separate"/>
        </w:r>
        <w:r w:rsidR="00C82FFC">
          <w:rPr>
            <w:noProof/>
            <w:webHidden/>
            <w:sz w:val="18"/>
            <w:szCs w:val="18"/>
          </w:rPr>
          <w:t>11</w:t>
        </w:r>
        <w:r w:rsidR="00AF5AE6" w:rsidRPr="00B54A79">
          <w:rPr>
            <w:noProof/>
            <w:webHidden/>
            <w:sz w:val="18"/>
            <w:szCs w:val="18"/>
          </w:rPr>
          <w:fldChar w:fldCharType="end"/>
        </w:r>
      </w:hyperlink>
    </w:p>
    <w:p w14:paraId="09EDEF1A" w14:textId="7738B85F" w:rsidR="00001067" w:rsidRDefault="00AF5AE6" w:rsidP="00B54A79">
      <w:pPr>
        <w:pStyle w:val="NoSpacing"/>
      </w:pPr>
      <w:r w:rsidRPr="00B54A79">
        <w:rPr>
          <w:rFonts w:eastAsia="Calibri"/>
          <w:sz w:val="18"/>
          <w:szCs w:val="18"/>
          <w:lang w:val="en-CA"/>
        </w:rPr>
        <w:fldChar w:fldCharType="end"/>
      </w:r>
      <w:r>
        <w:rPr>
          <w:rFonts w:eastAsia="Calibri"/>
          <w:lang w:val="en-CA"/>
        </w:rPr>
        <w:br w:type="page"/>
      </w:r>
      <w:r w:rsidR="00000000">
        <w:rPr>
          <w:noProof/>
        </w:rPr>
        <w:lastRenderedPageBreak/>
        <w:pict w14:anchorId="59EA55B5">
          <v:shape id="Text Box 62" o:spid="_x0000_s1034" type="#_x0000_t202" style="position:absolute;margin-left:0;margin-top:0;width:468.2pt;height:96.75pt;z-index:2;visibility:visible;mso-width-percent:765;mso-position-horizontal:center;mso-position-horizontal-relative:page;mso-position-vertical:top;mso-position-vertical-relative:margin;mso-width-percent: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" filled="f" stroked="f" strokeweight=".5pt">
            <v:textbox style="mso-fit-shape-to-text:t">
              <w:txbxContent>
                <w:p w14:paraId="472A37A5" w14:textId="77777777" w:rsidR="00ED52AD" w:rsidRDefault="00ED52AD"/>
              </w:txbxContent>
            </v:textbox>
            <w10:wrap anchorx="page" anchory="margin"/>
          </v:shape>
        </w:pict>
      </w:r>
      <w:r w:rsidR="00000000">
        <w:rPr>
          <w:noProof/>
        </w:rPr>
        <w:pict w14:anchorId="0DE6E7A2">
          <v:group id="Group 2" o:spid="_x0000_s1028" style="position:absolute;margin-left:134.65pt;margin-top:237.6pt;width:432.05pt;height:448pt;z-index:-1;mso-position-horizontal-relative:page;mso-position-vertical-relative:page"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">
            <o:lock v:ext="edit" aspectratio="t"/>
            <v:shape id="Freeform 64" o:spid="_x0000_s1029"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30"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31"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2"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3"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w:r>
      <w:bookmarkStart w:id="1" w:name="_Toc90254447"/>
      <w:r w:rsidR="00000000">
        <w:rPr>
          <w:noProof/>
        </w:rPr>
        <w:pict w14:anchorId="6E50F463">
          <v:shape id="Text Box 69" o:spid="_x0000_s1027" type="#_x0000_t202" style="position:absolute;margin-left:24.55pt;margin-top:515.25pt;width:468pt;height:99.75pt;z-index:1;visibility:visible;mso-width-percent:765;mso-position-horizontal-relative:margin;mso-position-vertical-relative:margin;mso-width-percent:765;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" filled="f" stroked="f" strokeweight=".5pt">
            <v:textbox inset="0,0,0,0">
              <w:txbxContent>
                <w:p w14:paraId="1FE79A62" w14:textId="77777777" w:rsidR="00ED52AD" w:rsidRPr="00202B5D" w:rsidRDefault="00ED52AD">
                  <w:pPr>
                    <w:pStyle w:val="NoSpacing"/>
                    <w:jc w:val="right"/>
                    <w:rPr>
                      <w:color w:val="4472C4"/>
                      <w:sz w:val="36"/>
                      <w:szCs w:val="36"/>
                    </w:rPr>
                  </w:pPr>
                </w:p>
              </w:txbxContent>
            </v:textbox>
            <w10:wrap anchorx="margin" anchory="margin"/>
          </v:shape>
        </w:pict>
      </w:r>
      <w:r w:rsidR="00000000">
        <w:rPr>
          <w:noProof/>
        </w:rPr>
        <w:pict w14:anchorId="32BC5F32">
          <v:shape id="Text Box 2" o:spid="_x0000_s1026" type="#_x0000_t202" style="position:absolute;margin-left:47.25pt;margin-top:223.8pt;width:342.75pt;height:67.3pt;z-index:3;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" filled="f" stroked="f">
            <v:textbox style="mso-fit-shape-to-text:t">
              <w:txbxContent>
                <w:p w14:paraId="26CC09EF" w14:textId="6E7F066F" w:rsidR="00ED52AD" w:rsidRPr="00202B5D" w:rsidRDefault="00ED52AD" w:rsidP="00776035">
                  <w:pPr>
                    <w:spacing w:line="360" w:lineRule="auto"/>
                    <w:jc w:val="center"/>
                    <w:rPr>
                      <w:rFonts w:eastAsia="Times New Roman"/>
                      <w:color w:val="4472C4"/>
                      <w:sz w:val="28"/>
                      <w:szCs w:val="28"/>
                      <w:lang w:val="en-US"/>
                    </w:rPr>
                  </w:pPr>
                </w:p>
              </w:txbxContent>
            </v:textbox>
            <w10:wrap type="square"/>
          </v:shape>
        </w:pict>
      </w:r>
      <w:bookmarkEnd w:id="1"/>
    </w:p>
    <w:p w14:paraId="07FA7823" w14:textId="77777777" w:rsidR="00001067" w:rsidRDefault="00001067" w:rsidP="00776035">
      <w:pPr>
        <w:jc w:val="both"/>
        <w:rPr>
          <w:sz w:val="23"/>
          <w:szCs w:val="23"/>
        </w:rPr>
      </w:pPr>
    </w:p>
    <w:p w14:paraId="2EDF9954" w14:textId="77777777" w:rsidR="00001067" w:rsidRDefault="00001067" w:rsidP="00001067">
      <w:pPr>
        <w:pStyle w:val="Heading1"/>
      </w:pPr>
      <w:bookmarkStart w:id="2" w:name="_Toc90254060"/>
      <w:bookmarkStart w:id="3" w:name="_Toc90254449"/>
      <w:bookmarkStart w:id="4" w:name="_Toc90254724"/>
      <w:bookmarkStart w:id="5" w:name="_Toc90254823"/>
      <w:bookmarkStart w:id="6" w:name="_Toc90255721"/>
      <w:r>
        <w:t>Seneca statement</w:t>
      </w:r>
      <w:bookmarkEnd w:id="2"/>
      <w:bookmarkEnd w:id="3"/>
      <w:bookmarkEnd w:id="4"/>
      <w:bookmarkEnd w:id="5"/>
      <w:bookmarkEnd w:id="6"/>
    </w:p>
    <w:p w14:paraId="5309F159" w14:textId="77777777" w:rsidR="00001067" w:rsidRDefault="00001067" w:rsidP="00776035">
      <w:pPr>
        <w:jc w:val="both"/>
        <w:rPr>
          <w:sz w:val="23"/>
          <w:szCs w:val="23"/>
        </w:rPr>
      </w:pPr>
    </w:p>
    <w:p w14:paraId="3F7CC843" w14:textId="77777777" w:rsidR="009B0B4B" w:rsidRDefault="00776035" w:rsidP="00776035">
      <w:pPr>
        <w:jc w:val="both"/>
        <w:rPr>
          <w:sz w:val="23"/>
          <w:szCs w:val="23"/>
        </w:rPr>
      </w:pPr>
      <w:r>
        <w:rPr>
          <w:sz w:val="23"/>
          <w:szCs w:val="23"/>
        </w:rPr>
        <w:t>“</w:t>
      </w:r>
      <w:r>
        <w:rPr>
          <w:i/>
          <w:iCs/>
          <w:sz w:val="23"/>
          <w:szCs w:val="23"/>
        </w:rPr>
        <w:t>I, Bianca Finol Hernandez, declare that the attached assignment is my own work in accordance with the Seneca Academic Policy. I have not copied any part of this assignment, manually or electronically, from any other source including web sites, unless specified as references. I have not distributed my work to other students</w:t>
      </w:r>
      <w:r>
        <w:rPr>
          <w:sz w:val="23"/>
          <w:szCs w:val="23"/>
        </w:rPr>
        <w:t>.”</w:t>
      </w:r>
    </w:p>
    <w:p w14:paraId="6AC9AB77" w14:textId="4284C638" w:rsidR="009B0B4B" w:rsidRDefault="009B0B4B" w:rsidP="002D116D">
      <w:pPr>
        <w:pStyle w:val="Heading1"/>
      </w:pPr>
      <w:r>
        <w:rPr>
          <w:sz w:val="23"/>
          <w:szCs w:val="23"/>
        </w:rPr>
        <w:br w:type="page"/>
      </w:r>
      <w:bookmarkStart w:id="7" w:name="_Toc90254061"/>
      <w:bookmarkStart w:id="8" w:name="_Toc90254450"/>
      <w:bookmarkStart w:id="9" w:name="_Toc90254725"/>
      <w:bookmarkStart w:id="10" w:name="_Toc90254824"/>
      <w:bookmarkStart w:id="11" w:name="_Toc90255722"/>
      <w:r>
        <w:lastRenderedPageBreak/>
        <w:t>Project Overview</w:t>
      </w:r>
      <w:bookmarkEnd w:id="7"/>
      <w:bookmarkEnd w:id="8"/>
      <w:bookmarkEnd w:id="9"/>
      <w:bookmarkEnd w:id="10"/>
      <w:bookmarkEnd w:id="11"/>
      <w:r>
        <w:t xml:space="preserve"> </w:t>
      </w:r>
    </w:p>
    <w:p w14:paraId="55C3F63B" w14:textId="77777777" w:rsidR="00E96007" w:rsidRDefault="009B0B4B" w:rsidP="009B0B4B">
      <w:pPr>
        <w:jc w:val="both"/>
        <w:rPr>
          <w:sz w:val="23"/>
          <w:szCs w:val="23"/>
        </w:rPr>
      </w:pPr>
      <w:r>
        <w:rPr>
          <w:sz w:val="23"/>
          <w:szCs w:val="23"/>
        </w:rPr>
        <w:t xml:space="preserve">The purpose of this dataset is to predict a person does or does not </w:t>
      </w:r>
      <w:r w:rsidRPr="00AA2C9C">
        <w:rPr>
          <w:sz w:val="23"/>
          <w:szCs w:val="23"/>
        </w:rPr>
        <w:t>have diabetes. Validate the predictions with appropriate metrics. The target column is ‘outcome’. Try to find out what factors could increase the risk of diabetes.</w:t>
      </w:r>
    </w:p>
    <w:p w14:paraId="38933846" w14:textId="56E3F877" w:rsidR="009B0B4B" w:rsidRDefault="009B0B4B" w:rsidP="009B0B4B">
      <w:pPr>
        <w:jc w:val="both"/>
        <w:rPr>
          <w:sz w:val="23"/>
          <w:szCs w:val="23"/>
        </w:rPr>
      </w:pPr>
      <w:r>
        <w:rPr>
          <w:sz w:val="23"/>
          <w:szCs w:val="23"/>
        </w:rPr>
        <w:t>Variables:</w:t>
      </w:r>
    </w:p>
    <w:p w14:paraId="02E2A887"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r w:rsidRPr="009B0B4B">
        <w:rPr>
          <w:rFonts w:cs="Calibri"/>
          <w:color w:val="000000"/>
          <w:sz w:val="23"/>
          <w:szCs w:val="23"/>
        </w:rPr>
        <w:t>Pregnancies</w:t>
      </w:r>
      <w:r w:rsidR="00D67795">
        <w:rPr>
          <w:rFonts w:cs="Calibri"/>
          <w:color w:val="000000"/>
          <w:sz w:val="23"/>
          <w:szCs w:val="23"/>
        </w:rPr>
        <w:t>: Number of time pregnant</w:t>
      </w:r>
      <w:r w:rsidRPr="009B0B4B">
        <w:rPr>
          <w:rFonts w:cs="Calibri"/>
          <w:color w:val="000000"/>
          <w:sz w:val="23"/>
          <w:szCs w:val="23"/>
        </w:rPr>
        <w:t xml:space="preserve"> </w:t>
      </w:r>
    </w:p>
    <w:p w14:paraId="4C680761"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proofErr w:type="gramStart"/>
      <w:r w:rsidRPr="009B0B4B">
        <w:rPr>
          <w:rFonts w:cs="Calibri"/>
          <w:color w:val="000000"/>
          <w:sz w:val="23"/>
          <w:szCs w:val="23"/>
        </w:rPr>
        <w:t xml:space="preserve">Glucose </w:t>
      </w:r>
      <w:r w:rsidR="00D67795">
        <w:rPr>
          <w:rFonts w:cs="Calibri"/>
          <w:color w:val="000000"/>
          <w:sz w:val="23"/>
          <w:szCs w:val="23"/>
        </w:rPr>
        <w:t>:</w:t>
      </w:r>
      <w:proofErr w:type="gramEnd"/>
      <w:r w:rsidR="00D67795">
        <w:rPr>
          <w:rFonts w:cs="Calibri"/>
          <w:color w:val="000000"/>
          <w:sz w:val="23"/>
          <w:szCs w:val="23"/>
        </w:rPr>
        <w:t xml:space="preserve"> </w:t>
      </w:r>
      <w:r w:rsidR="00D67795">
        <w:rPr>
          <w:rFonts w:ascii="Segoe UI" w:hAnsi="Segoe UI" w:cs="Segoe UI"/>
          <w:color w:val="000000"/>
          <w:sz w:val="21"/>
          <w:szCs w:val="21"/>
          <w:shd w:val="clear" w:color="auto" w:fill="FFFFFF"/>
        </w:rPr>
        <w:t>concentration a 2 hours in an oral glucose tolerance test</w:t>
      </w:r>
    </w:p>
    <w:p w14:paraId="4DEFE0E4"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r w:rsidRPr="009B0B4B">
        <w:rPr>
          <w:rFonts w:cs="Calibri"/>
          <w:color w:val="000000"/>
          <w:sz w:val="23"/>
          <w:szCs w:val="23"/>
        </w:rPr>
        <w:t>Blood Pressure</w:t>
      </w:r>
      <w:r w:rsidR="00D67795">
        <w:rPr>
          <w:rFonts w:cs="Calibri"/>
          <w:color w:val="000000"/>
          <w:sz w:val="23"/>
          <w:szCs w:val="23"/>
        </w:rPr>
        <w:t xml:space="preserve">: </w:t>
      </w:r>
      <w:r w:rsidR="00D67795">
        <w:rPr>
          <w:rFonts w:ascii="Segoe UI" w:hAnsi="Segoe UI" w:cs="Segoe UI"/>
          <w:color w:val="000000"/>
          <w:sz w:val="21"/>
          <w:szCs w:val="21"/>
          <w:shd w:val="clear" w:color="auto" w:fill="FFFFFF"/>
        </w:rPr>
        <w:t>(mm Hg)</w:t>
      </w:r>
    </w:p>
    <w:p w14:paraId="069374B5"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r w:rsidRPr="009B0B4B">
        <w:rPr>
          <w:rFonts w:cs="Calibri"/>
          <w:color w:val="000000"/>
          <w:sz w:val="23"/>
          <w:szCs w:val="23"/>
        </w:rPr>
        <w:t>Skin Thickness</w:t>
      </w:r>
      <w:r w:rsidR="00D67795">
        <w:rPr>
          <w:rFonts w:cs="Calibri"/>
          <w:color w:val="000000"/>
          <w:sz w:val="23"/>
          <w:szCs w:val="23"/>
        </w:rPr>
        <w:t xml:space="preserve">: </w:t>
      </w:r>
      <w:r w:rsidR="00D67795">
        <w:rPr>
          <w:rFonts w:ascii="Segoe UI" w:hAnsi="Segoe UI" w:cs="Segoe UI"/>
          <w:color w:val="000000"/>
          <w:sz w:val="21"/>
          <w:szCs w:val="21"/>
          <w:shd w:val="clear" w:color="auto" w:fill="FFFFFF"/>
        </w:rPr>
        <w:t xml:space="preserve">(mm) </w:t>
      </w:r>
    </w:p>
    <w:p w14:paraId="61F0EA1E"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r w:rsidRPr="009B0B4B">
        <w:rPr>
          <w:rFonts w:cs="Calibri"/>
          <w:color w:val="000000"/>
          <w:sz w:val="23"/>
          <w:szCs w:val="23"/>
        </w:rPr>
        <w:t>Insulin</w:t>
      </w:r>
      <w:r w:rsidR="00D67795">
        <w:rPr>
          <w:rFonts w:cs="Calibri"/>
          <w:color w:val="000000"/>
          <w:sz w:val="23"/>
          <w:szCs w:val="23"/>
        </w:rPr>
        <w:t xml:space="preserve">: </w:t>
      </w:r>
      <w:r w:rsidR="00D67795">
        <w:rPr>
          <w:rFonts w:ascii="Segoe UI" w:hAnsi="Segoe UI" w:cs="Segoe UI"/>
          <w:color w:val="000000"/>
          <w:sz w:val="21"/>
          <w:szCs w:val="21"/>
          <w:shd w:val="clear" w:color="auto" w:fill="FFFFFF"/>
        </w:rPr>
        <w:t>(mu U/ml)</w:t>
      </w:r>
    </w:p>
    <w:p w14:paraId="72525ABC"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proofErr w:type="gramStart"/>
      <w:r w:rsidRPr="009B0B4B">
        <w:rPr>
          <w:rFonts w:cs="Calibri"/>
          <w:color w:val="000000"/>
          <w:sz w:val="23"/>
          <w:szCs w:val="23"/>
        </w:rPr>
        <w:t xml:space="preserve">BMI </w:t>
      </w:r>
      <w:r w:rsidR="00D67795">
        <w:rPr>
          <w:rFonts w:cs="Calibri"/>
          <w:color w:val="000000"/>
          <w:sz w:val="23"/>
          <w:szCs w:val="23"/>
        </w:rPr>
        <w:t>:</w:t>
      </w:r>
      <w:proofErr w:type="gramEnd"/>
      <w:r w:rsidR="00D67795">
        <w:rPr>
          <w:rFonts w:cs="Calibri"/>
          <w:color w:val="000000"/>
          <w:sz w:val="23"/>
          <w:szCs w:val="23"/>
        </w:rPr>
        <w:t xml:space="preserve"> </w:t>
      </w:r>
      <w:r w:rsidR="00D67795">
        <w:rPr>
          <w:rFonts w:ascii="Segoe UI" w:hAnsi="Segoe UI" w:cs="Segoe UI"/>
          <w:color w:val="000000"/>
          <w:sz w:val="21"/>
          <w:szCs w:val="21"/>
          <w:shd w:val="clear" w:color="auto" w:fill="FFFFFF"/>
        </w:rPr>
        <w:t>(weight in kg/(height in m)^2)</w:t>
      </w:r>
    </w:p>
    <w:p w14:paraId="5C6FD655" w14:textId="45826825"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proofErr w:type="spellStart"/>
      <w:r w:rsidRPr="009B0B4B">
        <w:rPr>
          <w:rFonts w:cs="Calibri"/>
          <w:color w:val="000000"/>
          <w:sz w:val="23"/>
          <w:szCs w:val="23"/>
        </w:rPr>
        <w:t>DiabetesPedigreeFunction</w:t>
      </w:r>
      <w:proofErr w:type="spellEnd"/>
      <w:r w:rsidR="002B5620">
        <w:rPr>
          <w:rFonts w:cs="Calibri"/>
          <w:color w:val="000000"/>
          <w:sz w:val="23"/>
          <w:szCs w:val="23"/>
        </w:rPr>
        <w:t>: provides information about history diabetes in relative and the genetic relationship of those relatives to the patient.</w:t>
      </w:r>
    </w:p>
    <w:p w14:paraId="497E546B" w14:textId="77777777" w:rsidR="009B0B4B" w:rsidRPr="009B0B4B" w:rsidRDefault="009B0B4B" w:rsidP="009B0B4B">
      <w:pPr>
        <w:autoSpaceDE w:val="0"/>
        <w:autoSpaceDN w:val="0"/>
        <w:adjustRightInd w:val="0"/>
        <w:spacing w:after="39" w:line="240" w:lineRule="auto"/>
        <w:rPr>
          <w:rFonts w:cs="Calibri"/>
          <w:color w:val="000000"/>
          <w:sz w:val="23"/>
          <w:szCs w:val="23"/>
        </w:rPr>
      </w:pPr>
      <w:r w:rsidRPr="009B0B4B">
        <w:rPr>
          <w:rFonts w:ascii="Wingdings" w:hAnsi="Wingdings" w:cs="Wingdings"/>
          <w:color w:val="000000"/>
          <w:sz w:val="23"/>
          <w:szCs w:val="23"/>
        </w:rPr>
        <w:t xml:space="preserve"> </w:t>
      </w:r>
      <w:proofErr w:type="gramStart"/>
      <w:r w:rsidRPr="009B0B4B">
        <w:rPr>
          <w:rFonts w:cs="Calibri"/>
          <w:color w:val="000000"/>
          <w:sz w:val="23"/>
          <w:szCs w:val="23"/>
        </w:rPr>
        <w:t xml:space="preserve">Age </w:t>
      </w:r>
      <w:r w:rsidR="00D67795">
        <w:rPr>
          <w:rFonts w:cs="Calibri"/>
          <w:color w:val="000000"/>
          <w:sz w:val="23"/>
          <w:szCs w:val="23"/>
        </w:rPr>
        <w:t xml:space="preserve"> </w:t>
      </w:r>
      <w:r w:rsidR="00D67795">
        <w:rPr>
          <w:rFonts w:ascii="Segoe UI" w:hAnsi="Segoe UI" w:cs="Segoe UI"/>
          <w:color w:val="000000"/>
          <w:sz w:val="21"/>
          <w:szCs w:val="21"/>
          <w:shd w:val="clear" w:color="auto" w:fill="FFFFFF"/>
        </w:rPr>
        <w:t>(</w:t>
      </w:r>
      <w:proofErr w:type="gramEnd"/>
      <w:r w:rsidR="00D67795">
        <w:rPr>
          <w:rFonts w:ascii="Segoe UI" w:hAnsi="Segoe UI" w:cs="Segoe UI"/>
          <w:color w:val="000000"/>
          <w:sz w:val="21"/>
          <w:szCs w:val="21"/>
          <w:shd w:val="clear" w:color="auto" w:fill="FFFFFF"/>
        </w:rPr>
        <w:t>years)</w:t>
      </w:r>
    </w:p>
    <w:p w14:paraId="0E796909" w14:textId="77777777" w:rsidR="009B0B4B" w:rsidRPr="009B0B4B" w:rsidRDefault="009B0B4B" w:rsidP="009B0B4B">
      <w:pPr>
        <w:autoSpaceDE w:val="0"/>
        <w:autoSpaceDN w:val="0"/>
        <w:adjustRightInd w:val="0"/>
        <w:spacing w:after="0" w:line="240" w:lineRule="auto"/>
        <w:rPr>
          <w:rFonts w:cs="Calibri"/>
          <w:color w:val="000000"/>
          <w:sz w:val="23"/>
          <w:szCs w:val="23"/>
        </w:rPr>
      </w:pPr>
      <w:r w:rsidRPr="009B0B4B">
        <w:rPr>
          <w:rFonts w:ascii="Wingdings" w:hAnsi="Wingdings" w:cs="Wingdings"/>
          <w:color w:val="000000"/>
          <w:sz w:val="23"/>
          <w:szCs w:val="23"/>
        </w:rPr>
        <w:t xml:space="preserve"> </w:t>
      </w:r>
      <w:r w:rsidRPr="009B0B4B">
        <w:rPr>
          <w:rFonts w:cs="Calibri"/>
          <w:color w:val="000000"/>
          <w:sz w:val="23"/>
          <w:szCs w:val="23"/>
        </w:rPr>
        <w:t>Outcome</w:t>
      </w:r>
      <w:r w:rsidR="003E193E">
        <w:rPr>
          <w:rFonts w:cs="Calibri"/>
          <w:color w:val="000000"/>
          <w:sz w:val="23"/>
          <w:szCs w:val="23"/>
        </w:rPr>
        <w:t>: Binary variable 1 =yes | 0=No</w:t>
      </w:r>
      <w:r w:rsidRPr="009B0B4B">
        <w:rPr>
          <w:rFonts w:cs="Calibri"/>
          <w:color w:val="000000"/>
          <w:sz w:val="23"/>
          <w:szCs w:val="23"/>
        </w:rPr>
        <w:t xml:space="preserve"> </w:t>
      </w:r>
    </w:p>
    <w:p w14:paraId="13E59C76" w14:textId="4FB64AA9" w:rsidR="00AB0E03" w:rsidRDefault="00AB0E03" w:rsidP="00AB0E03">
      <w:pPr>
        <w:pStyle w:val="Heading1"/>
      </w:pPr>
      <w:bookmarkStart w:id="12" w:name="_Toc90254062"/>
      <w:bookmarkStart w:id="13" w:name="_Toc90254451"/>
      <w:bookmarkStart w:id="14" w:name="_Toc90254726"/>
      <w:bookmarkStart w:id="15" w:name="_Toc90254825"/>
      <w:bookmarkStart w:id="16" w:name="_Toc90255723"/>
      <w:r>
        <w:t>Overall information about the data</w:t>
      </w:r>
      <w:bookmarkEnd w:id="12"/>
      <w:bookmarkEnd w:id="13"/>
      <w:bookmarkEnd w:id="14"/>
      <w:bookmarkEnd w:id="15"/>
      <w:bookmarkEnd w:id="16"/>
    </w:p>
    <w:p w14:paraId="5E4B6262" w14:textId="481B5AD0" w:rsidR="008E7513" w:rsidRDefault="008E7513" w:rsidP="009B0B4B">
      <w:pPr>
        <w:jc w:val="both"/>
      </w:pPr>
      <w:r>
        <w:t>Information about the dataset</w:t>
      </w:r>
      <w:r w:rsidR="00AB0E03">
        <w:t>:</w:t>
      </w:r>
    </w:p>
    <w:p w14:paraId="5C77CA0F" w14:textId="3F753C4C" w:rsidR="00AB0E03" w:rsidRDefault="00AB0E03" w:rsidP="009B0B4B">
      <w:pPr>
        <w:jc w:val="both"/>
      </w:pPr>
      <w:r>
        <w:t>There are 9 variables.</w:t>
      </w:r>
    </w:p>
    <w:p w14:paraId="0D0A2372" w14:textId="0410BAB7" w:rsidR="001F6DD2" w:rsidRDefault="00DF620B" w:rsidP="009B0B4B">
      <w:pPr>
        <w:jc w:val="both"/>
        <w:rPr>
          <w:noProof/>
        </w:rPr>
      </w:pPr>
      <w:r>
        <w:rPr>
          <w:noProof/>
        </w:rPr>
        <w:pict w14:anchorId="57C078A6">
          <v:shape id="Picture 1" o:spid="_x0000_i1027" type="#_x0000_t75" style="width:513pt;height:69pt;visibility:visible">
            <v:imagedata r:id="rId9" o:title=""/>
          </v:shape>
        </w:pict>
      </w:r>
    </w:p>
    <w:p w14:paraId="58FE77B9" w14:textId="2E495E88" w:rsidR="008E7513" w:rsidRPr="00FC6FD3" w:rsidRDefault="00FC6FD3" w:rsidP="00FC6FD3">
      <w:pPr>
        <w:pStyle w:val="Caption"/>
        <w:jc w:val="center"/>
        <w:rPr>
          <w:rStyle w:val="BookTitle"/>
          <w:sz w:val="18"/>
          <w:szCs w:val="18"/>
        </w:rPr>
      </w:pPr>
      <w:bookmarkStart w:id="17" w:name="_Toc90254344"/>
      <w:bookmarkStart w:id="18" w:name="_Toc90254932"/>
      <w:r>
        <w:t xml:space="preserve">Figure </w:t>
      </w:r>
      <w:fldSimple w:instr=" SEQ Figure \* ARABIC ">
        <w:r w:rsidR="00C82FFC">
          <w:rPr>
            <w:noProof/>
          </w:rPr>
          <w:t>1</w:t>
        </w:r>
      </w:fldSimple>
      <w:r>
        <w:t xml:space="preserve"> Sample Properties</w:t>
      </w:r>
      <w:bookmarkEnd w:id="17"/>
      <w:bookmarkEnd w:id="18"/>
    </w:p>
    <w:p w14:paraId="3543CD99" w14:textId="0F96FAD7" w:rsidR="008E7513" w:rsidRDefault="008E7513" w:rsidP="00D66B55">
      <w:pPr>
        <w:pStyle w:val="Heading2"/>
        <w:rPr>
          <w:noProof/>
        </w:rPr>
      </w:pPr>
      <w:bookmarkStart w:id="19" w:name="_Toc90254063"/>
      <w:bookmarkStart w:id="20" w:name="_Toc90254452"/>
      <w:bookmarkStart w:id="21" w:name="_Toc90254727"/>
      <w:bookmarkStart w:id="22" w:name="_Toc90254826"/>
      <w:bookmarkStart w:id="23" w:name="_Toc90255724"/>
      <w:r>
        <w:rPr>
          <w:noProof/>
        </w:rPr>
        <w:t>Metadata</w:t>
      </w:r>
      <w:r w:rsidR="00AB0E03">
        <w:rPr>
          <w:noProof/>
        </w:rPr>
        <w:t>:</w:t>
      </w:r>
      <w:bookmarkEnd w:id="19"/>
      <w:bookmarkEnd w:id="20"/>
      <w:bookmarkEnd w:id="21"/>
      <w:bookmarkEnd w:id="22"/>
      <w:bookmarkEnd w:id="23"/>
    </w:p>
    <w:p w14:paraId="2E21CBAB" w14:textId="4085D6A6" w:rsidR="00AB0E03" w:rsidRDefault="00AB0E03" w:rsidP="009B0B4B">
      <w:pPr>
        <w:jc w:val="both"/>
      </w:pPr>
      <w:r>
        <w:rPr>
          <w:noProof/>
        </w:rPr>
        <w:t xml:space="preserve">The variables are: Age, BMI, BlooPressure, Diabetes Pedigree, Glucose, Insulin, Pregnancies, Skinthickness and Outcome as the target variable. </w:t>
      </w:r>
      <w:r w:rsidR="00D66B55">
        <w:rPr>
          <w:noProof/>
        </w:rPr>
        <w:t xml:space="preserve">Outcome is a binary variable where 1 means has diabetes and 0 no diabetes. </w:t>
      </w:r>
    </w:p>
    <w:p w14:paraId="053334D0" w14:textId="77777777" w:rsidR="001F6DD2" w:rsidRDefault="00DF620B" w:rsidP="009B0B4B">
      <w:pPr>
        <w:jc w:val="both"/>
        <w:rPr>
          <w:noProof/>
        </w:rPr>
      </w:pPr>
      <w:r>
        <w:rPr>
          <w:noProof/>
        </w:rPr>
        <w:pict w14:anchorId="0DE160D5">
          <v:shape id="_x0000_i1028" type="#_x0000_t75" style="width:468pt;height:104.25pt;visibility:visible">
            <v:imagedata r:id="rId10" o:title=""/>
          </v:shape>
        </w:pict>
      </w:r>
    </w:p>
    <w:p w14:paraId="187DB4F4" w14:textId="0DE528F6" w:rsidR="008E7513" w:rsidRDefault="00FC6FD3" w:rsidP="00FC6FD3">
      <w:pPr>
        <w:pStyle w:val="Caption"/>
        <w:jc w:val="center"/>
        <w:rPr>
          <w:noProof/>
        </w:rPr>
      </w:pPr>
      <w:bookmarkStart w:id="24" w:name="_Toc90254345"/>
      <w:bookmarkStart w:id="25" w:name="_Toc90254933"/>
      <w:r>
        <w:t xml:space="preserve">Figure </w:t>
      </w:r>
      <w:fldSimple w:instr=" SEQ Figure \* ARABIC ">
        <w:r w:rsidR="00C82FFC">
          <w:rPr>
            <w:noProof/>
          </w:rPr>
          <w:t>2</w:t>
        </w:r>
      </w:fldSimple>
      <w:r>
        <w:t xml:space="preserve"> </w:t>
      </w:r>
      <w:proofErr w:type="spellStart"/>
      <w:r>
        <w:t>Metada</w:t>
      </w:r>
      <w:bookmarkEnd w:id="24"/>
      <w:bookmarkEnd w:id="25"/>
      <w:proofErr w:type="spellEnd"/>
    </w:p>
    <w:p w14:paraId="33D1F0FA" w14:textId="1D32D3EA" w:rsidR="00D66B55" w:rsidRDefault="00D66B55" w:rsidP="009B0B4B">
      <w:pPr>
        <w:jc w:val="both"/>
        <w:rPr>
          <w:noProof/>
        </w:rPr>
      </w:pPr>
      <w:r>
        <w:rPr>
          <w:noProof/>
        </w:rPr>
        <w:lastRenderedPageBreak/>
        <w:t xml:space="preserve">The following table shows the description of the variables </w:t>
      </w:r>
    </w:p>
    <w:p w14:paraId="2993C09F" w14:textId="7A14BDD7" w:rsidR="008E7513" w:rsidRDefault="00DF620B" w:rsidP="009B0B4B">
      <w:pPr>
        <w:jc w:val="both"/>
        <w:rPr>
          <w:noProof/>
        </w:rPr>
      </w:pPr>
      <w:r>
        <w:rPr>
          <w:noProof/>
        </w:rPr>
        <w:pict w14:anchorId="1A4C8DC5">
          <v:shape id="_x0000_i1029" type="#_x0000_t75" style="width:468pt;height:133.5pt;visibility:visible">
            <v:imagedata r:id="rId11" o:title="" croptop="7419f" cropbottom="3091f"/>
          </v:shape>
        </w:pict>
      </w:r>
    </w:p>
    <w:p w14:paraId="24514E48" w14:textId="62E10923" w:rsidR="008E7513" w:rsidRDefault="00FC6FD3" w:rsidP="00FC6FD3">
      <w:pPr>
        <w:pStyle w:val="Caption"/>
        <w:jc w:val="center"/>
        <w:rPr>
          <w:noProof/>
        </w:rPr>
      </w:pPr>
      <w:bookmarkStart w:id="26" w:name="_Toc90254346"/>
      <w:bookmarkStart w:id="27" w:name="_Toc90254934"/>
      <w:r>
        <w:t xml:space="preserve">Figure </w:t>
      </w:r>
      <w:fldSimple w:instr=" SEQ Figure \* ARABIC ">
        <w:r w:rsidR="00C82FFC">
          <w:rPr>
            <w:noProof/>
          </w:rPr>
          <w:t>3</w:t>
        </w:r>
      </w:fldSimple>
      <w:r>
        <w:t xml:space="preserve"> Variables and Attributes</w:t>
      </w:r>
      <w:bookmarkEnd w:id="26"/>
      <w:bookmarkEnd w:id="27"/>
    </w:p>
    <w:p w14:paraId="5E34F4AD" w14:textId="13C9D13C" w:rsidR="008E7513" w:rsidRDefault="00D66B55" w:rsidP="00D66B55">
      <w:pPr>
        <w:pStyle w:val="Heading2"/>
        <w:rPr>
          <w:noProof/>
        </w:rPr>
      </w:pPr>
      <w:bookmarkStart w:id="28" w:name="_Toc90254064"/>
      <w:bookmarkStart w:id="29" w:name="_Toc90254453"/>
      <w:bookmarkStart w:id="30" w:name="_Toc90254728"/>
      <w:bookmarkStart w:id="31" w:name="_Toc90254827"/>
      <w:bookmarkStart w:id="32" w:name="_Toc90255725"/>
      <w:r>
        <w:rPr>
          <w:noProof/>
        </w:rPr>
        <w:t>Data</w:t>
      </w:r>
      <w:r w:rsidR="00CF7285">
        <w:rPr>
          <w:noProof/>
        </w:rPr>
        <w:t xml:space="preserve"> Preparation and Data</w:t>
      </w:r>
      <w:r>
        <w:rPr>
          <w:noProof/>
        </w:rPr>
        <w:t xml:space="preserve"> </w:t>
      </w:r>
      <w:r w:rsidR="00CF7285">
        <w:rPr>
          <w:noProof/>
        </w:rPr>
        <w:t>C</w:t>
      </w:r>
      <w:r>
        <w:rPr>
          <w:noProof/>
        </w:rPr>
        <w:t>leaning:</w:t>
      </w:r>
      <w:bookmarkEnd w:id="28"/>
      <w:bookmarkEnd w:id="29"/>
      <w:bookmarkEnd w:id="30"/>
      <w:bookmarkEnd w:id="31"/>
      <w:bookmarkEnd w:id="32"/>
    </w:p>
    <w:p w14:paraId="5FD5CCB1" w14:textId="4A72183F" w:rsidR="00D66B55" w:rsidRPr="00D66B55" w:rsidRDefault="00D66B55" w:rsidP="00D66B55">
      <w:r>
        <w:t xml:space="preserve">Before to do the analysis, it is important to review the data and process with the data cleansing. </w:t>
      </w:r>
    </w:p>
    <w:p w14:paraId="309B667E" w14:textId="77777777" w:rsidR="008E7513" w:rsidRDefault="00920ED3" w:rsidP="00D66B55">
      <w:pPr>
        <w:numPr>
          <w:ilvl w:val="0"/>
          <w:numId w:val="2"/>
        </w:numPr>
        <w:jc w:val="both"/>
      </w:pPr>
      <w:r>
        <w:rPr>
          <w:noProof/>
        </w:rPr>
        <w:t>At first sight, t</w:t>
      </w:r>
      <w:r w:rsidR="008E7513">
        <w:rPr>
          <w:noProof/>
        </w:rPr>
        <w:t>here are missing value</w:t>
      </w:r>
      <w:r>
        <w:rPr>
          <w:noProof/>
        </w:rPr>
        <w:t>s</w:t>
      </w:r>
      <w:r w:rsidR="008E7513">
        <w:rPr>
          <w:noProof/>
        </w:rPr>
        <w:t xml:space="preserve"> on the data</w:t>
      </w:r>
      <w:r>
        <w:rPr>
          <w:noProof/>
        </w:rPr>
        <w:t>. T</w:t>
      </w:r>
      <w:r w:rsidR="008E7513">
        <w:rPr>
          <w:noProof/>
        </w:rPr>
        <w:t>herefore it is requested to clean data.</w:t>
      </w:r>
    </w:p>
    <w:p w14:paraId="54B7BADA" w14:textId="730BF82F" w:rsidR="001F6DD2" w:rsidRDefault="00000000" w:rsidP="009B0B4B">
      <w:pPr>
        <w:jc w:val="both"/>
        <w:rPr>
          <w:noProof/>
        </w:rPr>
      </w:pPr>
      <w:r>
        <w:rPr>
          <w:noProof/>
        </w:rPr>
        <w:pict w14:anchorId="5A3F5795">
          <v:rect id="_x0000_s1040" style="position:absolute;left:0;text-align:left;margin-left:390pt;margin-top:61.6pt;width:39pt;height:10.5pt;z-index:8" filled="f" strokecolor="#ed7d31" strokeweight="3pt"/>
        </w:pict>
      </w:r>
      <w:r>
        <w:rPr>
          <w:noProof/>
        </w:rPr>
        <w:pict w14:anchorId="5A3F5795">
          <v:rect id="_x0000_s1039" style="position:absolute;left:0;text-align:left;margin-left:57pt;margin-top:89.35pt;width:39pt;height:10.5pt;z-index:7" filled="f" strokecolor="#ed7d31" strokeweight="3pt"/>
        </w:pict>
      </w:r>
      <w:r>
        <w:rPr>
          <w:noProof/>
        </w:rPr>
        <w:pict w14:anchorId="5A3F5795">
          <v:rect id="_x0000_s1038" style="position:absolute;left:0;text-align:left;margin-left:82.5pt;margin-top:62.35pt;width:39pt;height:10.5pt;z-index:6" filled="f" strokecolor="#ed7d31" strokeweight="3pt"/>
        </w:pict>
      </w:r>
      <w:r w:rsidR="00DF620B">
        <w:rPr>
          <w:noProof/>
        </w:rPr>
        <w:pict w14:anchorId="05E76F80">
          <v:shape id="_x0000_i1030" type="#_x0000_t75" alt="Table&#10;&#10;Description automatically generated" style="width:450pt;height:109.5pt;visibility:visible">
            <v:imagedata r:id="rId12" o:title="Table&#10;&#10;Description automatically generated" cropbottom="46361f" cropright="2521f"/>
          </v:shape>
        </w:pict>
      </w:r>
    </w:p>
    <w:p w14:paraId="27881730" w14:textId="63BD08DE" w:rsidR="003D0DB4" w:rsidRDefault="00FC6FD3" w:rsidP="00FC6FD3">
      <w:pPr>
        <w:pStyle w:val="Caption"/>
        <w:jc w:val="center"/>
        <w:rPr>
          <w:noProof/>
        </w:rPr>
      </w:pPr>
      <w:bookmarkStart w:id="33" w:name="_Toc90254347"/>
      <w:bookmarkStart w:id="34" w:name="_Toc90254935"/>
      <w:r>
        <w:t xml:space="preserve">Figure </w:t>
      </w:r>
      <w:fldSimple w:instr=" SEQ Figure \* ARABIC ">
        <w:r w:rsidR="00C82FFC">
          <w:rPr>
            <w:noProof/>
          </w:rPr>
          <w:t>4</w:t>
        </w:r>
      </w:fldSimple>
      <w:r>
        <w:t xml:space="preserve"> </w:t>
      </w:r>
      <w:proofErr w:type="spellStart"/>
      <w:r>
        <w:t>Data_row</w:t>
      </w:r>
      <w:proofErr w:type="spellEnd"/>
      <w:r>
        <w:t xml:space="preserve"> to illustrate missing values</w:t>
      </w:r>
      <w:bookmarkEnd w:id="33"/>
      <w:bookmarkEnd w:id="34"/>
    </w:p>
    <w:p w14:paraId="2AEE45AF" w14:textId="5961AF47" w:rsidR="003D0DB4" w:rsidRDefault="003D0DB4" w:rsidP="009B0B4B">
      <w:pPr>
        <w:jc w:val="both"/>
        <w:rPr>
          <w:noProof/>
        </w:rPr>
      </w:pPr>
      <w:r>
        <w:rPr>
          <w:noProof/>
        </w:rPr>
        <w:t xml:space="preserve">Run some statistic to know if there are missing values. </w:t>
      </w:r>
      <w:r w:rsidR="00D66B55">
        <w:rPr>
          <w:noProof/>
        </w:rPr>
        <w:t xml:space="preserve"> The following tables illustrate the missing values for the 9 variables. </w:t>
      </w:r>
    </w:p>
    <w:p w14:paraId="4E1AD1C3" w14:textId="6DF0F69F" w:rsidR="00745E10" w:rsidRDefault="00745E10" w:rsidP="00745E10">
      <w:pPr>
        <w:jc w:val="both"/>
        <w:rPr>
          <w:noProof/>
        </w:rPr>
      </w:pPr>
      <w:r>
        <w:rPr>
          <w:noProof/>
        </w:rPr>
        <w:t xml:space="preserve">The figure 5 point up there are 51 missing values for insulin. </w:t>
      </w:r>
    </w:p>
    <w:p w14:paraId="11F41BBA" w14:textId="03A280A4" w:rsidR="003D0DB4" w:rsidRDefault="00000000" w:rsidP="002444B7">
      <w:pPr>
        <w:pStyle w:val="Caption"/>
        <w:rPr>
          <w:noProof/>
        </w:rPr>
      </w:pPr>
      <w:r>
        <w:rPr>
          <w:noProof/>
        </w:rPr>
        <w:pict w14:anchorId="7F9CC3EC">
          <v:rect id="_x0000_s1036" style="position:absolute;margin-left:204.75pt;margin-top:3.9pt;width:41.25pt;height:73.7pt;z-index:4" filled="f" strokecolor="#ed7d31" strokeweight="2.25pt"/>
        </w:pict>
      </w:r>
      <w:r w:rsidR="00DF620B">
        <w:rPr>
          <w:noProof/>
        </w:rPr>
        <w:pict w14:anchorId="1AAD2611">
          <v:shape id="_x0000_i1031" type="#_x0000_t75" style="width:468pt;height:78pt;visibility:visible">
            <v:imagedata r:id="rId13" o:title="" cropbottom="12701f"/>
          </v:shape>
        </w:pict>
      </w:r>
    </w:p>
    <w:p w14:paraId="20E5D2D7" w14:textId="58E13946" w:rsidR="002444B7" w:rsidRPr="002444B7" w:rsidRDefault="002444B7" w:rsidP="002444B7">
      <w:pPr>
        <w:pStyle w:val="Caption"/>
        <w:jc w:val="center"/>
      </w:pPr>
      <w:bookmarkStart w:id="35" w:name="_Toc90254348"/>
      <w:bookmarkStart w:id="36" w:name="_Toc90254936"/>
      <w:r>
        <w:t xml:space="preserve">Figure </w:t>
      </w:r>
      <w:fldSimple w:instr=" SEQ Figure \* ARABIC ">
        <w:r w:rsidR="00C82FFC">
          <w:rPr>
            <w:noProof/>
          </w:rPr>
          <w:t>5</w:t>
        </w:r>
      </w:fldSimple>
      <w:r>
        <w:t xml:space="preserve"> Missing value for insulin and outcome</w:t>
      </w:r>
      <w:bookmarkEnd w:id="35"/>
      <w:bookmarkEnd w:id="36"/>
    </w:p>
    <w:p w14:paraId="58C5703C" w14:textId="23606A19" w:rsidR="004D1186" w:rsidRPr="00F514CB" w:rsidRDefault="00225362" w:rsidP="009B0B4B">
      <w:pPr>
        <w:jc w:val="both"/>
        <w:rPr>
          <w:noProof/>
        </w:rPr>
      </w:pPr>
      <w:r>
        <w:rPr>
          <w:noProof/>
        </w:rPr>
        <w:t xml:space="preserve">From table </w:t>
      </w:r>
      <w:r w:rsidR="00531C8D">
        <w:rPr>
          <w:noProof/>
        </w:rPr>
        <w:t>below</w:t>
      </w:r>
      <w:r>
        <w:rPr>
          <w:noProof/>
        </w:rPr>
        <w:t xml:space="preserve"> is possible to know the missing values for the </w:t>
      </w:r>
      <w:r w:rsidR="00531C8D">
        <w:rPr>
          <w:noProof/>
        </w:rPr>
        <w:t>Age (51 missing), BMI (35 missing), Bloodpressure (34 missing), diabetes pedigree function (40 missing), glucose (38 missing), pregnancies (37 missing), Skin thickness (34 missing)</w:t>
      </w:r>
      <w:r w:rsidR="00E90FA2">
        <w:rPr>
          <w:noProof/>
        </w:rPr>
        <w:t>.</w:t>
      </w:r>
    </w:p>
    <w:p w14:paraId="5CD8572E" w14:textId="291DE075" w:rsidR="003D0DB4" w:rsidRDefault="00000000" w:rsidP="009B0B4B">
      <w:pPr>
        <w:jc w:val="both"/>
        <w:rPr>
          <w:noProof/>
        </w:rPr>
      </w:pPr>
      <w:r>
        <w:rPr>
          <w:noProof/>
        </w:rPr>
        <w:lastRenderedPageBreak/>
        <w:pict w14:anchorId="7F9CC3EC">
          <v:rect id="_x0000_s1041" style="position:absolute;left:0;text-align:left;margin-left:232.5pt;margin-top:.95pt;width:41.25pt;height:81.75pt;z-index:9" filled="f" strokecolor="#ed7d31" strokeweight="2.25pt"/>
        </w:pict>
      </w:r>
      <w:r w:rsidR="00DF620B">
        <w:rPr>
          <w:noProof/>
        </w:rPr>
        <w:pict w14:anchorId="7F9A2639">
          <v:shape id="_x0000_i1032" type="#_x0000_t75" style="width:468pt;height:85.5pt;visibility:visible">
            <v:imagedata r:id="rId14" o:title=""/>
          </v:shape>
        </w:pict>
      </w:r>
    </w:p>
    <w:p w14:paraId="72956AC8" w14:textId="78E4B611" w:rsidR="003D0DB4" w:rsidRDefault="00745E10" w:rsidP="00745E10">
      <w:pPr>
        <w:pStyle w:val="Caption"/>
        <w:jc w:val="center"/>
      </w:pPr>
      <w:bookmarkStart w:id="37" w:name="_Toc90254349"/>
      <w:bookmarkStart w:id="38" w:name="_Toc90254937"/>
      <w:r>
        <w:t xml:space="preserve">Figure </w:t>
      </w:r>
      <w:fldSimple w:instr=" SEQ Figure \* ARABIC ">
        <w:r w:rsidR="00C82FFC">
          <w:rPr>
            <w:noProof/>
          </w:rPr>
          <w:t>6</w:t>
        </w:r>
      </w:fldSimple>
      <w:r>
        <w:t xml:space="preserve"> </w:t>
      </w:r>
      <w:r w:rsidR="00531C8D">
        <w:t>Missing</w:t>
      </w:r>
      <w:r>
        <w:t xml:space="preserve"> value for Age, BMI, </w:t>
      </w:r>
      <w:proofErr w:type="spellStart"/>
      <w:r>
        <w:t>BloodPressure</w:t>
      </w:r>
      <w:proofErr w:type="spellEnd"/>
      <w:r>
        <w:t xml:space="preserve">, </w:t>
      </w:r>
      <w:proofErr w:type="spellStart"/>
      <w:r>
        <w:t>DiabetesPedigreeFunction</w:t>
      </w:r>
      <w:proofErr w:type="spellEnd"/>
      <w:r>
        <w:t xml:space="preserve">, Glucose, Pregnancies and </w:t>
      </w:r>
      <w:proofErr w:type="spellStart"/>
      <w:r>
        <w:t>SkinThickness</w:t>
      </w:r>
      <w:bookmarkEnd w:id="37"/>
      <w:bookmarkEnd w:id="38"/>
      <w:proofErr w:type="spellEnd"/>
    </w:p>
    <w:p w14:paraId="7312EB73" w14:textId="2D62BCF4" w:rsidR="00C560A4" w:rsidRDefault="00C560A4" w:rsidP="00745E10">
      <w:r>
        <w:t xml:space="preserve">It was run the data cleaning and to validate if the change was made, following table shows no missing value for the variables. </w:t>
      </w:r>
      <w:r w:rsidR="00AD4FCB">
        <w:t xml:space="preserve">However, there is possible to see that </w:t>
      </w:r>
      <w:r w:rsidR="00436F55">
        <w:t>insulin</w:t>
      </w:r>
      <w:r w:rsidR="00AD4FCB">
        <w:t xml:space="preserve"> has </w:t>
      </w:r>
      <w:r w:rsidR="00E410AC">
        <w:t xml:space="preserve">the </w:t>
      </w:r>
      <w:r w:rsidR="00AD4FCB">
        <w:t xml:space="preserve">value of “Zero” (character), therefore it is required to change for numerical. </w:t>
      </w:r>
    </w:p>
    <w:p w14:paraId="434A5ED8" w14:textId="1D7A36F6" w:rsidR="00C560A4" w:rsidRDefault="00DF620B" w:rsidP="00C560A4">
      <w:pPr>
        <w:keepNext/>
        <w:jc w:val="both"/>
      </w:pPr>
      <w:r>
        <w:rPr>
          <w:noProof/>
        </w:rPr>
        <w:pict w14:anchorId="57B966EB">
          <v:shape id="_x0000_i1033" type="#_x0000_t75" style="width:468pt;height:139.5pt;visibility:visible">
            <v:imagedata r:id="rId15" o:title="" cropbottom="7212f"/>
          </v:shape>
        </w:pict>
      </w:r>
    </w:p>
    <w:p w14:paraId="692E6A26" w14:textId="157AEA0A" w:rsidR="003D0DB4" w:rsidRDefault="00C560A4" w:rsidP="00C560A4">
      <w:pPr>
        <w:pStyle w:val="Caption"/>
        <w:jc w:val="center"/>
      </w:pPr>
      <w:bookmarkStart w:id="39" w:name="_Toc90254350"/>
      <w:bookmarkStart w:id="40" w:name="_Toc90254938"/>
      <w:r>
        <w:t xml:space="preserve">Figure </w:t>
      </w:r>
      <w:fldSimple w:instr=" SEQ Figure \* ARABIC ">
        <w:r w:rsidR="00C82FFC">
          <w:rPr>
            <w:noProof/>
          </w:rPr>
          <w:t>7</w:t>
        </w:r>
      </w:fldSimple>
      <w:r>
        <w:t xml:space="preserve"> Validation of cleaning missing values</w:t>
      </w:r>
      <w:bookmarkEnd w:id="39"/>
      <w:bookmarkEnd w:id="40"/>
    </w:p>
    <w:p w14:paraId="0B471115" w14:textId="406711B8" w:rsidR="00436F55" w:rsidRDefault="00436F55" w:rsidP="00436F55"/>
    <w:p w14:paraId="4D1F976F" w14:textId="3FF79523" w:rsidR="00436F55" w:rsidRPr="00436F55" w:rsidRDefault="00436F55" w:rsidP="00436F55">
      <w:r>
        <w:t>The following table illustrate</w:t>
      </w:r>
      <w:r w:rsidR="00E410AC">
        <w:t>s</w:t>
      </w:r>
      <w:r>
        <w:t xml:space="preserve"> the transformation from character to numerical related to insulin variable. </w:t>
      </w:r>
    </w:p>
    <w:p w14:paraId="34AB186F" w14:textId="1447A675" w:rsidR="003D0DB4" w:rsidRDefault="00DF620B" w:rsidP="005C357A">
      <w:pPr>
        <w:jc w:val="center"/>
        <w:rPr>
          <w:noProof/>
        </w:rPr>
      </w:pPr>
      <w:r>
        <w:rPr>
          <w:noProof/>
        </w:rPr>
        <w:pict w14:anchorId="7EAE3C47">
          <v:shape id="_x0000_i1034" type="#_x0000_t75" style="width:395.25pt;height:96.75pt;visibility:visible">
            <v:imagedata r:id="rId16" o:title="" cropbottom="24891f"/>
          </v:shape>
        </w:pict>
      </w:r>
    </w:p>
    <w:p w14:paraId="41293B65" w14:textId="2D0910C6" w:rsidR="00436F55" w:rsidRDefault="00436F55" w:rsidP="00436F55">
      <w:pPr>
        <w:pStyle w:val="Caption"/>
        <w:jc w:val="center"/>
      </w:pPr>
      <w:bookmarkStart w:id="41" w:name="_Toc90254351"/>
      <w:bookmarkStart w:id="42" w:name="_Toc90254939"/>
      <w:r>
        <w:t xml:space="preserve">Figure </w:t>
      </w:r>
      <w:fldSimple w:instr=" SEQ Figure \* ARABIC ">
        <w:r w:rsidR="00C82FFC">
          <w:rPr>
            <w:noProof/>
          </w:rPr>
          <w:t>8</w:t>
        </w:r>
      </w:fldSimple>
      <w:r>
        <w:t xml:space="preserve"> Changing insulin character</w:t>
      </w:r>
      <w:bookmarkEnd w:id="41"/>
      <w:bookmarkEnd w:id="42"/>
    </w:p>
    <w:p w14:paraId="09F34F45" w14:textId="0C4D79C6" w:rsidR="00F1352A" w:rsidRPr="00F1352A" w:rsidRDefault="00F1352A" w:rsidP="00F1352A">
      <w:r>
        <w:t>The figure 9 is a summary of the replacement made for the 9 variables, in which it is impossible to see that insulin has the largest number of replacement</w:t>
      </w:r>
      <w:r w:rsidR="00E410AC">
        <w:t>s</w:t>
      </w:r>
      <w:r>
        <w:t>.  Additionally, it is important to highlight</w:t>
      </w:r>
      <w:r w:rsidR="00C907A2">
        <w:t xml:space="preserve"> for the</w:t>
      </w:r>
      <w:r>
        <w:t xml:space="preserve"> </w:t>
      </w:r>
      <w:r w:rsidR="00C907A2">
        <w:t>variable outcome</w:t>
      </w:r>
      <w:r w:rsidR="00E410AC">
        <w:t>,</w:t>
      </w:r>
      <w:r w:rsidR="00CE04E8">
        <w:t xml:space="preserve"> the replacement was Y for 1 and N for 0. </w:t>
      </w:r>
    </w:p>
    <w:p w14:paraId="794033CB" w14:textId="3FF4EA75" w:rsidR="00F93F65" w:rsidRDefault="00000000" w:rsidP="00436F55">
      <w:pPr>
        <w:pStyle w:val="Caption"/>
        <w:jc w:val="center"/>
        <w:rPr>
          <w:noProof/>
        </w:rPr>
      </w:pPr>
      <w:r>
        <w:rPr>
          <w:noProof/>
        </w:rPr>
        <w:lastRenderedPageBreak/>
        <w:pict w14:anchorId="123F7C83">
          <v:rect id="_x0000_s1043" style="position:absolute;left:0;text-align:left;margin-left:164.25pt;margin-top:117.4pt;width:273.75pt;height:7.5pt;z-index:11" filled="f" strokecolor="#ed7d31"/>
        </w:pict>
      </w:r>
      <w:r>
        <w:rPr>
          <w:noProof/>
        </w:rPr>
        <w:pict w14:anchorId="123F7C83">
          <v:rect id="_x0000_s1042" style="position:absolute;left:0;text-align:left;margin-left:166.5pt;margin-top:41.65pt;width:273.75pt;height:7.5pt;z-index:10" filled="f" strokecolor="#ed7d31"/>
        </w:pict>
      </w:r>
      <w:r w:rsidR="00DF620B">
        <w:rPr>
          <w:noProof/>
        </w:rPr>
        <w:pict w14:anchorId="7D4B7A1B">
          <v:shape id="_x0000_i1035" type="#_x0000_t75" style="width:468pt;height:126.75pt;visibility:visible">
            <v:imagedata r:id="rId17" o:title="" cropbottom="3661f"/>
          </v:shape>
        </w:pict>
      </w:r>
    </w:p>
    <w:p w14:paraId="22D531FE" w14:textId="4EE301EF" w:rsidR="003D0DB4" w:rsidRDefault="00436F55" w:rsidP="00436F55">
      <w:pPr>
        <w:pStyle w:val="Caption"/>
        <w:jc w:val="center"/>
      </w:pPr>
      <w:bookmarkStart w:id="43" w:name="_Toc90254352"/>
      <w:bookmarkStart w:id="44" w:name="_Toc90254940"/>
      <w:r>
        <w:t xml:space="preserve">Figure </w:t>
      </w:r>
      <w:fldSimple w:instr=" SEQ Figure \* ARABIC ">
        <w:r w:rsidR="00C82FFC">
          <w:rPr>
            <w:noProof/>
          </w:rPr>
          <w:t>9</w:t>
        </w:r>
      </w:fldSimple>
      <w:r>
        <w:t xml:space="preserve"> Number of </w:t>
      </w:r>
      <w:r w:rsidR="00CE04E8">
        <w:t>replacements</w:t>
      </w:r>
      <w:bookmarkEnd w:id="43"/>
      <w:bookmarkEnd w:id="44"/>
    </w:p>
    <w:p w14:paraId="5AC25C31" w14:textId="59F3DBCD" w:rsidR="00F1352A" w:rsidRDefault="00D2694A" w:rsidP="00CC6E14">
      <w:pPr>
        <w:pStyle w:val="Heading1"/>
      </w:pPr>
      <w:bookmarkStart w:id="45" w:name="_Toc90254065"/>
      <w:bookmarkStart w:id="46" w:name="_Toc90254454"/>
      <w:bookmarkStart w:id="47" w:name="_Toc90254729"/>
      <w:bookmarkStart w:id="48" w:name="_Toc90254828"/>
      <w:bookmarkStart w:id="49" w:name="_Toc90255726"/>
      <w:r>
        <w:t>The model</w:t>
      </w:r>
      <w:bookmarkEnd w:id="45"/>
      <w:bookmarkEnd w:id="46"/>
      <w:bookmarkEnd w:id="47"/>
      <w:bookmarkEnd w:id="48"/>
      <w:bookmarkEnd w:id="49"/>
    </w:p>
    <w:p w14:paraId="58B9E68C" w14:textId="45665F9B" w:rsidR="00F1352A" w:rsidRPr="00F1352A" w:rsidRDefault="00F1352A" w:rsidP="00F1352A">
      <w:r>
        <w:t xml:space="preserve">After the </w:t>
      </w:r>
      <w:r w:rsidR="00D2694A">
        <w:t xml:space="preserve">data cleaning, the data is splitting in </w:t>
      </w:r>
      <w:r w:rsidR="00CC6E14">
        <w:t>training with</w:t>
      </w:r>
      <w:r w:rsidR="00D2694A">
        <w:t xml:space="preserve"> 612 observation (representing 80%) and validation with 156 observation (20% of the data). </w:t>
      </w:r>
      <w:r w:rsidR="00592983">
        <w:t>The purpose of split the data is avoid overfitting or underfitting.</w:t>
      </w:r>
    </w:p>
    <w:p w14:paraId="67EBA4AE" w14:textId="79DEE993" w:rsidR="008221CB" w:rsidRDefault="00DF620B" w:rsidP="005C357A">
      <w:pPr>
        <w:jc w:val="center"/>
        <w:rPr>
          <w:noProof/>
        </w:rPr>
      </w:pPr>
      <w:r>
        <w:rPr>
          <w:noProof/>
        </w:rPr>
        <w:pict w14:anchorId="194AAE8C">
          <v:shape id="_x0000_i1036" type="#_x0000_t75" style="width:285pt;height:68.25pt;visibility:visible;mso-wrap-style:square">
            <v:imagedata r:id="rId18" o:title=""/>
          </v:shape>
        </w:pict>
      </w:r>
    </w:p>
    <w:p w14:paraId="56198505" w14:textId="77777777" w:rsidR="00F97677" w:rsidRDefault="00F97677" w:rsidP="009B0B4B">
      <w:pPr>
        <w:jc w:val="both"/>
        <w:rPr>
          <w:noProof/>
        </w:rPr>
      </w:pPr>
    </w:p>
    <w:p w14:paraId="2C10FA8B" w14:textId="2B5027B0" w:rsidR="00F97677" w:rsidRDefault="002F06A0" w:rsidP="009B0B4B">
      <w:pPr>
        <w:jc w:val="both"/>
        <w:rPr>
          <w:noProof/>
        </w:rPr>
      </w:pPr>
      <w:r>
        <w:rPr>
          <w:noProof/>
        </w:rPr>
        <w:t xml:space="preserve">The following variables were transformed to log10: Age, BMI, BloodPressure, DiabetesPedigree Function, Glucose, Pregnancies, Skin Thickness. </w:t>
      </w:r>
      <w:r w:rsidR="00D94A56">
        <w:rPr>
          <w:noProof/>
        </w:rPr>
        <w:t xml:space="preserve">The transformation was made to decrease the skewness of the variables. </w:t>
      </w:r>
    </w:p>
    <w:p w14:paraId="6E9C7344" w14:textId="59796ACF" w:rsidR="00197DBE" w:rsidRDefault="00DF620B" w:rsidP="005C357A">
      <w:pPr>
        <w:jc w:val="center"/>
        <w:rPr>
          <w:noProof/>
        </w:rPr>
      </w:pPr>
      <w:r>
        <w:rPr>
          <w:noProof/>
        </w:rPr>
        <w:pict w14:anchorId="0EFD3B1F">
          <v:shape id="_x0000_i1037" type="#_x0000_t75" style="width:177pt;height:68.25pt;visibility:visible;mso-wrap-style:square">
            <v:imagedata r:id="rId19" o:title=""/>
          </v:shape>
        </w:pict>
      </w:r>
    </w:p>
    <w:p w14:paraId="02FEE2C8" w14:textId="37676D1C" w:rsidR="00197DBE" w:rsidRDefault="00197DBE" w:rsidP="008618F7">
      <w:pPr>
        <w:pStyle w:val="Heading1"/>
        <w:rPr>
          <w:noProof/>
        </w:rPr>
      </w:pPr>
      <w:bookmarkStart w:id="50" w:name="_Toc90254066"/>
      <w:bookmarkStart w:id="51" w:name="_Toc90254455"/>
      <w:bookmarkStart w:id="52" w:name="_Toc90254730"/>
      <w:bookmarkStart w:id="53" w:name="_Toc90254829"/>
      <w:bookmarkStart w:id="54" w:name="_Toc90255727"/>
      <w:r>
        <w:rPr>
          <w:noProof/>
        </w:rPr>
        <w:t>Regression Model</w:t>
      </w:r>
      <w:bookmarkEnd w:id="50"/>
      <w:bookmarkEnd w:id="51"/>
      <w:bookmarkEnd w:id="52"/>
      <w:bookmarkEnd w:id="53"/>
      <w:bookmarkEnd w:id="54"/>
    </w:p>
    <w:p w14:paraId="1F1F5B43" w14:textId="77777777" w:rsidR="00E64DAD" w:rsidRDefault="00E64DAD" w:rsidP="00E64DAD">
      <w:pPr>
        <w:pStyle w:val="ListParagraph"/>
        <w:autoSpaceDE w:val="0"/>
        <w:autoSpaceDN w:val="0"/>
        <w:adjustRightInd w:val="0"/>
        <w:spacing w:after="0" w:line="240" w:lineRule="auto"/>
        <w:ind w:left="0"/>
        <w:jc w:val="both"/>
        <w:rPr>
          <w:rFonts w:ascii="Cambria Math" w:hAnsi="Cambria Math" w:cs="Cambria Math"/>
        </w:rPr>
      </w:pPr>
      <w:r w:rsidRPr="00E64DAD">
        <w:rPr>
          <w:rFonts w:cs="Calibri"/>
        </w:rPr>
        <w:t>The</w:t>
      </w:r>
      <w:r>
        <w:rPr>
          <w:rFonts w:cs="Cambria Math"/>
        </w:rPr>
        <w:t xml:space="preserve"> multiple regression model is based on the following equation:</w:t>
      </w:r>
    </w:p>
    <w:p w14:paraId="074EB580" w14:textId="77777777" w:rsidR="008618F7" w:rsidRDefault="008618F7" w:rsidP="008618F7">
      <w:pPr>
        <w:spacing w:before="120"/>
        <w:jc w:val="center"/>
        <w:rPr>
          <w:rFonts w:cs="Calibri"/>
        </w:rPr>
      </w:pPr>
      <w:r w:rsidRPr="002A3E74">
        <w:rPr>
          <w:rFonts w:ascii="Cambria Math" w:hAnsi="Cambria Math" w:cs="Cambria Math"/>
        </w:rPr>
        <w:t>𝑦</w:t>
      </w:r>
      <w:r w:rsidRPr="008618F7">
        <w:rPr>
          <w:rFonts w:cs="Calibri"/>
        </w:rPr>
        <w:t xml:space="preserve"> = </w:t>
      </w:r>
      <w:r w:rsidRPr="002A3E74">
        <w:rPr>
          <w:rFonts w:ascii="Cambria Math" w:hAnsi="Cambria Math" w:cs="Cambria Math"/>
        </w:rPr>
        <w:t>𝛽</w:t>
      </w:r>
      <w:r w:rsidRPr="008618F7">
        <w:rPr>
          <w:rFonts w:cs="Calibri"/>
        </w:rPr>
        <w:t xml:space="preserve">0 + </w:t>
      </w:r>
      <w:r w:rsidRPr="002A3E74">
        <w:rPr>
          <w:rFonts w:ascii="Cambria Math" w:hAnsi="Cambria Math" w:cs="Cambria Math"/>
        </w:rPr>
        <w:t>𝛽</w:t>
      </w:r>
      <w:r w:rsidRPr="008618F7">
        <w:rPr>
          <w:rFonts w:cs="Calibri"/>
        </w:rPr>
        <w:t xml:space="preserve">1x1 + </w:t>
      </w:r>
      <w:r w:rsidRPr="002A3E74">
        <w:rPr>
          <w:rFonts w:ascii="Cambria Math" w:hAnsi="Cambria Math" w:cs="Cambria Math"/>
        </w:rPr>
        <w:t>𝛽</w:t>
      </w:r>
      <w:r w:rsidRPr="008618F7">
        <w:rPr>
          <w:rFonts w:cs="Calibri"/>
        </w:rPr>
        <w:t xml:space="preserve">2x2 + … + </w:t>
      </w:r>
      <w:r w:rsidRPr="002A3E74">
        <w:rPr>
          <w:rFonts w:ascii="Cambria Math" w:hAnsi="Cambria Math" w:cs="Cambria Math"/>
        </w:rPr>
        <w:t>𝛽</w:t>
      </w:r>
      <w:proofErr w:type="spellStart"/>
      <w:r w:rsidRPr="008618F7">
        <w:rPr>
          <w:rFonts w:cs="Calibri"/>
        </w:rPr>
        <w:t>pxp</w:t>
      </w:r>
      <w:proofErr w:type="spellEnd"/>
    </w:p>
    <w:p w14:paraId="1663FE85" w14:textId="77777777" w:rsidR="00E64DAD" w:rsidRPr="00E64DAD" w:rsidRDefault="00E64DAD" w:rsidP="00E64DAD">
      <w:pPr>
        <w:pStyle w:val="ListParagraph"/>
        <w:autoSpaceDE w:val="0"/>
        <w:autoSpaceDN w:val="0"/>
        <w:adjustRightInd w:val="0"/>
        <w:spacing w:after="0" w:line="240" w:lineRule="auto"/>
        <w:ind w:left="0"/>
        <w:jc w:val="both"/>
        <w:rPr>
          <w:rFonts w:cs="Calibri"/>
        </w:rPr>
      </w:pPr>
      <w:r w:rsidRPr="00E64DAD">
        <w:rPr>
          <w:rFonts w:cs="Calibri"/>
        </w:rPr>
        <w:t>For this model, the variables are the following:</w:t>
      </w:r>
    </w:p>
    <w:p w14:paraId="152801B8" w14:textId="4AC72878" w:rsidR="00E64DAD" w:rsidRPr="00E64DAD" w:rsidRDefault="00E64DAD" w:rsidP="00E64DAD">
      <w:pPr>
        <w:pStyle w:val="ListParagraph"/>
        <w:numPr>
          <w:ilvl w:val="0"/>
          <w:numId w:val="3"/>
        </w:numPr>
        <w:jc w:val="both"/>
        <w:rPr>
          <w:rFonts w:cs="Calibri"/>
        </w:rPr>
      </w:pPr>
      <w:r w:rsidRPr="00E64DAD">
        <w:rPr>
          <w:rFonts w:cs="Calibri"/>
        </w:rPr>
        <w:t xml:space="preserve">Dependent variable is </w:t>
      </w:r>
      <w:r w:rsidR="00E66C5A">
        <w:rPr>
          <w:rFonts w:cs="Calibri"/>
        </w:rPr>
        <w:t>Outcome</w:t>
      </w:r>
      <w:r w:rsidRPr="00E64DAD">
        <w:rPr>
          <w:rFonts w:cs="Calibri"/>
        </w:rPr>
        <w:t xml:space="preserve"> (Y).</w:t>
      </w:r>
    </w:p>
    <w:p w14:paraId="3AD6BBAC" w14:textId="6889EB82" w:rsidR="00E64DAD" w:rsidRDefault="00E64DAD" w:rsidP="00E64DAD">
      <w:pPr>
        <w:pStyle w:val="ListParagraph"/>
        <w:numPr>
          <w:ilvl w:val="0"/>
          <w:numId w:val="3"/>
        </w:numPr>
        <w:autoSpaceDE w:val="0"/>
        <w:autoSpaceDN w:val="0"/>
        <w:adjustRightInd w:val="0"/>
        <w:spacing w:after="0" w:line="240" w:lineRule="auto"/>
        <w:jc w:val="both"/>
        <w:rPr>
          <w:rFonts w:cs="Calibri"/>
        </w:rPr>
      </w:pPr>
      <w:r w:rsidRPr="00E64DAD">
        <w:rPr>
          <w:rFonts w:cs="Calibri"/>
        </w:rPr>
        <w:t>Independent</w:t>
      </w:r>
      <w:r w:rsidR="00E410AC">
        <w:rPr>
          <w:rFonts w:cs="Calibri"/>
        </w:rPr>
        <w:t xml:space="preserve"> </w:t>
      </w:r>
      <w:r w:rsidRPr="00E64DAD">
        <w:rPr>
          <w:rFonts w:cs="Calibri"/>
        </w:rPr>
        <w:t>variables</w:t>
      </w:r>
      <w:r w:rsidR="00767B5F">
        <w:rPr>
          <w:rFonts w:cs="Calibri"/>
        </w:rPr>
        <w:t xml:space="preserve"> (in their LG10 version)</w:t>
      </w:r>
      <w:r w:rsidRPr="00E64DAD">
        <w:rPr>
          <w:rFonts w:cs="Calibri"/>
        </w:rPr>
        <w:t xml:space="preserve">: </w:t>
      </w:r>
      <w:r w:rsidR="00E66C5A">
        <w:rPr>
          <w:rFonts w:cs="Calibri"/>
        </w:rPr>
        <w:t>Age</w:t>
      </w:r>
      <w:r w:rsidRPr="00E64DAD">
        <w:rPr>
          <w:rFonts w:cs="Calibri"/>
        </w:rPr>
        <w:t xml:space="preserve">, </w:t>
      </w:r>
      <w:r w:rsidR="00E66C5A">
        <w:rPr>
          <w:rFonts w:cs="Calibri"/>
        </w:rPr>
        <w:t>BMI</w:t>
      </w:r>
      <w:r w:rsidRPr="00E64DAD">
        <w:rPr>
          <w:rFonts w:cs="Calibri"/>
        </w:rPr>
        <w:t xml:space="preserve">, </w:t>
      </w:r>
      <w:proofErr w:type="spellStart"/>
      <w:r w:rsidR="00E66C5A">
        <w:rPr>
          <w:rFonts w:cs="Calibri"/>
        </w:rPr>
        <w:t>Bloodpressure</w:t>
      </w:r>
      <w:proofErr w:type="spellEnd"/>
      <w:r w:rsidR="00E66C5A">
        <w:rPr>
          <w:rFonts w:cs="Calibri"/>
        </w:rPr>
        <w:t xml:space="preserve">, </w:t>
      </w:r>
      <w:proofErr w:type="spellStart"/>
      <w:r w:rsidR="00E66C5A">
        <w:rPr>
          <w:rFonts w:cs="Calibri"/>
        </w:rPr>
        <w:t>DiabetesPedigreeFunction</w:t>
      </w:r>
      <w:proofErr w:type="spellEnd"/>
      <w:r w:rsidR="00E66C5A">
        <w:rPr>
          <w:rFonts w:cs="Calibri"/>
        </w:rPr>
        <w:t xml:space="preserve">, Glucose, Pregnancies, </w:t>
      </w:r>
      <w:proofErr w:type="spellStart"/>
      <w:r w:rsidR="00E66C5A">
        <w:rPr>
          <w:rFonts w:cs="Calibri"/>
        </w:rPr>
        <w:t>SkinThickness</w:t>
      </w:r>
      <w:proofErr w:type="spellEnd"/>
      <w:r w:rsidR="00A71E0C">
        <w:rPr>
          <w:rFonts w:cs="Calibri"/>
        </w:rPr>
        <w:t>, and insulin</w:t>
      </w:r>
      <w:r w:rsidRPr="00E64DAD">
        <w:rPr>
          <w:rFonts w:cs="Calibri"/>
        </w:rPr>
        <w:t>.</w:t>
      </w:r>
    </w:p>
    <w:p w14:paraId="345B4628" w14:textId="2C9F4ADE" w:rsidR="00B02567" w:rsidRDefault="00B02567" w:rsidP="00B02567">
      <w:pPr>
        <w:pStyle w:val="ListParagraph"/>
        <w:autoSpaceDE w:val="0"/>
        <w:autoSpaceDN w:val="0"/>
        <w:adjustRightInd w:val="0"/>
        <w:spacing w:after="0" w:line="240" w:lineRule="auto"/>
        <w:jc w:val="both"/>
        <w:rPr>
          <w:rFonts w:cs="Calibri"/>
        </w:rPr>
      </w:pPr>
    </w:p>
    <w:p w14:paraId="6EFCC1CE" w14:textId="73136A3A" w:rsidR="00F94D5A" w:rsidRDefault="00AF1388" w:rsidP="009B0B4B">
      <w:pPr>
        <w:jc w:val="both"/>
        <w:rPr>
          <w:noProof/>
        </w:rPr>
      </w:pPr>
      <w:r>
        <w:rPr>
          <w:noProof/>
        </w:rPr>
        <w:t xml:space="preserve">For the regression model is was choosed </w:t>
      </w:r>
      <w:r w:rsidRPr="000A53CD">
        <w:rPr>
          <w:b/>
          <w:bCs/>
          <w:noProof/>
        </w:rPr>
        <w:t>stepwise</w:t>
      </w:r>
      <w:r>
        <w:rPr>
          <w:noProof/>
        </w:rPr>
        <w:t xml:space="preserve"> </w:t>
      </w:r>
      <w:r w:rsidR="00FF2D0D">
        <w:rPr>
          <w:noProof/>
        </w:rPr>
        <w:t xml:space="preserve">selection </w:t>
      </w:r>
      <w:r>
        <w:rPr>
          <w:noProof/>
        </w:rPr>
        <w:t xml:space="preserve">method. </w:t>
      </w:r>
      <w:r w:rsidR="000A53CD">
        <w:rPr>
          <w:noProof/>
        </w:rPr>
        <w:t>The stepwise selection method ends when either of these condictions is met:</w:t>
      </w:r>
    </w:p>
    <w:p w14:paraId="4ADF32BF" w14:textId="110DE624" w:rsidR="000A53CD" w:rsidRDefault="000A53CD" w:rsidP="000A53CD">
      <w:pPr>
        <w:numPr>
          <w:ilvl w:val="0"/>
          <w:numId w:val="3"/>
        </w:numPr>
        <w:jc w:val="both"/>
        <w:rPr>
          <w:noProof/>
        </w:rPr>
      </w:pPr>
      <w:r>
        <w:rPr>
          <w:noProof/>
        </w:rPr>
        <w:lastRenderedPageBreak/>
        <w:t>No variables outside the model has a significant F statistic, and every variable in the model is significant at the significance level that is specified in the model.</w:t>
      </w:r>
    </w:p>
    <w:p w14:paraId="5D42BE3B" w14:textId="24B51022" w:rsidR="000A53CD" w:rsidRDefault="000A53CD" w:rsidP="000A53CD">
      <w:pPr>
        <w:numPr>
          <w:ilvl w:val="0"/>
          <w:numId w:val="3"/>
        </w:numPr>
        <w:jc w:val="both"/>
        <w:rPr>
          <w:noProof/>
        </w:rPr>
      </w:pPr>
      <w:r>
        <w:rPr>
          <w:noProof/>
        </w:rPr>
        <w:t xml:space="preserve">The variables to be added to the model is the variable that was just deleted from it. </w:t>
      </w:r>
    </w:p>
    <w:p w14:paraId="42724639" w14:textId="77777777" w:rsidR="000A53CD" w:rsidRDefault="000A53CD" w:rsidP="009B0B4B">
      <w:pPr>
        <w:jc w:val="both"/>
        <w:rPr>
          <w:rFonts w:cs="Calibri"/>
          <w:noProof/>
        </w:rPr>
      </w:pPr>
      <w:r>
        <w:rPr>
          <w:noProof/>
        </w:rPr>
        <w:t xml:space="preserve">For this model the </w:t>
      </w:r>
      <w:r w:rsidR="00AF1388">
        <w:rPr>
          <w:noProof/>
        </w:rPr>
        <w:t xml:space="preserve">significance level is  </w:t>
      </w:r>
      <w:r w:rsidR="00AF1388">
        <w:rPr>
          <w:rFonts w:cs="Calibri"/>
          <w:noProof/>
        </w:rPr>
        <w:t xml:space="preserve">α=0.05. </w:t>
      </w:r>
    </w:p>
    <w:p w14:paraId="3FCDD587" w14:textId="2ABBB4CC" w:rsidR="008618F7" w:rsidRDefault="00000000" w:rsidP="009B0B4B">
      <w:pPr>
        <w:jc w:val="both"/>
        <w:rPr>
          <w:rFonts w:cs="Calibri"/>
          <w:noProof/>
        </w:rPr>
      </w:pPr>
      <w:r>
        <w:rPr>
          <w:noProof/>
        </w:rPr>
        <w:pict w14:anchorId="140C9FF1">
          <v:rect id="_x0000_s1044" style="position:absolute;left:0;text-align:left;margin-left:-19.5pt;margin-top:30.85pt;width:505.5pt;height:43.5pt;z-index:12" filled="f" fillcolor="#ffc000" strokecolor="#f2f2f2" strokeweight="3pt">
            <v:shadow on="t" type="perspective" color="#7f5f00" opacity=".5" offset="1pt" offset2="-1pt"/>
            <v:textbox style="mso-next-textbox:#_x0000_s1044">
              <w:txbxContent>
                <w:p w14:paraId="522C707B" w14:textId="0D752F5E" w:rsidR="005B1F45" w:rsidRDefault="005B1F45"/>
              </w:txbxContent>
            </v:textbox>
          </v:rect>
        </w:pict>
      </w:r>
      <w:r w:rsidR="00B0643D">
        <w:rPr>
          <w:rFonts w:cs="Calibri"/>
          <w:noProof/>
        </w:rPr>
        <w:t xml:space="preserve">After running the regression model, the </w:t>
      </w:r>
      <w:r w:rsidR="00337E2F">
        <w:rPr>
          <w:rFonts w:cs="Calibri"/>
          <w:noProof/>
        </w:rPr>
        <w:t xml:space="preserve">stepwise method </w:t>
      </w:r>
      <w:r w:rsidR="000A53CD">
        <w:rPr>
          <w:rFonts w:cs="Calibri"/>
          <w:noProof/>
        </w:rPr>
        <w:t>ends</w:t>
      </w:r>
      <w:r w:rsidR="00337E2F">
        <w:rPr>
          <w:rFonts w:cs="Calibri"/>
          <w:noProof/>
        </w:rPr>
        <w:t xml:space="preserve"> at 6</w:t>
      </w:r>
      <w:r w:rsidR="00337E2F" w:rsidRPr="00337E2F">
        <w:rPr>
          <w:rFonts w:cs="Calibri"/>
          <w:noProof/>
          <w:vertAlign w:val="superscript"/>
        </w:rPr>
        <w:t>th</w:t>
      </w:r>
      <w:r w:rsidR="00337E2F">
        <w:rPr>
          <w:rFonts w:cs="Calibri"/>
          <w:noProof/>
        </w:rPr>
        <w:t xml:space="preserve"> </w:t>
      </w:r>
      <w:r w:rsidR="00AF1388">
        <w:rPr>
          <w:rFonts w:cs="Calibri"/>
          <w:noProof/>
        </w:rPr>
        <w:t>step</w:t>
      </w:r>
      <w:r w:rsidR="000214E7">
        <w:rPr>
          <w:rFonts w:cs="Calibri"/>
          <w:noProof/>
        </w:rPr>
        <w:t>. The result consist in the following effects:</w:t>
      </w:r>
    </w:p>
    <w:p w14:paraId="54BB6D79" w14:textId="33CBC119" w:rsidR="00F94D5A" w:rsidRDefault="00F94D5A" w:rsidP="00F94D5A">
      <w:pPr>
        <w:jc w:val="both"/>
        <w:rPr>
          <w:rFonts w:cs="Calibri"/>
          <w:noProof/>
        </w:rPr>
      </w:pPr>
      <w:r w:rsidRPr="000214E7">
        <w:rPr>
          <w:rFonts w:cs="Calibri"/>
          <w:noProof/>
        </w:rPr>
        <w:t>Intercept  LG10_REP_IMP_REP_BMI  LG10_REP_IMP_REP_DiabetesPedigre  LG10_REP_IMP_REP_Glucose  LG10_REP_IMP_REP_Pregnancies  M_Insulin  M_REP_Age</w:t>
      </w:r>
    </w:p>
    <w:p w14:paraId="2EE4F8B7" w14:textId="77777777" w:rsidR="00F94D5A" w:rsidRDefault="00F94D5A" w:rsidP="009B0B4B">
      <w:pPr>
        <w:jc w:val="both"/>
        <w:rPr>
          <w:noProof/>
        </w:rPr>
      </w:pPr>
    </w:p>
    <w:p w14:paraId="5386EECB" w14:textId="21265E19" w:rsidR="00B02567" w:rsidRDefault="00B02567" w:rsidP="009B0B4B">
      <w:pPr>
        <w:jc w:val="both"/>
        <w:rPr>
          <w:noProof/>
        </w:rPr>
      </w:pPr>
      <w:r>
        <w:rPr>
          <w:noProof/>
        </w:rPr>
        <w:t>The equation based on the result of the stepwise selection is the following:</w:t>
      </w:r>
    </w:p>
    <w:p w14:paraId="02C892A7" w14:textId="17171D37" w:rsidR="00B02567" w:rsidRPr="00B02567" w:rsidRDefault="00767B5F" w:rsidP="008E406A">
      <w:pPr>
        <w:spacing w:before="120"/>
        <w:rPr>
          <w:rFonts w:cs="Calibri"/>
        </w:rPr>
      </w:pPr>
      <w:r>
        <w:rPr>
          <w:rFonts w:cs="Calibri"/>
        </w:rPr>
        <w:t>Outcome</w:t>
      </w:r>
      <w:r w:rsidR="00B02567" w:rsidRPr="00B02567">
        <w:rPr>
          <w:rFonts w:cs="Calibri"/>
        </w:rPr>
        <w:t xml:space="preserve"> = </w:t>
      </w:r>
      <w:r w:rsidR="00B02567" w:rsidRPr="002A3E74">
        <w:rPr>
          <w:rFonts w:ascii="Cambria Math" w:hAnsi="Cambria Math" w:cs="Cambria Math"/>
        </w:rPr>
        <w:t>𝛽</w:t>
      </w:r>
      <w:r w:rsidR="00B02567" w:rsidRPr="00B02567">
        <w:rPr>
          <w:rFonts w:cs="Calibri"/>
        </w:rPr>
        <w:t xml:space="preserve">0 + </w:t>
      </w:r>
      <w:r w:rsidR="00B02567" w:rsidRPr="002A3E74">
        <w:rPr>
          <w:rFonts w:ascii="Cambria Math" w:hAnsi="Cambria Math" w:cs="Cambria Math"/>
        </w:rPr>
        <w:t>𝛽</w:t>
      </w:r>
      <w:r w:rsidR="00B02567" w:rsidRPr="00B02567">
        <w:rPr>
          <w:rFonts w:cs="Calibri"/>
        </w:rPr>
        <w:t xml:space="preserve">1 </w:t>
      </w:r>
      <w:r w:rsidR="00B02567" w:rsidRPr="000214E7">
        <w:rPr>
          <w:rFonts w:cs="Calibri"/>
          <w:noProof/>
        </w:rPr>
        <w:t>LG10_REP_IMP_REP_</w:t>
      </w:r>
      <w:proofErr w:type="gramStart"/>
      <w:r w:rsidR="00B02567" w:rsidRPr="000214E7">
        <w:rPr>
          <w:rFonts w:cs="Calibri"/>
          <w:noProof/>
        </w:rPr>
        <w:t xml:space="preserve">BMI  </w:t>
      </w:r>
      <w:r w:rsidR="00B02567" w:rsidRPr="00B02567">
        <w:rPr>
          <w:rFonts w:cs="Calibri"/>
        </w:rPr>
        <w:t>+</w:t>
      </w:r>
      <w:proofErr w:type="gramEnd"/>
      <w:r w:rsidR="00B02567" w:rsidRPr="00B02567">
        <w:rPr>
          <w:rFonts w:cs="Calibri"/>
        </w:rPr>
        <w:t xml:space="preserve"> </w:t>
      </w:r>
      <w:r w:rsidR="00B02567" w:rsidRPr="002A3E74">
        <w:rPr>
          <w:rFonts w:ascii="Cambria Math" w:hAnsi="Cambria Math" w:cs="Cambria Math"/>
        </w:rPr>
        <w:t>𝛽</w:t>
      </w:r>
      <w:r w:rsidR="00B02567" w:rsidRPr="00B02567">
        <w:rPr>
          <w:rFonts w:cs="Calibri"/>
        </w:rPr>
        <w:t xml:space="preserve">2 </w:t>
      </w:r>
      <w:r w:rsidR="00B02567" w:rsidRPr="000214E7">
        <w:rPr>
          <w:rFonts w:cs="Calibri"/>
          <w:noProof/>
        </w:rPr>
        <w:t xml:space="preserve">LG10_REP_IMP_REP_DiabetesPedigre  </w:t>
      </w:r>
      <w:r w:rsidR="00B02567" w:rsidRPr="00B02567">
        <w:rPr>
          <w:rFonts w:cs="Calibri"/>
        </w:rPr>
        <w:t xml:space="preserve"> + </w:t>
      </w:r>
      <w:r w:rsidR="00B02567" w:rsidRPr="002A3E74">
        <w:rPr>
          <w:rFonts w:ascii="Cambria Math" w:hAnsi="Cambria Math" w:cs="Cambria Math"/>
        </w:rPr>
        <w:t>𝛽</w:t>
      </w:r>
      <w:r w:rsidR="00B02567" w:rsidRPr="00B02567">
        <w:rPr>
          <w:rFonts w:cs="Calibri"/>
        </w:rPr>
        <w:t xml:space="preserve">3 </w:t>
      </w:r>
      <w:r w:rsidR="00B02567" w:rsidRPr="000214E7">
        <w:rPr>
          <w:rFonts w:cs="Calibri"/>
          <w:noProof/>
        </w:rPr>
        <w:t xml:space="preserve">LG10_REP_IMP_REP_Glucose  </w:t>
      </w:r>
      <w:r w:rsidR="00B02567" w:rsidRPr="00B02567">
        <w:rPr>
          <w:rFonts w:cs="Calibri"/>
        </w:rPr>
        <w:t xml:space="preserve"> + </w:t>
      </w:r>
      <w:r w:rsidR="00B02567" w:rsidRPr="002A3E74">
        <w:rPr>
          <w:rFonts w:ascii="Cambria Math" w:hAnsi="Cambria Math" w:cs="Cambria Math"/>
        </w:rPr>
        <w:t>𝛽</w:t>
      </w:r>
      <w:r w:rsidR="00B02567">
        <w:rPr>
          <w:rFonts w:ascii="Cambria Math" w:hAnsi="Cambria Math" w:cs="Cambria Math"/>
        </w:rPr>
        <w:t xml:space="preserve">4 </w:t>
      </w:r>
      <w:r w:rsidR="00B02567" w:rsidRPr="000214E7">
        <w:rPr>
          <w:rFonts w:cs="Calibri"/>
          <w:noProof/>
        </w:rPr>
        <w:t>LG10_REP_IMP_REP_Pregnancies</w:t>
      </w:r>
      <w:r w:rsidR="00B02567" w:rsidRPr="00B02567">
        <w:rPr>
          <w:rFonts w:cs="Calibri"/>
        </w:rPr>
        <w:t xml:space="preserve"> + </w:t>
      </w:r>
      <w:r w:rsidR="00B02567" w:rsidRPr="002A3E74">
        <w:rPr>
          <w:rFonts w:ascii="Cambria Math" w:hAnsi="Cambria Math" w:cs="Cambria Math"/>
        </w:rPr>
        <w:t>𝛽</w:t>
      </w:r>
      <w:r w:rsidR="00B02567">
        <w:rPr>
          <w:rFonts w:ascii="Cambria Math" w:hAnsi="Cambria Math" w:cs="Cambria Math"/>
        </w:rPr>
        <w:t xml:space="preserve">5 </w:t>
      </w:r>
      <w:r w:rsidR="00B02567" w:rsidRPr="000214E7">
        <w:rPr>
          <w:rFonts w:cs="Calibri"/>
          <w:noProof/>
        </w:rPr>
        <w:t xml:space="preserve">M_Insulin </w:t>
      </w:r>
      <w:r w:rsidR="00A71E0C">
        <w:rPr>
          <w:rFonts w:cs="Calibri"/>
          <w:noProof/>
        </w:rPr>
        <w:t xml:space="preserve">+ </w:t>
      </w:r>
      <w:r w:rsidR="00A71E0C" w:rsidRPr="002A3E74">
        <w:rPr>
          <w:rFonts w:ascii="Cambria Math" w:hAnsi="Cambria Math" w:cs="Cambria Math"/>
        </w:rPr>
        <w:t>𝛽</w:t>
      </w:r>
      <w:r w:rsidR="00A71E0C">
        <w:rPr>
          <w:rFonts w:ascii="Cambria Math" w:hAnsi="Cambria Math" w:cs="Cambria Math"/>
        </w:rPr>
        <w:t>6</w:t>
      </w:r>
      <w:r w:rsidR="00B02567" w:rsidRPr="000214E7">
        <w:rPr>
          <w:rFonts w:cs="Calibri"/>
          <w:noProof/>
        </w:rPr>
        <w:t xml:space="preserve"> M_REP_Age</w:t>
      </w:r>
    </w:p>
    <w:p w14:paraId="636228E6" w14:textId="2530F765" w:rsidR="00B43401" w:rsidRDefault="00CB59CB" w:rsidP="009B0B4B">
      <w:pPr>
        <w:jc w:val="both"/>
        <w:rPr>
          <w:noProof/>
        </w:rPr>
      </w:pPr>
      <w:r>
        <w:rPr>
          <w:noProof/>
        </w:rPr>
        <w:t xml:space="preserve">The following graph shows the lines for training and validation data. The lines follow same tendency, and they are closed. </w:t>
      </w:r>
    </w:p>
    <w:p w14:paraId="5D72353E" w14:textId="36A0513D" w:rsidR="00B43401" w:rsidRDefault="00DF620B" w:rsidP="005C357A">
      <w:pPr>
        <w:jc w:val="center"/>
        <w:rPr>
          <w:noProof/>
        </w:rPr>
      </w:pPr>
      <w:r>
        <w:rPr>
          <w:noProof/>
        </w:rPr>
        <w:pict w14:anchorId="4005D4B7">
          <v:shape id="_x0000_i1038" type="#_x0000_t75" style="width:334.5pt;height:147pt;visibility:visible;mso-wrap-style:square">
            <v:imagedata r:id="rId20" o:title=""/>
          </v:shape>
        </w:pict>
      </w:r>
    </w:p>
    <w:p w14:paraId="0EAFADFA" w14:textId="44D5B4B7" w:rsidR="000214E7" w:rsidRDefault="000214E7" w:rsidP="000214E7">
      <w:pPr>
        <w:pStyle w:val="Caption"/>
        <w:jc w:val="center"/>
        <w:rPr>
          <w:noProof/>
        </w:rPr>
      </w:pPr>
      <w:bookmarkStart w:id="55" w:name="_Toc90254353"/>
      <w:bookmarkStart w:id="56" w:name="_Toc90254941"/>
      <w:r>
        <w:t xml:space="preserve">Figure </w:t>
      </w:r>
      <w:fldSimple w:instr=" SEQ Figure \* ARABIC ">
        <w:r w:rsidR="00C82FFC">
          <w:rPr>
            <w:noProof/>
          </w:rPr>
          <w:t>10</w:t>
        </w:r>
      </w:fldSimple>
      <w:r>
        <w:t xml:space="preserve"> Graph after run regression model stepwise method</w:t>
      </w:r>
      <w:bookmarkEnd w:id="55"/>
      <w:bookmarkEnd w:id="56"/>
    </w:p>
    <w:p w14:paraId="03006AB6" w14:textId="64B84D2E" w:rsidR="00266F65" w:rsidRDefault="00000000" w:rsidP="008C6042">
      <w:pPr>
        <w:pStyle w:val="Caption"/>
        <w:jc w:val="center"/>
        <w:rPr>
          <w:noProof/>
        </w:rPr>
      </w:pPr>
      <w:r>
        <w:rPr>
          <w:noProof/>
        </w:rPr>
        <w:lastRenderedPageBreak/>
        <w:pict w14:anchorId="59129464">
          <v:rect id="_x0000_s1037" style="position:absolute;left:0;text-align:left;margin-left:60.85pt;margin-top:110.4pt;width:357.15pt;height:11.35pt;z-index:5" filled="f" strokecolor="#ed7d31" strokeweight="2.5pt"/>
        </w:pict>
      </w:r>
      <w:r w:rsidR="00DF620B">
        <w:rPr>
          <w:noProof/>
        </w:rPr>
        <w:pict w14:anchorId="19980E29">
          <v:shape id="_x0000_i1039" type="#_x0000_t75" style="width:339.75pt;height:207pt;visibility:visible;mso-wrap-style:square">
            <v:imagedata r:id="rId21" o:title=""/>
          </v:shape>
        </w:pict>
      </w:r>
    </w:p>
    <w:p w14:paraId="424DC928" w14:textId="303127BB" w:rsidR="00D60B18" w:rsidRDefault="00266F65" w:rsidP="00266F65">
      <w:pPr>
        <w:pStyle w:val="Caption"/>
        <w:jc w:val="center"/>
        <w:rPr>
          <w:noProof/>
        </w:rPr>
      </w:pPr>
      <w:bookmarkStart w:id="57" w:name="_Toc90254354"/>
      <w:bookmarkStart w:id="58" w:name="_Toc90254942"/>
      <w:r>
        <w:t xml:space="preserve">Figure </w:t>
      </w:r>
      <w:fldSimple w:instr=" SEQ Figure \* ARABIC ">
        <w:r w:rsidR="00C82FFC">
          <w:rPr>
            <w:noProof/>
          </w:rPr>
          <w:t>11</w:t>
        </w:r>
      </w:fldSimple>
      <w:r>
        <w:t xml:space="preserve"> Statistical output</w:t>
      </w:r>
      <w:bookmarkEnd w:id="57"/>
      <w:bookmarkEnd w:id="58"/>
    </w:p>
    <w:p w14:paraId="2FA7399C" w14:textId="1C5234AD" w:rsidR="00020789" w:rsidRDefault="00020789" w:rsidP="00020789">
      <w:pPr>
        <w:rPr>
          <w:noProof/>
        </w:rPr>
      </w:pPr>
      <w:r>
        <w:rPr>
          <w:noProof/>
        </w:rPr>
        <w:t>Information to be highligh about the table above:</w:t>
      </w:r>
    </w:p>
    <w:p w14:paraId="3D2ACCD0" w14:textId="467A6CB2" w:rsidR="00D60B18" w:rsidRDefault="007109E5" w:rsidP="00020789">
      <w:pPr>
        <w:numPr>
          <w:ilvl w:val="0"/>
          <w:numId w:val="1"/>
        </w:numPr>
        <w:jc w:val="both"/>
        <w:rPr>
          <w:noProof/>
        </w:rPr>
      </w:pPr>
      <w:r>
        <w:rPr>
          <w:noProof/>
        </w:rPr>
        <w:t>The smaller</w:t>
      </w:r>
      <w:r w:rsidR="00F06162">
        <w:rPr>
          <w:noProof/>
        </w:rPr>
        <w:t xml:space="preserve"> MSE </w:t>
      </w:r>
      <w:r w:rsidR="00020789" w:rsidRPr="00020789">
        <w:rPr>
          <w:noProof/>
        </w:rPr>
        <w:t>closer to finding the line of best fit</w:t>
      </w:r>
      <w:r w:rsidR="00020789">
        <w:rPr>
          <w:noProof/>
        </w:rPr>
        <w:t xml:space="preserve">. </w:t>
      </w:r>
    </w:p>
    <w:p w14:paraId="61A8C19A" w14:textId="652DC297" w:rsidR="00AB0E03" w:rsidRDefault="00AB0E03" w:rsidP="00020789">
      <w:pPr>
        <w:numPr>
          <w:ilvl w:val="0"/>
          <w:numId w:val="1"/>
        </w:numPr>
        <w:jc w:val="both"/>
        <w:rPr>
          <w:noProof/>
        </w:rPr>
      </w:pPr>
      <w:r w:rsidRPr="00AB0E03">
        <w:rPr>
          <w:noProof/>
        </w:rPr>
        <w:t>The Sum of Squared Error is the difference between the observed value and the predicted value</w:t>
      </w:r>
    </w:p>
    <w:p w14:paraId="483DE90D" w14:textId="2F764A1F" w:rsidR="00DD1C2B" w:rsidRDefault="00A452FE" w:rsidP="00DD1C2B">
      <w:pPr>
        <w:spacing w:before="120"/>
        <w:jc w:val="both"/>
        <w:rPr>
          <w:rFonts w:cs="Calibri"/>
        </w:rPr>
      </w:pPr>
      <w:r>
        <w:rPr>
          <w:rFonts w:cs="Calibri"/>
        </w:rPr>
        <w:t>The Null hypothesis is the following:</w:t>
      </w:r>
    </w:p>
    <w:p w14:paraId="0A22667A" w14:textId="2611ECCF" w:rsidR="00DD1C2B" w:rsidRPr="00796AB9" w:rsidRDefault="00DD1C2B" w:rsidP="00DD1C2B">
      <w:pPr>
        <w:autoSpaceDE w:val="0"/>
        <w:autoSpaceDN w:val="0"/>
        <w:adjustRightInd w:val="0"/>
        <w:spacing w:after="0" w:line="240" w:lineRule="auto"/>
        <w:jc w:val="center"/>
        <w:rPr>
          <w:rFonts w:cs="Calibri"/>
        </w:rPr>
      </w:pPr>
      <w:r>
        <w:rPr>
          <w:rFonts w:cs="Calibri"/>
        </w:rPr>
        <w:t xml:space="preserve">Null hypothesis </w:t>
      </w:r>
      <w:r w:rsidRPr="00796AB9">
        <w:rPr>
          <w:rFonts w:cs="Calibri"/>
        </w:rPr>
        <w:t xml:space="preserve">H0: </w:t>
      </w:r>
      <w:r w:rsidRPr="002A3E74">
        <w:rPr>
          <w:rFonts w:ascii="Cambria Math" w:hAnsi="Cambria Math" w:cs="Cambria Math"/>
        </w:rPr>
        <w:t>𝛽</w:t>
      </w:r>
      <w:r w:rsidRPr="00796AB9">
        <w:rPr>
          <w:rFonts w:cs="Calibri"/>
        </w:rPr>
        <w:t xml:space="preserve">1 = </w:t>
      </w:r>
      <w:r w:rsidRPr="002A3E74">
        <w:rPr>
          <w:rFonts w:ascii="Cambria Math" w:hAnsi="Cambria Math" w:cs="Cambria Math"/>
        </w:rPr>
        <w:t>𝛽</w:t>
      </w:r>
      <w:r w:rsidRPr="00796AB9">
        <w:rPr>
          <w:rFonts w:cs="Calibri"/>
        </w:rPr>
        <w:t xml:space="preserve">2= </w:t>
      </w:r>
      <w:r w:rsidRPr="002A3E74">
        <w:rPr>
          <w:rFonts w:ascii="Cambria Math" w:hAnsi="Cambria Math" w:cs="Cambria Math"/>
        </w:rPr>
        <w:t>𝛽</w:t>
      </w:r>
      <w:r w:rsidRPr="00796AB9">
        <w:rPr>
          <w:rFonts w:cs="Calibri"/>
        </w:rPr>
        <w:t xml:space="preserve">3= </w:t>
      </w:r>
      <w:r w:rsidRPr="002A3E74">
        <w:rPr>
          <w:rFonts w:ascii="Cambria Math" w:hAnsi="Cambria Math" w:cs="Cambria Math"/>
        </w:rPr>
        <w:t>𝛽</w:t>
      </w:r>
      <w:r w:rsidRPr="00796AB9">
        <w:rPr>
          <w:rFonts w:cs="Calibri"/>
        </w:rPr>
        <w:t xml:space="preserve">4= </w:t>
      </w:r>
      <w:r w:rsidRPr="002A3E74">
        <w:rPr>
          <w:rFonts w:ascii="Cambria Math" w:hAnsi="Cambria Math" w:cs="Cambria Math"/>
        </w:rPr>
        <w:t>𝛽</w:t>
      </w:r>
      <w:r w:rsidRPr="00796AB9">
        <w:rPr>
          <w:rFonts w:cs="Calibri"/>
        </w:rPr>
        <w:t>5=</w:t>
      </w:r>
      <w:r w:rsidR="00A71E0C" w:rsidRPr="00A71E0C">
        <w:rPr>
          <w:rFonts w:ascii="Cambria Math" w:hAnsi="Cambria Math" w:cs="Cambria Math"/>
        </w:rPr>
        <w:t xml:space="preserve"> </w:t>
      </w:r>
      <w:r w:rsidR="00A71E0C" w:rsidRPr="002A3E74">
        <w:rPr>
          <w:rFonts w:ascii="Cambria Math" w:hAnsi="Cambria Math" w:cs="Cambria Math"/>
        </w:rPr>
        <w:t>𝛽</w:t>
      </w:r>
      <w:r w:rsidR="00A71E0C">
        <w:rPr>
          <w:rFonts w:ascii="Cambria Math" w:hAnsi="Cambria Math" w:cs="Cambria Math"/>
        </w:rPr>
        <w:t>6=</w:t>
      </w:r>
      <w:r w:rsidRPr="00796AB9">
        <w:rPr>
          <w:rFonts w:cs="Calibri"/>
        </w:rPr>
        <w:t>0</w:t>
      </w:r>
    </w:p>
    <w:p w14:paraId="45362CA2" w14:textId="71118C98" w:rsidR="00A72203" w:rsidRDefault="00A452FE" w:rsidP="00DD1C2B">
      <w:pPr>
        <w:jc w:val="both"/>
        <w:rPr>
          <w:noProof/>
        </w:rPr>
      </w:pPr>
      <w:r>
        <w:rPr>
          <w:noProof/>
        </w:rPr>
        <w:t xml:space="preserve">The Null hypothesis is rejected, and the </w:t>
      </w:r>
      <w:r w:rsidR="00A72203">
        <w:rPr>
          <w:noProof/>
        </w:rPr>
        <w:t>coefficients are the following:</w:t>
      </w:r>
    </w:p>
    <w:p w14:paraId="064C1008" w14:textId="0C86EC6F" w:rsidR="00A72203" w:rsidRPr="00A72203" w:rsidRDefault="00A72203" w:rsidP="00A72203">
      <w:pPr>
        <w:pStyle w:val="ListParagraph"/>
        <w:numPr>
          <w:ilvl w:val="0"/>
          <w:numId w:val="4"/>
        </w:numPr>
        <w:jc w:val="both"/>
        <w:rPr>
          <w:rFonts w:cs="Calibri"/>
        </w:rPr>
      </w:pPr>
      <w:r w:rsidRPr="00A72203">
        <w:rPr>
          <w:rFonts w:cs="Calibri"/>
        </w:rPr>
        <w:t xml:space="preserve">The intercept is </w:t>
      </w:r>
      <w:r>
        <w:rPr>
          <w:rFonts w:cs="Calibri"/>
        </w:rPr>
        <w:t>-36.1802</w:t>
      </w:r>
    </w:p>
    <w:p w14:paraId="2F0FA812" w14:textId="549AEF1E" w:rsidR="00A72203" w:rsidRPr="00A72203" w:rsidRDefault="00A72203" w:rsidP="00A72203">
      <w:pPr>
        <w:pStyle w:val="ListParagraph"/>
        <w:numPr>
          <w:ilvl w:val="0"/>
          <w:numId w:val="4"/>
        </w:numPr>
        <w:jc w:val="both"/>
        <w:rPr>
          <w:rFonts w:cs="Calibri"/>
        </w:rPr>
      </w:pPr>
      <w:r w:rsidRPr="00A72203">
        <w:rPr>
          <w:rFonts w:cs="Calibri"/>
        </w:rPr>
        <w:t>The regression coefficient for</w:t>
      </w:r>
      <w:r>
        <w:rPr>
          <w:rFonts w:cs="Calibri"/>
        </w:rPr>
        <w:t xml:space="preserve"> Log10_Rep_Imp_rep_BMI</w:t>
      </w:r>
      <w:r w:rsidRPr="00A72203">
        <w:rPr>
          <w:rFonts w:cs="Calibri"/>
        </w:rPr>
        <w:t xml:space="preserve"> is </w:t>
      </w:r>
      <w:r>
        <w:rPr>
          <w:rFonts w:cs="Calibri"/>
        </w:rPr>
        <w:t>7.2348</w:t>
      </w:r>
    </w:p>
    <w:p w14:paraId="06AF97FA" w14:textId="143CBEB4" w:rsidR="00A72203" w:rsidRPr="00A72203" w:rsidRDefault="00A72203" w:rsidP="00A72203">
      <w:pPr>
        <w:pStyle w:val="ListParagraph"/>
        <w:numPr>
          <w:ilvl w:val="0"/>
          <w:numId w:val="4"/>
        </w:numPr>
        <w:jc w:val="both"/>
        <w:rPr>
          <w:rFonts w:cs="Calibri"/>
        </w:rPr>
      </w:pPr>
      <w:r w:rsidRPr="00A72203">
        <w:rPr>
          <w:rFonts w:cs="Calibri"/>
        </w:rPr>
        <w:t xml:space="preserve">The regression coefficient for </w:t>
      </w:r>
      <w:r>
        <w:rPr>
          <w:rFonts w:cs="Calibri"/>
        </w:rPr>
        <w:t>Log10_rep_imp_rep_diabetespedigre</w:t>
      </w:r>
      <w:r w:rsidRPr="00A72203">
        <w:rPr>
          <w:rFonts w:cs="Calibri"/>
        </w:rPr>
        <w:t xml:space="preserve"> is </w:t>
      </w:r>
      <w:r>
        <w:rPr>
          <w:rFonts w:cs="Calibri"/>
        </w:rPr>
        <w:t>5.5630</w:t>
      </w:r>
    </w:p>
    <w:p w14:paraId="196618B5" w14:textId="2D377565" w:rsidR="00A72203" w:rsidRPr="00A72203" w:rsidRDefault="00A72203" w:rsidP="00A72203">
      <w:pPr>
        <w:pStyle w:val="ListParagraph"/>
        <w:numPr>
          <w:ilvl w:val="0"/>
          <w:numId w:val="4"/>
        </w:numPr>
        <w:jc w:val="both"/>
        <w:rPr>
          <w:rFonts w:cs="Calibri"/>
        </w:rPr>
      </w:pPr>
      <w:r w:rsidRPr="00A72203">
        <w:rPr>
          <w:rFonts w:cs="Calibri"/>
        </w:rPr>
        <w:t xml:space="preserve">The regression coefficient for </w:t>
      </w:r>
      <w:r>
        <w:rPr>
          <w:rFonts w:cs="Calibri"/>
        </w:rPr>
        <w:t>Log10_rep_imp_rep_glucose</w:t>
      </w:r>
      <w:r w:rsidRPr="00A72203">
        <w:rPr>
          <w:rFonts w:cs="Calibri"/>
        </w:rPr>
        <w:t xml:space="preserve"> is </w:t>
      </w:r>
      <w:r>
        <w:rPr>
          <w:rFonts w:cs="Calibri"/>
        </w:rPr>
        <w:t>10.8427</w:t>
      </w:r>
    </w:p>
    <w:p w14:paraId="7CCE84C8" w14:textId="5B782AD5" w:rsidR="00A72203" w:rsidRPr="00A72203" w:rsidRDefault="00A72203" w:rsidP="00A72203">
      <w:pPr>
        <w:pStyle w:val="ListParagraph"/>
        <w:numPr>
          <w:ilvl w:val="0"/>
          <w:numId w:val="4"/>
        </w:numPr>
        <w:jc w:val="both"/>
        <w:rPr>
          <w:rFonts w:cs="Calibri"/>
        </w:rPr>
      </w:pPr>
      <w:r w:rsidRPr="00A72203">
        <w:rPr>
          <w:rFonts w:cs="Calibri"/>
        </w:rPr>
        <w:t xml:space="preserve">The regression coefficient for </w:t>
      </w:r>
      <w:r>
        <w:rPr>
          <w:rFonts w:cs="Calibri"/>
        </w:rPr>
        <w:t>Log10_Rep_Imp_rep_pregnancies</w:t>
      </w:r>
      <w:r w:rsidRPr="00A72203">
        <w:rPr>
          <w:rFonts w:cs="Calibri"/>
        </w:rPr>
        <w:t xml:space="preserve"> is </w:t>
      </w:r>
      <w:r>
        <w:rPr>
          <w:rFonts w:ascii="Arial" w:hAnsi="Arial" w:cs="Arial"/>
          <w:color w:val="000000"/>
          <w:sz w:val="20"/>
          <w:szCs w:val="20"/>
          <w:shd w:val="clear" w:color="auto" w:fill="FFFFFF"/>
        </w:rPr>
        <w:t>1.3148</w:t>
      </w:r>
    </w:p>
    <w:p w14:paraId="19C8F33B" w14:textId="5CFAD2EE" w:rsidR="00A72203" w:rsidRPr="00A72203" w:rsidRDefault="00A72203" w:rsidP="00A72203">
      <w:pPr>
        <w:pStyle w:val="ListParagraph"/>
        <w:numPr>
          <w:ilvl w:val="0"/>
          <w:numId w:val="4"/>
        </w:numPr>
        <w:jc w:val="both"/>
        <w:rPr>
          <w:rFonts w:cs="Calibri"/>
        </w:rPr>
      </w:pPr>
      <w:r w:rsidRPr="00A72203">
        <w:rPr>
          <w:rFonts w:cs="Calibri"/>
        </w:rPr>
        <w:t xml:space="preserve">The regression coefficient for </w:t>
      </w:r>
      <w:proofErr w:type="spellStart"/>
      <w:r>
        <w:rPr>
          <w:rFonts w:cs="Calibri"/>
        </w:rPr>
        <w:t>M_insulin</w:t>
      </w:r>
      <w:proofErr w:type="spellEnd"/>
      <w:r w:rsidRPr="00A72203">
        <w:rPr>
          <w:rFonts w:cs="Calibri"/>
        </w:rPr>
        <w:t xml:space="preserve"> is </w:t>
      </w:r>
      <w:r>
        <w:rPr>
          <w:rFonts w:ascii="Arial" w:hAnsi="Arial" w:cs="Arial"/>
          <w:color w:val="000000"/>
          <w:sz w:val="20"/>
          <w:szCs w:val="20"/>
          <w:shd w:val="clear" w:color="auto" w:fill="FFFFFF"/>
        </w:rPr>
        <w:t>0.5492</w:t>
      </w:r>
    </w:p>
    <w:p w14:paraId="1D7AE621" w14:textId="31104196" w:rsidR="00A72203" w:rsidRPr="00A72203" w:rsidRDefault="00A72203" w:rsidP="00A72203">
      <w:pPr>
        <w:pStyle w:val="ListParagraph"/>
        <w:numPr>
          <w:ilvl w:val="0"/>
          <w:numId w:val="4"/>
        </w:numPr>
        <w:jc w:val="both"/>
        <w:rPr>
          <w:rFonts w:cs="Calibri"/>
        </w:rPr>
      </w:pPr>
      <w:r>
        <w:rPr>
          <w:rFonts w:ascii="Arial" w:hAnsi="Arial" w:cs="Arial"/>
          <w:color w:val="000000"/>
          <w:sz w:val="20"/>
          <w:szCs w:val="20"/>
          <w:shd w:val="clear" w:color="auto" w:fill="FFFFFF"/>
        </w:rPr>
        <w:t xml:space="preserve">The regression coefficient for </w:t>
      </w:r>
      <w:proofErr w:type="spellStart"/>
      <w:r>
        <w:rPr>
          <w:rFonts w:ascii="Arial" w:hAnsi="Arial" w:cs="Arial"/>
          <w:color w:val="000000"/>
          <w:sz w:val="20"/>
          <w:szCs w:val="20"/>
          <w:shd w:val="clear" w:color="auto" w:fill="FFFFFF"/>
        </w:rPr>
        <w:t>M_rep_age</w:t>
      </w:r>
      <w:proofErr w:type="spellEnd"/>
      <w:r>
        <w:rPr>
          <w:rFonts w:ascii="Arial" w:hAnsi="Arial" w:cs="Arial"/>
          <w:color w:val="000000"/>
          <w:sz w:val="20"/>
          <w:szCs w:val="20"/>
          <w:shd w:val="clear" w:color="auto" w:fill="FFFFFF"/>
        </w:rPr>
        <w:t xml:space="preserve"> is -0.4257.</w:t>
      </w:r>
    </w:p>
    <w:p w14:paraId="2E0013C4" w14:textId="741816D1" w:rsidR="00D60B18" w:rsidRDefault="00DF620B" w:rsidP="009B0B4B">
      <w:pPr>
        <w:jc w:val="both"/>
        <w:rPr>
          <w:noProof/>
        </w:rPr>
      </w:pPr>
      <w:r>
        <w:rPr>
          <w:noProof/>
        </w:rPr>
        <w:pict w14:anchorId="200AF3FF">
          <v:shape id="_x0000_i1040" type="#_x0000_t75" style="width:468pt;height:99pt;visibility:visible">
            <v:imagedata r:id="rId22" o:title="" croptop="7373f" cropbottom=".0625"/>
          </v:shape>
        </w:pict>
      </w:r>
    </w:p>
    <w:p w14:paraId="24ECC226" w14:textId="1F3557BD" w:rsidR="00266F65" w:rsidRDefault="00266F65" w:rsidP="00266F65">
      <w:pPr>
        <w:pStyle w:val="Caption"/>
        <w:jc w:val="center"/>
        <w:rPr>
          <w:noProof/>
        </w:rPr>
      </w:pPr>
      <w:bookmarkStart w:id="59" w:name="_Toc90254355"/>
      <w:bookmarkStart w:id="60" w:name="_Toc90254943"/>
      <w:r>
        <w:t xml:space="preserve">Figure </w:t>
      </w:r>
      <w:fldSimple w:instr=" SEQ Figure \* ARABIC ">
        <w:r w:rsidR="00C82FFC">
          <w:rPr>
            <w:noProof/>
          </w:rPr>
          <w:t>12</w:t>
        </w:r>
      </w:fldSimple>
      <w:r>
        <w:t xml:space="preserve"> Analysis of Maximum Likelihood Estimates</w:t>
      </w:r>
      <w:bookmarkEnd w:id="59"/>
      <w:bookmarkEnd w:id="60"/>
    </w:p>
    <w:p w14:paraId="156189A6" w14:textId="361F3E31" w:rsidR="00D60B18" w:rsidRDefault="00D60B18" w:rsidP="009B0B4B">
      <w:pPr>
        <w:jc w:val="both"/>
        <w:rPr>
          <w:noProof/>
        </w:rPr>
      </w:pPr>
      <w:r>
        <w:rPr>
          <w:noProof/>
        </w:rPr>
        <w:t>Only 6 regression variables</w:t>
      </w:r>
      <w:r w:rsidR="002C27AC">
        <w:rPr>
          <w:noProof/>
        </w:rPr>
        <w:t xml:space="preserve"> from 9 seen to be statiscaly significant at an alpha of 0.05</w:t>
      </w:r>
      <w:r w:rsidR="005B5200">
        <w:rPr>
          <w:noProof/>
        </w:rPr>
        <w:t>. Those variables are</w:t>
      </w:r>
      <w:r>
        <w:rPr>
          <w:noProof/>
        </w:rPr>
        <w:t xml:space="preserve"> BMI, DiabetesPedigree, Glucose, Pregnancies, Insulin and Age</w:t>
      </w:r>
      <w:r w:rsidR="002C27AC">
        <w:rPr>
          <w:noProof/>
        </w:rPr>
        <w:t xml:space="preserve">. </w:t>
      </w:r>
    </w:p>
    <w:p w14:paraId="5169D6B1" w14:textId="22B14CE2" w:rsidR="002C27AC" w:rsidRPr="007E6EF2" w:rsidRDefault="00DF620B" w:rsidP="002C27AC">
      <w:pPr>
        <w:jc w:val="center"/>
        <w:rPr>
          <w:noProof/>
        </w:rPr>
      </w:pPr>
      <w:r>
        <w:rPr>
          <w:noProof/>
        </w:rPr>
        <w:lastRenderedPageBreak/>
        <w:pict w14:anchorId="5BAC5508">
          <v:shape id="_x0000_i1041" type="#_x0000_t75" style="width:262.5pt;height:119.25pt;visibility:visible;mso-wrap-style:square">
            <v:imagedata r:id="rId23" o:title=""/>
          </v:shape>
        </w:pict>
      </w:r>
    </w:p>
    <w:p w14:paraId="67CEB77A" w14:textId="7C6034BB" w:rsidR="002C27AC" w:rsidRDefault="00266F65" w:rsidP="00266F65">
      <w:pPr>
        <w:pStyle w:val="Caption"/>
        <w:jc w:val="center"/>
      </w:pPr>
      <w:bookmarkStart w:id="61" w:name="_Toc90254356"/>
      <w:bookmarkStart w:id="62" w:name="_Toc90254944"/>
      <w:r>
        <w:t xml:space="preserve">Figure </w:t>
      </w:r>
      <w:fldSimple w:instr=" SEQ Figure \* ARABIC ">
        <w:r w:rsidR="00C82FFC">
          <w:rPr>
            <w:noProof/>
          </w:rPr>
          <w:t>13</w:t>
        </w:r>
      </w:fldSimple>
      <w:r>
        <w:t xml:space="preserve"> Odds Ratio Estimates</w:t>
      </w:r>
      <w:bookmarkEnd w:id="61"/>
      <w:bookmarkEnd w:id="62"/>
    </w:p>
    <w:p w14:paraId="0CFB971F" w14:textId="39CEA84C" w:rsidR="002C27AC" w:rsidRDefault="009A73F0" w:rsidP="0011425F">
      <w:r>
        <w:t>H</w:t>
      </w:r>
      <w:r w:rsidR="002C27AC">
        <w:t xml:space="preserve">igher the </w:t>
      </w:r>
      <w:r w:rsidR="000266EC">
        <w:t>P</w:t>
      </w:r>
      <w:r w:rsidR="002C27AC">
        <w:t xml:space="preserve">oint </w:t>
      </w:r>
      <w:r w:rsidR="000266EC">
        <w:t>e</w:t>
      </w:r>
      <w:r w:rsidR="002C27AC">
        <w:t xml:space="preserve">stimate, higher the </w:t>
      </w:r>
      <w:r>
        <w:t xml:space="preserve">likelihood </w:t>
      </w:r>
      <w:r w:rsidR="002C27AC">
        <w:t xml:space="preserve">to have an outcome of 1, meaning the person are more likely to have diabetes. </w:t>
      </w:r>
    </w:p>
    <w:p w14:paraId="481B3830" w14:textId="178DAAAD" w:rsidR="006859E9" w:rsidRDefault="006859E9" w:rsidP="002C27AC">
      <w:pPr>
        <w:jc w:val="both"/>
      </w:pPr>
    </w:p>
    <w:p w14:paraId="0E35B039" w14:textId="576D96B9" w:rsidR="00DD732B" w:rsidRDefault="00DD732B" w:rsidP="00DD732B">
      <w:pPr>
        <w:pStyle w:val="Heading1"/>
      </w:pPr>
      <w:bookmarkStart w:id="63" w:name="_Toc90254067"/>
      <w:bookmarkStart w:id="64" w:name="_Toc90254456"/>
      <w:bookmarkStart w:id="65" w:name="_Toc90254731"/>
      <w:bookmarkStart w:id="66" w:name="_Toc90254830"/>
      <w:bookmarkStart w:id="67" w:name="_Toc90255728"/>
      <w:r>
        <w:t>Decision tree</w:t>
      </w:r>
      <w:bookmarkEnd w:id="63"/>
      <w:bookmarkEnd w:id="64"/>
      <w:bookmarkEnd w:id="65"/>
      <w:bookmarkEnd w:id="66"/>
      <w:bookmarkEnd w:id="67"/>
    </w:p>
    <w:p w14:paraId="1294CFB2" w14:textId="52F0A364" w:rsidR="000B1EB4" w:rsidRDefault="000B1EB4" w:rsidP="0011425F">
      <w:pPr>
        <w:jc w:val="both"/>
        <w:rPr>
          <w:noProof/>
        </w:rPr>
      </w:pPr>
      <w:r>
        <w:rPr>
          <w:noProof/>
        </w:rPr>
        <w:t>Accordingly with decision tree model, the three most significat variables for the outcome are Glucose, Age and BMI.</w:t>
      </w:r>
    </w:p>
    <w:p w14:paraId="67EE698B" w14:textId="236660A0" w:rsidR="00DD732B" w:rsidRDefault="00DF620B" w:rsidP="00DD732B">
      <w:pPr>
        <w:rPr>
          <w:noProof/>
        </w:rPr>
      </w:pPr>
      <w:r>
        <w:rPr>
          <w:noProof/>
        </w:rPr>
        <w:pict w14:anchorId="2DDCB6E4">
          <v:shape id="_x0000_i1042" type="#_x0000_t75" style="width:468pt;height:66.75pt;visibility:visible;mso-wrap-style:square">
            <v:imagedata r:id="rId24" o:title="" croptop="13631f" cropbottom="5243f"/>
          </v:shape>
        </w:pict>
      </w:r>
    </w:p>
    <w:p w14:paraId="054F00F7" w14:textId="5E94A060" w:rsidR="000B1EB4" w:rsidRDefault="000B1EB4" w:rsidP="000B1EB4">
      <w:pPr>
        <w:pStyle w:val="Caption"/>
        <w:jc w:val="center"/>
        <w:rPr>
          <w:noProof/>
        </w:rPr>
      </w:pPr>
      <w:bookmarkStart w:id="68" w:name="_Toc90254357"/>
      <w:bookmarkStart w:id="69" w:name="_Toc90254945"/>
      <w:r>
        <w:t xml:space="preserve">Figure </w:t>
      </w:r>
      <w:fldSimple w:instr=" SEQ Figure \* ARABIC ">
        <w:r w:rsidR="00C82FFC">
          <w:rPr>
            <w:noProof/>
          </w:rPr>
          <w:t>14</w:t>
        </w:r>
      </w:fldSimple>
      <w:r>
        <w:t xml:space="preserve"> Decision tree- Variable importance</w:t>
      </w:r>
      <w:bookmarkEnd w:id="68"/>
      <w:bookmarkEnd w:id="69"/>
    </w:p>
    <w:p w14:paraId="47F43D8C" w14:textId="224E4C4B" w:rsidR="00DD732B" w:rsidRDefault="000B1EB4" w:rsidP="0011425F">
      <w:pPr>
        <w:jc w:val="both"/>
        <w:rPr>
          <w:noProof/>
        </w:rPr>
      </w:pPr>
      <w:r>
        <w:rPr>
          <w:rFonts w:cs="Calibri"/>
        </w:rPr>
        <w:t xml:space="preserve">There are 5 leaf </w:t>
      </w:r>
      <w:proofErr w:type="gramStart"/>
      <w:r>
        <w:rPr>
          <w:rFonts w:cs="Calibri"/>
        </w:rPr>
        <w:t>node</w:t>
      </w:r>
      <w:proofErr w:type="gramEnd"/>
      <w:r>
        <w:rPr>
          <w:rFonts w:cs="Calibri"/>
        </w:rPr>
        <w:t xml:space="preserve"> in the tree. This tree is automatically pruned to an optimal size. Therefore, the node numbers that appear in the final tree are not sequential. They reflect the positions of the nodes in the full tree, before pruning.</w:t>
      </w:r>
    </w:p>
    <w:p w14:paraId="41FB90ED" w14:textId="18087193" w:rsidR="000B1EB4" w:rsidRDefault="00DF620B" w:rsidP="002D116D">
      <w:pPr>
        <w:keepNext/>
        <w:jc w:val="center"/>
      </w:pPr>
      <w:r>
        <w:rPr>
          <w:noProof/>
        </w:rPr>
        <w:pict w14:anchorId="7FCBE0EF">
          <v:shape id="_x0000_i1043" type="#_x0000_t75" style="width:202.5pt;height:88.5pt;visibility:visible;mso-wrap-style:square">
            <v:imagedata r:id="rId25" o:title="" cropbottom="5588f"/>
          </v:shape>
        </w:pict>
      </w:r>
    </w:p>
    <w:p w14:paraId="6AF3A937" w14:textId="58E08E3A" w:rsidR="000B1EB4" w:rsidRDefault="000B1EB4" w:rsidP="002D116D">
      <w:pPr>
        <w:pStyle w:val="Caption"/>
        <w:jc w:val="center"/>
      </w:pPr>
      <w:bookmarkStart w:id="70" w:name="_Toc90254358"/>
      <w:bookmarkStart w:id="71" w:name="_Toc90254946"/>
      <w:r>
        <w:t xml:space="preserve">Figure </w:t>
      </w:r>
      <w:fldSimple w:instr=" SEQ Figure \* ARABIC ">
        <w:r w:rsidR="00C82FFC">
          <w:rPr>
            <w:noProof/>
          </w:rPr>
          <w:t>15</w:t>
        </w:r>
      </w:fldSimple>
      <w:r>
        <w:t xml:space="preserve"> </w:t>
      </w:r>
      <w:r w:rsidRPr="00F5694C">
        <w:t>leaf node</w:t>
      </w:r>
      <w:bookmarkEnd w:id="70"/>
      <w:bookmarkEnd w:id="71"/>
    </w:p>
    <w:p w14:paraId="7D11731F" w14:textId="00CC37F3" w:rsidR="00556549" w:rsidRPr="00556549" w:rsidRDefault="00556549" w:rsidP="0011425F">
      <w:pPr>
        <w:jc w:val="both"/>
      </w:pPr>
      <w:r>
        <w:t xml:space="preserve">The following table states that </w:t>
      </w:r>
      <w:r w:rsidR="00C25B9C">
        <w:t>34</w:t>
      </w:r>
      <w:r w:rsidR="00A02C4D">
        <w:t>.</w:t>
      </w:r>
      <w:r w:rsidR="00C25B9C">
        <w:t>8</w:t>
      </w:r>
      <w:r w:rsidR="00A02C4D">
        <w:t xml:space="preserve">0% of the training data is for </w:t>
      </w:r>
      <w:r w:rsidR="00C25B9C">
        <w:t>1</w:t>
      </w:r>
      <w:r w:rsidR="00A02C4D">
        <w:t xml:space="preserve"> (diabetes). </w:t>
      </w:r>
      <w:proofErr w:type="gramStart"/>
      <w:r w:rsidR="00A02C4D">
        <w:t>And,</w:t>
      </w:r>
      <w:proofErr w:type="gramEnd"/>
      <w:r w:rsidR="00A02C4D">
        <w:t xml:space="preserve"> </w:t>
      </w:r>
      <w:r w:rsidR="00C25B9C">
        <w:t>35.26</w:t>
      </w:r>
      <w:r w:rsidR="00A02C4D">
        <w:t xml:space="preserve">% of the validation is for </w:t>
      </w:r>
      <w:r w:rsidR="00C25B9C">
        <w:t>1</w:t>
      </w:r>
      <w:r w:rsidR="00A02C4D">
        <w:t xml:space="preserve">. </w:t>
      </w:r>
    </w:p>
    <w:p w14:paraId="4D8B9B26" w14:textId="691F874D" w:rsidR="00DD732B" w:rsidRDefault="00000000" w:rsidP="002D116D">
      <w:pPr>
        <w:jc w:val="center"/>
        <w:rPr>
          <w:noProof/>
        </w:rPr>
      </w:pPr>
      <w:r>
        <w:rPr>
          <w:noProof/>
        </w:rPr>
        <w:pict w14:anchorId="657BA445">
          <v:rect id="_x0000_s1067" style="position:absolute;left:0;text-align:left;margin-left:132.25pt;margin-top:30.6pt;width:204.1pt;height:11.35pt;z-index:26" filled="f" strokecolor="#ed7d31" strokeweight="1.5pt"/>
        </w:pict>
      </w:r>
      <w:r w:rsidR="00DF620B">
        <w:rPr>
          <w:noProof/>
        </w:rPr>
        <w:pict w14:anchorId="427E6C3B">
          <v:shape id="_x0000_i1044" type="#_x0000_t75" style="width:210pt;height:56.25pt;visibility:visible;mso-wrap-style:square">
            <v:imagedata r:id="rId26" o:title=""/>
          </v:shape>
        </w:pict>
      </w:r>
    </w:p>
    <w:p w14:paraId="2AF3204F" w14:textId="3A0131A0" w:rsidR="00DD732B" w:rsidRDefault="000B1EB4" w:rsidP="002D116D">
      <w:pPr>
        <w:pStyle w:val="Caption"/>
        <w:jc w:val="center"/>
      </w:pPr>
      <w:bookmarkStart w:id="72" w:name="_Toc90254359"/>
      <w:bookmarkStart w:id="73" w:name="_Toc90254947"/>
      <w:r>
        <w:lastRenderedPageBreak/>
        <w:t xml:space="preserve">Figure </w:t>
      </w:r>
      <w:fldSimple w:instr=" SEQ Figure \* ARABIC ">
        <w:r w:rsidR="00C82FFC">
          <w:rPr>
            <w:noProof/>
          </w:rPr>
          <w:t>16</w:t>
        </w:r>
      </w:fldSimple>
      <w:r>
        <w:t xml:space="preserve"> Percentage of 0 and 1</w:t>
      </w:r>
      <w:bookmarkEnd w:id="72"/>
      <w:bookmarkEnd w:id="73"/>
    </w:p>
    <w:p w14:paraId="5CAF4D81" w14:textId="175DFE6B" w:rsidR="00C25B9C" w:rsidRPr="00C25B9C" w:rsidRDefault="00C25B9C" w:rsidP="00C25B9C">
      <w:r>
        <w:t xml:space="preserve"> Related to the statistical information, the misclassification rate for validation is lower than training (0.224 vs 0.24 respectively). SSE for validation is lower than training (53.287 vs. 196.82 respectively)</w:t>
      </w:r>
      <w:r w:rsidR="006C547A">
        <w:t>.</w:t>
      </w:r>
    </w:p>
    <w:p w14:paraId="2F934B4C" w14:textId="1BD26B7A" w:rsidR="00DD732B" w:rsidRDefault="00000000" w:rsidP="000B1EB4">
      <w:pPr>
        <w:jc w:val="center"/>
        <w:rPr>
          <w:noProof/>
        </w:rPr>
      </w:pPr>
      <w:r>
        <w:rPr>
          <w:noProof/>
        </w:rPr>
        <w:pict w14:anchorId="0940FD6A">
          <v:rect id="_x0000_s1050" style="position:absolute;left:0;text-align:left;margin-left:149.25pt;margin-top:85.15pt;width:207.85pt;height:8.15pt;z-index:16" filled="f" strokecolor="#ed7d31" strokeweight="1.5pt"/>
        </w:pict>
      </w:r>
      <w:r>
        <w:rPr>
          <w:noProof/>
        </w:rPr>
        <w:pict w14:anchorId="0940FD6A">
          <v:rect id="_x0000_s1049" style="position:absolute;left:0;text-align:left;margin-left:148.6pt;margin-top:68.25pt;width:207.85pt;height:8.15pt;z-index:15" filled="f" strokecolor="#ed7d31" strokeweight="1.5pt"/>
        </w:pict>
      </w:r>
      <w:r>
        <w:rPr>
          <w:noProof/>
        </w:rPr>
        <w:pict w14:anchorId="0940FD6A">
          <v:rect id="_x0000_s1048" style="position:absolute;left:0;text-align:left;margin-left:147.95pt;margin-top:59.8pt;width:207.85pt;height:8.15pt;z-index:14" filled="f" strokecolor="#ed7d31" strokeweight="1.5pt"/>
        </w:pict>
      </w:r>
      <w:r>
        <w:rPr>
          <w:noProof/>
        </w:rPr>
        <w:pict w14:anchorId="0940FD6A">
          <v:rect id="_x0000_s1047" style="position:absolute;left:0;text-align:left;margin-left:150.25pt;margin-top:41.3pt;width:207.85pt;height:8.15pt;z-index:13" filled="f" strokecolor="#ed7d31" strokeweight="1.5pt"/>
        </w:pict>
      </w:r>
      <w:r w:rsidR="00DF620B">
        <w:rPr>
          <w:noProof/>
        </w:rPr>
        <w:pict w14:anchorId="1BD3F65F">
          <v:shape id="_x0000_i1045" type="#_x0000_t75" style="width:279pt;height:111.75pt;visibility:visible;mso-wrap-style:square">
            <v:imagedata r:id="rId27" o:title="" cropbottom="8432f"/>
          </v:shape>
        </w:pict>
      </w:r>
    </w:p>
    <w:p w14:paraId="3067F0E9" w14:textId="019934E3" w:rsidR="000B1EB4" w:rsidRPr="00DD732B" w:rsidRDefault="000B1EB4" w:rsidP="000B1EB4">
      <w:pPr>
        <w:pStyle w:val="Caption"/>
        <w:jc w:val="center"/>
      </w:pPr>
      <w:bookmarkStart w:id="74" w:name="_Toc90254360"/>
      <w:bookmarkStart w:id="75" w:name="_Toc90254948"/>
      <w:r>
        <w:t xml:space="preserve">Figure </w:t>
      </w:r>
      <w:fldSimple w:instr=" SEQ Figure \* ARABIC ">
        <w:r w:rsidR="00C82FFC">
          <w:rPr>
            <w:noProof/>
          </w:rPr>
          <w:t>17</w:t>
        </w:r>
      </w:fldSimple>
      <w:r>
        <w:t xml:space="preserve"> Statistical information</w:t>
      </w:r>
      <w:bookmarkEnd w:id="74"/>
      <w:bookmarkEnd w:id="75"/>
    </w:p>
    <w:p w14:paraId="70B06D5B" w14:textId="3B603811" w:rsidR="00745C5A" w:rsidRDefault="00745C5A" w:rsidP="00745C5A"/>
    <w:p w14:paraId="0DFB9550" w14:textId="1A4A46F3" w:rsidR="00DA7239" w:rsidRDefault="00DA7239" w:rsidP="00DA7239">
      <w:pPr>
        <w:pStyle w:val="Heading1"/>
        <w:rPr>
          <w:noProof/>
        </w:rPr>
      </w:pPr>
      <w:bookmarkStart w:id="76" w:name="_Toc90254068"/>
      <w:bookmarkStart w:id="77" w:name="_Toc90254457"/>
      <w:bookmarkStart w:id="78" w:name="_Toc90254732"/>
      <w:bookmarkStart w:id="79" w:name="_Toc90254831"/>
      <w:bookmarkStart w:id="80" w:name="_Toc90255729"/>
      <w:r>
        <w:rPr>
          <w:noProof/>
        </w:rPr>
        <w:t>Comparison models</w:t>
      </w:r>
      <w:bookmarkEnd w:id="76"/>
      <w:bookmarkEnd w:id="77"/>
      <w:bookmarkEnd w:id="78"/>
      <w:bookmarkEnd w:id="79"/>
      <w:bookmarkEnd w:id="80"/>
    </w:p>
    <w:p w14:paraId="0B76900B" w14:textId="5D3A380E" w:rsidR="007B3207" w:rsidRDefault="007B3207" w:rsidP="0011425F">
      <w:pPr>
        <w:jc w:val="both"/>
      </w:pPr>
      <w:r>
        <w:t xml:space="preserve">The KNN model has been included </w:t>
      </w:r>
      <w:r w:rsidR="00E410AC">
        <w:t>to compare</w:t>
      </w:r>
      <w:r>
        <w:t xml:space="preserve"> the regression and decision tree explained in this project.</w:t>
      </w:r>
    </w:p>
    <w:p w14:paraId="1B7C86BC" w14:textId="4CEA415E" w:rsidR="00CD4122" w:rsidRDefault="00CD4122" w:rsidP="0011425F">
      <w:pPr>
        <w:jc w:val="both"/>
      </w:pPr>
      <w:r>
        <w:t xml:space="preserve">Comparing the values for the three models (regression, decision tree and KNN), it is possible to conclude that they are very similar predictors. </w:t>
      </w:r>
      <w:r w:rsidR="00E410AC">
        <w:t>The r</w:t>
      </w:r>
      <w:r>
        <w:t>egression model has the lower MSE</w:t>
      </w:r>
      <w:r w:rsidR="007B3207">
        <w:t xml:space="preserve"> for training (0.15723) and validation (0.15122)</w:t>
      </w:r>
      <w:r>
        <w:t>, follow</w:t>
      </w:r>
      <w:r w:rsidR="00E410AC">
        <w:t>ed</w:t>
      </w:r>
      <w:r>
        <w:t xml:space="preserve"> by decision tree and KNN. The misclassification rate is </w:t>
      </w:r>
      <w:r w:rsidR="007B3207">
        <w:t xml:space="preserve">lower </w:t>
      </w:r>
      <w:r>
        <w:t xml:space="preserve">for </w:t>
      </w:r>
      <w:r w:rsidR="00E410AC">
        <w:t>the regression model in training data (0.23366</w:t>
      </w:r>
      <w:proofErr w:type="gramStart"/>
      <w:r w:rsidR="00E410AC">
        <w:t>)  but</w:t>
      </w:r>
      <w:proofErr w:type="gramEnd"/>
      <w:r w:rsidR="007B3207">
        <w:t xml:space="preserve"> higher in validation data (0.23718). </w:t>
      </w:r>
    </w:p>
    <w:p w14:paraId="0A880B58" w14:textId="047A0803" w:rsidR="00DA7239" w:rsidRDefault="00DF620B" w:rsidP="009F092A">
      <w:pPr>
        <w:jc w:val="center"/>
        <w:rPr>
          <w:noProof/>
        </w:rPr>
      </w:pPr>
      <w:r>
        <w:rPr>
          <w:noProof/>
        </w:rPr>
        <w:pict w14:anchorId="4F9A1E46">
          <v:shape id="_x0000_i1046" type="#_x0000_t75" style="width:433.5pt;height:133.5pt;visibility:visible;mso-wrap-style:square">
            <v:imagedata r:id="rId28" o:title=""/>
          </v:shape>
        </w:pict>
      </w:r>
    </w:p>
    <w:p w14:paraId="34D8C980" w14:textId="5A19F54E" w:rsidR="006B243A" w:rsidRDefault="007B3207" w:rsidP="006B243A">
      <w:pPr>
        <w:pStyle w:val="Caption"/>
        <w:jc w:val="center"/>
      </w:pPr>
      <w:bookmarkStart w:id="81" w:name="_Toc90254361"/>
      <w:bookmarkStart w:id="82" w:name="_Toc90254949"/>
      <w:r>
        <w:t xml:space="preserve">Figure </w:t>
      </w:r>
      <w:fldSimple w:instr=" SEQ Figure \* ARABIC ">
        <w:r w:rsidR="00C82FFC">
          <w:rPr>
            <w:noProof/>
          </w:rPr>
          <w:t>18</w:t>
        </w:r>
      </w:fldSimple>
      <w:r>
        <w:t xml:space="preserve"> Comparison models</w:t>
      </w:r>
      <w:bookmarkEnd w:id="81"/>
      <w:bookmarkEnd w:id="82"/>
    </w:p>
    <w:p w14:paraId="2140C9F0" w14:textId="5186D4F2" w:rsidR="009671D5" w:rsidRDefault="009671D5" w:rsidP="0011425F">
      <w:pPr>
        <w:jc w:val="both"/>
      </w:pPr>
      <w:r>
        <w:t xml:space="preserve">The confusion matrix shows </w:t>
      </w:r>
      <w:r w:rsidR="00035635">
        <w:t>that regression model</w:t>
      </w:r>
      <w:r w:rsidR="00345CE8">
        <w:t xml:space="preserve"> </w:t>
      </w:r>
      <w:r w:rsidR="00035635">
        <w:t>has more TN</w:t>
      </w:r>
      <w:r w:rsidR="00345CE8">
        <w:t xml:space="preserve"> for training and validation data. Decision tree has more TP for training and validation data. </w:t>
      </w:r>
      <w:r w:rsidR="00035635">
        <w:t xml:space="preserve"> </w:t>
      </w:r>
      <w:r w:rsidR="00250A98">
        <w:t xml:space="preserve">Regarding FN, decision tree shows lower counts FN than </w:t>
      </w:r>
      <w:r w:rsidR="00C25B9C">
        <w:t>regression and KNN.</w:t>
      </w:r>
    </w:p>
    <w:p w14:paraId="295E766E" w14:textId="77777777" w:rsidR="006B243A" w:rsidRPr="006B243A" w:rsidRDefault="006B243A" w:rsidP="006B243A"/>
    <w:p w14:paraId="78CD6197" w14:textId="51533608" w:rsidR="00DA7239" w:rsidRDefault="00000000" w:rsidP="00B83A7D">
      <w:pPr>
        <w:jc w:val="center"/>
        <w:rPr>
          <w:noProof/>
        </w:rPr>
      </w:pPr>
      <w:r>
        <w:rPr>
          <w:noProof/>
        </w:rPr>
        <w:lastRenderedPageBreak/>
        <w:pict w14:anchorId="3ED8FAE1">
          <v:roundrect id="_x0000_s1066" style="position:absolute;left:0;text-align:left;margin-left:234.9pt;margin-top:53.95pt;width:189.9pt;height:11.35pt;z-index:25" arcsize="10923f" fillcolor="#fff2cc">
            <v:fill opacity="8520f" color2="fill darken(118)" o:opacity2="7209f" recolor="t" rotate="t" method="linear sigma" focus="100%" type="gradient"/>
          </v:roundrect>
        </w:pict>
      </w:r>
      <w:r>
        <w:rPr>
          <w:noProof/>
        </w:rPr>
        <w:pict w14:anchorId="3ED8FAE1">
          <v:roundrect id="_x0000_s1065" style="position:absolute;left:0;text-align:left;margin-left:234.15pt;margin-top:74.65pt;width:189.9pt;height:11.35pt;z-index:24" arcsize="10923f" fillcolor="#fff2cc">
            <v:fill opacity="8520f" color2="fill darken(118)" o:opacity2="7209f" recolor="t" rotate="t" method="linear sigma" focus="100%" type="gradient"/>
          </v:roundrect>
        </w:pict>
      </w:r>
      <w:r>
        <w:rPr>
          <w:noProof/>
        </w:rPr>
        <w:pict w14:anchorId="3ED8FAE1">
          <v:roundrect id="_x0000_s1064" style="position:absolute;left:0;text-align:left;margin-left:234.15pt;margin-top:34.45pt;width:189.9pt;height:11.35pt;z-index:23" arcsize="10923f" fillcolor="#fff2cc">
            <v:fill opacity="8520f" color2="fill darken(118)" o:opacity2="7209f" recolor="t" rotate="t" method="linear sigma" focus="100%" type="gradient"/>
          </v:roundrect>
        </w:pict>
      </w:r>
      <w:r>
        <w:rPr>
          <w:noProof/>
        </w:rPr>
        <w:pict w14:anchorId="2A26B79A">
          <v:rect id="_x0000_s1056" style="position:absolute;left:0;text-align:left;margin-left:375.75pt;margin-top:1.25pt;width:45.7pt;height:100.2pt;z-index:18" filled="f" strokecolor="#ed7d31" strokeweight="2.25pt"/>
        </w:pict>
      </w:r>
      <w:r>
        <w:rPr>
          <w:noProof/>
        </w:rPr>
        <w:pict w14:anchorId="2A26B79A">
          <v:rect id="_x0000_s1055" style="position:absolute;left:0;text-align:left;margin-left:278.6pt;margin-top:2.9pt;width:45.7pt;height:100.2pt;z-index:17" filled="f" strokecolor="#ed7d31" strokeweight="2.25pt"/>
        </w:pict>
      </w:r>
      <w:r>
        <w:rPr>
          <w:noProof/>
        </w:rPr>
        <w:pict w14:anchorId="07E0B774">
          <v:shape id="_x0000_s1057" type="#_x0000_t202" style="position:absolute;left:0;text-align:left;margin-left:233.45pt;margin-top:6.65pt;width:34pt;height:19.85pt;z-index:19">
            <v:textbox style="mso-next-textbox:#_x0000_s1057">
              <w:txbxContent>
                <w:p w14:paraId="0ECE82A2" w14:textId="084C717E" w:rsidR="006B243A" w:rsidRPr="006B243A" w:rsidRDefault="006B243A">
                  <w:pPr>
                    <w:rPr>
                      <w:lang w:val="es-MX"/>
                    </w:rPr>
                  </w:pPr>
                  <w:r>
                    <w:rPr>
                      <w:lang w:val="es-MX"/>
                    </w:rPr>
                    <w:t>FN</w:t>
                  </w:r>
                </w:p>
              </w:txbxContent>
            </v:textbox>
          </v:shape>
        </w:pict>
      </w:r>
      <w:r>
        <w:rPr>
          <w:noProof/>
        </w:rPr>
        <w:pict w14:anchorId="07E0B774">
          <v:shape id="_x0000_s1058" type="#_x0000_t202" style="position:absolute;left:0;text-align:left;margin-left:282.4pt;margin-top:6.65pt;width:34pt;height:19.85pt;z-index:20">
            <v:textbox style="mso-next-textbox:#_x0000_s1058">
              <w:txbxContent>
                <w:p w14:paraId="6F7E7F10" w14:textId="45D3D38E" w:rsidR="006B243A" w:rsidRPr="006B243A" w:rsidRDefault="006B243A" w:rsidP="006B243A">
                  <w:pPr>
                    <w:rPr>
                      <w:lang w:val="es-MX"/>
                    </w:rPr>
                  </w:pPr>
                  <w:r>
                    <w:rPr>
                      <w:lang w:val="es-MX"/>
                    </w:rPr>
                    <w:t>TN</w:t>
                  </w:r>
                </w:p>
              </w:txbxContent>
            </v:textbox>
          </v:shape>
        </w:pict>
      </w:r>
      <w:r>
        <w:rPr>
          <w:noProof/>
        </w:rPr>
        <w:pict w14:anchorId="07E0B774">
          <v:shape id="_x0000_s1060" type="#_x0000_t202" style="position:absolute;left:0;text-align:left;margin-left:383.2pt;margin-top:6.15pt;width:34pt;height:19.85pt;z-index:22">
            <v:textbox style="mso-next-textbox:#_x0000_s1060">
              <w:txbxContent>
                <w:p w14:paraId="005ACAA5" w14:textId="07D4E293" w:rsidR="006B243A" w:rsidRPr="006B243A" w:rsidRDefault="006B243A" w:rsidP="006B243A">
                  <w:pPr>
                    <w:rPr>
                      <w:lang w:val="es-MX"/>
                    </w:rPr>
                  </w:pPr>
                  <w:r>
                    <w:rPr>
                      <w:lang w:val="es-MX"/>
                    </w:rPr>
                    <w:t>TP</w:t>
                  </w:r>
                </w:p>
              </w:txbxContent>
            </v:textbox>
          </v:shape>
        </w:pict>
      </w:r>
      <w:r>
        <w:rPr>
          <w:noProof/>
        </w:rPr>
        <w:pict w14:anchorId="07E0B774">
          <v:shape id="_x0000_s1059" type="#_x0000_t202" style="position:absolute;left:0;text-align:left;margin-left:334.25pt;margin-top:7.3pt;width:36.85pt;height:19.85pt;z-index:21">
            <v:textbox style="mso-next-textbox:#_x0000_s1059">
              <w:txbxContent>
                <w:p w14:paraId="32B2CB5A" w14:textId="3F943D0C" w:rsidR="006B243A" w:rsidRPr="006B243A" w:rsidRDefault="006B243A" w:rsidP="006B243A">
                  <w:pPr>
                    <w:rPr>
                      <w:lang w:val="es-MX"/>
                    </w:rPr>
                  </w:pPr>
                  <w:r>
                    <w:rPr>
                      <w:lang w:val="es-MX"/>
                    </w:rPr>
                    <w:t>FP</w:t>
                  </w:r>
                </w:p>
              </w:txbxContent>
            </v:textbox>
          </v:shape>
        </w:pict>
      </w:r>
      <w:r w:rsidR="00DF620B">
        <w:pict w14:anchorId="0EFF272F">
          <v:shape id="_x0000_i1047" type="#_x0000_t75" style="width:397.5pt;height:105.75pt">
            <v:imagedata r:id="rId29" o:title=""/>
          </v:shape>
        </w:pict>
      </w:r>
      <w:r w:rsidR="00345CE8">
        <w:t xml:space="preserve"> </w:t>
      </w:r>
    </w:p>
    <w:p w14:paraId="17ED4C69" w14:textId="28E1C49F" w:rsidR="00DA7239" w:rsidRDefault="007B3207" w:rsidP="00B83A7D">
      <w:pPr>
        <w:pStyle w:val="Caption"/>
        <w:jc w:val="center"/>
        <w:rPr>
          <w:noProof/>
        </w:rPr>
      </w:pPr>
      <w:bookmarkStart w:id="83" w:name="_Toc90254362"/>
      <w:bookmarkStart w:id="84" w:name="_Toc90254950"/>
      <w:r>
        <w:t xml:space="preserve">Figure </w:t>
      </w:r>
      <w:fldSimple w:instr=" SEQ Figure \* ARABIC ">
        <w:r w:rsidR="00C82FFC">
          <w:rPr>
            <w:noProof/>
          </w:rPr>
          <w:t>19</w:t>
        </w:r>
      </w:fldSimple>
      <w:r>
        <w:t xml:space="preserve"> Confusion matrix</w:t>
      </w:r>
      <w:bookmarkEnd w:id="83"/>
      <w:bookmarkEnd w:id="84"/>
    </w:p>
    <w:p w14:paraId="4A757BDD" w14:textId="3CA43589" w:rsidR="000266EC" w:rsidRDefault="000266EC" w:rsidP="000266EC">
      <w:pPr>
        <w:pStyle w:val="Heading1"/>
      </w:pPr>
      <w:bookmarkStart w:id="85" w:name="_Toc90254069"/>
      <w:bookmarkStart w:id="86" w:name="_Toc90254458"/>
      <w:bookmarkStart w:id="87" w:name="_Toc90254733"/>
      <w:bookmarkStart w:id="88" w:name="_Toc90254832"/>
      <w:bookmarkStart w:id="89" w:name="_Toc90255730"/>
      <w:r>
        <w:t>Conclusion:</w:t>
      </w:r>
      <w:bookmarkEnd w:id="85"/>
      <w:bookmarkEnd w:id="86"/>
      <w:bookmarkEnd w:id="87"/>
      <w:bookmarkEnd w:id="88"/>
      <w:bookmarkEnd w:id="89"/>
    </w:p>
    <w:p w14:paraId="66164D17" w14:textId="51DA893E" w:rsidR="00C25B9C" w:rsidRDefault="00C25B9C" w:rsidP="0011425F">
      <w:pPr>
        <w:jc w:val="both"/>
      </w:pPr>
      <w:r>
        <w:t xml:space="preserve">For regression model patients with diabetes pedigree, </w:t>
      </w:r>
      <w:proofErr w:type="gramStart"/>
      <w:r>
        <w:t>more</w:t>
      </w:r>
      <w:proofErr w:type="gramEnd"/>
      <w:r>
        <w:t xml:space="preserve"> number of pregnancies, high level of glucose, high BMI, and high level of insulin are more likely to have diabetes. Regarding the variable Age is also important for the model but in less proportion than the mentioned before.   </w:t>
      </w:r>
    </w:p>
    <w:p w14:paraId="644AE314" w14:textId="0C8659FD" w:rsidR="00C25B9C" w:rsidRDefault="00C25B9C" w:rsidP="0011425F">
      <w:pPr>
        <w:jc w:val="both"/>
      </w:pPr>
      <w:r>
        <w:t xml:space="preserve">For </w:t>
      </w:r>
      <w:r w:rsidR="00E410AC">
        <w:t xml:space="preserve">the </w:t>
      </w:r>
      <w:r>
        <w:t>decision tree</w:t>
      </w:r>
      <w:r w:rsidR="00E410AC">
        <w:t>,</w:t>
      </w:r>
      <w:r>
        <w:t xml:space="preserve"> the most relevant variables are Age, Glucose and BMI. </w:t>
      </w:r>
    </w:p>
    <w:p w14:paraId="7115E174" w14:textId="5CD00B01" w:rsidR="00C25B9C" w:rsidRPr="000266EC" w:rsidRDefault="00C25B9C" w:rsidP="0011425F">
      <w:pPr>
        <w:jc w:val="both"/>
      </w:pPr>
      <w:r>
        <w:t xml:space="preserve">Comparing the models, it is possible to conclude that </w:t>
      </w:r>
      <w:r w:rsidR="00E410AC">
        <w:t>the</w:t>
      </w:r>
      <w:r>
        <w:t xml:space="preserve"> regression model has more TN for training and validation data. </w:t>
      </w:r>
      <w:r w:rsidR="00E410AC">
        <w:t>The d</w:t>
      </w:r>
      <w:r>
        <w:t xml:space="preserve">ecision tree has more TP for training and validation data.  Regarding FN, </w:t>
      </w:r>
      <w:r w:rsidR="00E410AC">
        <w:t xml:space="preserve">the </w:t>
      </w:r>
      <w:r>
        <w:t>decision tree shows lower counts FN than regression and KNN.</w:t>
      </w:r>
    </w:p>
    <w:sectPr w:rsidR="00C25B9C" w:rsidRPr="000266EC" w:rsidSect="00ED52AD">
      <w:pgSz w:w="12240" w:h="15840" w:code="1"/>
      <w:pgMar w:top="1440" w:right="1440" w:bottom="1440" w:left="1440"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3C1B8D"/>
    <w:multiLevelType w:val="hybridMultilevel"/>
    <w:tmpl w:val="5A920A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42F2BB1"/>
    <w:multiLevelType w:val="hybridMultilevel"/>
    <w:tmpl w:val="27D0B03E"/>
    <w:lvl w:ilvl="0" w:tplc="394C7918">
      <w:start w:val="18"/>
      <w:numFmt w:val="bullet"/>
      <w:lvlText w:val="-"/>
      <w:lvlJc w:val="left"/>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AEF2AC4"/>
    <w:multiLevelType w:val="hybridMultilevel"/>
    <w:tmpl w:val="F064B84C"/>
    <w:lvl w:ilvl="0" w:tplc="77D007D6">
      <w:start w:val="6"/>
      <w:numFmt w:val="bullet"/>
      <w:lvlText w:val="-"/>
      <w:lvlJc w:val="left"/>
      <w:rPr>
        <w:rFonts w:ascii="Calibri" w:eastAsia="Calibr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E515A39"/>
    <w:multiLevelType w:val="hybridMultilevel"/>
    <w:tmpl w:val="EA1CB7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051920698">
    <w:abstractNumId w:val="3"/>
  </w:num>
  <w:num w:numId="2" w16cid:durableId="259801721">
    <w:abstractNumId w:val="0"/>
  </w:num>
  <w:num w:numId="3" w16cid:durableId="859584737">
    <w:abstractNumId w:val="2"/>
  </w:num>
  <w:num w:numId="4" w16cid:durableId="13317190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NotTrackMoves/>
  <w:defaultTabStop w:val="720"/>
  <w:drawingGridHorizontalSpacing w:val="110"/>
  <w:displayHorizontalDrawingGridEvery w:val="2"/>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DCzNDcwszC1sLBU0lEKTi0uzszPAykwrQUAEUj5QiwAAAA="/>
  </w:docVars>
  <w:rsids>
    <w:rsidRoot w:val="00ED52AD"/>
    <w:rsid w:val="00001067"/>
    <w:rsid w:val="00020789"/>
    <w:rsid w:val="000214E7"/>
    <w:rsid w:val="000266EC"/>
    <w:rsid w:val="00035635"/>
    <w:rsid w:val="00046EDB"/>
    <w:rsid w:val="00094852"/>
    <w:rsid w:val="000A53CD"/>
    <w:rsid w:val="000B1EB4"/>
    <w:rsid w:val="000F1B8E"/>
    <w:rsid w:val="00105419"/>
    <w:rsid w:val="0011425F"/>
    <w:rsid w:val="001375BA"/>
    <w:rsid w:val="0017162B"/>
    <w:rsid w:val="00197DBE"/>
    <w:rsid w:val="001F6DD2"/>
    <w:rsid w:val="00202B5D"/>
    <w:rsid w:val="00225362"/>
    <w:rsid w:val="0022700D"/>
    <w:rsid w:val="002444B7"/>
    <w:rsid w:val="00250A98"/>
    <w:rsid w:val="00266F65"/>
    <w:rsid w:val="002B5620"/>
    <w:rsid w:val="002C27AC"/>
    <w:rsid w:val="002D116D"/>
    <w:rsid w:val="002E618F"/>
    <w:rsid w:val="002F06A0"/>
    <w:rsid w:val="00327939"/>
    <w:rsid w:val="00337E2F"/>
    <w:rsid w:val="00345CE8"/>
    <w:rsid w:val="00347E10"/>
    <w:rsid w:val="00367909"/>
    <w:rsid w:val="003D0DB4"/>
    <w:rsid w:val="003E193E"/>
    <w:rsid w:val="004159E7"/>
    <w:rsid w:val="00436F55"/>
    <w:rsid w:val="004D1186"/>
    <w:rsid w:val="00531C8D"/>
    <w:rsid w:val="00556549"/>
    <w:rsid w:val="005922E2"/>
    <w:rsid w:val="00592983"/>
    <w:rsid w:val="005B1F45"/>
    <w:rsid w:val="005B5200"/>
    <w:rsid w:val="005B5A3C"/>
    <w:rsid w:val="005C357A"/>
    <w:rsid w:val="00662222"/>
    <w:rsid w:val="006859E9"/>
    <w:rsid w:val="006B243A"/>
    <w:rsid w:val="006C547A"/>
    <w:rsid w:val="00702BC4"/>
    <w:rsid w:val="007109E5"/>
    <w:rsid w:val="00726111"/>
    <w:rsid w:val="00736EB1"/>
    <w:rsid w:val="00745B47"/>
    <w:rsid w:val="00745C5A"/>
    <w:rsid w:val="00745E10"/>
    <w:rsid w:val="00767B5F"/>
    <w:rsid w:val="00770744"/>
    <w:rsid w:val="00776035"/>
    <w:rsid w:val="00796AB9"/>
    <w:rsid w:val="007A7981"/>
    <w:rsid w:val="007B3207"/>
    <w:rsid w:val="008014B4"/>
    <w:rsid w:val="00805C93"/>
    <w:rsid w:val="008221CB"/>
    <w:rsid w:val="008319EB"/>
    <w:rsid w:val="008618F7"/>
    <w:rsid w:val="008C6042"/>
    <w:rsid w:val="008D0201"/>
    <w:rsid w:val="008E406A"/>
    <w:rsid w:val="008E5EE2"/>
    <w:rsid w:val="008E7513"/>
    <w:rsid w:val="008F29E6"/>
    <w:rsid w:val="00920ED3"/>
    <w:rsid w:val="009671D5"/>
    <w:rsid w:val="00990A7D"/>
    <w:rsid w:val="009A73F0"/>
    <w:rsid w:val="009B0B4B"/>
    <w:rsid w:val="009F092A"/>
    <w:rsid w:val="00A02C4D"/>
    <w:rsid w:val="00A30A89"/>
    <w:rsid w:val="00A452FE"/>
    <w:rsid w:val="00A71E0C"/>
    <w:rsid w:val="00A72203"/>
    <w:rsid w:val="00AA2C9C"/>
    <w:rsid w:val="00AB0E03"/>
    <w:rsid w:val="00AD4FCB"/>
    <w:rsid w:val="00AE6031"/>
    <w:rsid w:val="00AF1388"/>
    <w:rsid w:val="00AF5AE6"/>
    <w:rsid w:val="00B02567"/>
    <w:rsid w:val="00B04136"/>
    <w:rsid w:val="00B0643D"/>
    <w:rsid w:val="00B43401"/>
    <w:rsid w:val="00B54A79"/>
    <w:rsid w:val="00B83A7D"/>
    <w:rsid w:val="00BA2B9E"/>
    <w:rsid w:val="00BF7486"/>
    <w:rsid w:val="00C25B9C"/>
    <w:rsid w:val="00C560A4"/>
    <w:rsid w:val="00C626D4"/>
    <w:rsid w:val="00C82FFC"/>
    <w:rsid w:val="00C907A2"/>
    <w:rsid w:val="00CB59CB"/>
    <w:rsid w:val="00CC6E14"/>
    <w:rsid w:val="00CD4122"/>
    <w:rsid w:val="00CE04E8"/>
    <w:rsid w:val="00CF7285"/>
    <w:rsid w:val="00D2694A"/>
    <w:rsid w:val="00D60B18"/>
    <w:rsid w:val="00D66B55"/>
    <w:rsid w:val="00D67795"/>
    <w:rsid w:val="00D84DB8"/>
    <w:rsid w:val="00D94A56"/>
    <w:rsid w:val="00D959FB"/>
    <w:rsid w:val="00DA7239"/>
    <w:rsid w:val="00DD1C2B"/>
    <w:rsid w:val="00DD732B"/>
    <w:rsid w:val="00DF620B"/>
    <w:rsid w:val="00E36D0B"/>
    <w:rsid w:val="00E410AC"/>
    <w:rsid w:val="00E64DAD"/>
    <w:rsid w:val="00E66C5A"/>
    <w:rsid w:val="00E86256"/>
    <w:rsid w:val="00E90FA2"/>
    <w:rsid w:val="00E96007"/>
    <w:rsid w:val="00ED52AD"/>
    <w:rsid w:val="00EF3E5C"/>
    <w:rsid w:val="00F040DC"/>
    <w:rsid w:val="00F06162"/>
    <w:rsid w:val="00F1352A"/>
    <w:rsid w:val="00F93F65"/>
    <w:rsid w:val="00F94D5A"/>
    <w:rsid w:val="00F97677"/>
    <w:rsid w:val="00FC6FD3"/>
    <w:rsid w:val="00FE77B5"/>
    <w:rsid w:val="00FF2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5CBFB1C6"/>
  <w15:chartTrackingRefBased/>
  <w15:docId w15:val="{59608982-A5A7-4081-99F3-A4DB1808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001067"/>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D66B55"/>
    <w:pPr>
      <w:keepNext/>
      <w:spacing w:before="240" w:after="60"/>
      <w:outlineLvl w:val="1"/>
    </w:pPr>
    <w:rPr>
      <w:rFonts w:ascii="Calibri Light" w:eastAsia="Times New Roman"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52AD"/>
    <w:rPr>
      <w:rFonts w:eastAsia="Times New Roman"/>
      <w:sz w:val="22"/>
      <w:szCs w:val="22"/>
      <w:lang w:val="en-US" w:eastAsia="en-US"/>
    </w:rPr>
  </w:style>
  <w:style w:type="character" w:customStyle="1" w:styleId="NoSpacingChar">
    <w:name w:val="No Spacing Char"/>
    <w:link w:val="NoSpacing"/>
    <w:uiPriority w:val="1"/>
    <w:rsid w:val="00ED52AD"/>
    <w:rPr>
      <w:rFonts w:eastAsia="Times New Roman"/>
      <w:lang w:val="en-US"/>
    </w:rPr>
  </w:style>
  <w:style w:type="paragraph" w:customStyle="1" w:styleId="Default">
    <w:name w:val="Default"/>
    <w:rsid w:val="009B0B4B"/>
    <w:pPr>
      <w:autoSpaceDE w:val="0"/>
      <w:autoSpaceDN w:val="0"/>
      <w:adjustRightInd w:val="0"/>
    </w:pPr>
    <w:rPr>
      <w:rFonts w:cs="Calibri"/>
      <w:color w:val="000000"/>
      <w:sz w:val="24"/>
      <w:szCs w:val="24"/>
      <w:lang w:eastAsia="en-US"/>
    </w:rPr>
  </w:style>
  <w:style w:type="character" w:customStyle="1" w:styleId="Heading1Char">
    <w:name w:val="Heading 1 Char"/>
    <w:link w:val="Heading1"/>
    <w:uiPriority w:val="9"/>
    <w:rsid w:val="00001067"/>
    <w:rPr>
      <w:rFonts w:ascii="Calibri Light" w:eastAsia="Times New Roman" w:hAnsi="Calibri Light" w:cs="Times New Roman"/>
      <w:color w:val="2F5496"/>
      <w:sz w:val="32"/>
      <w:szCs w:val="32"/>
    </w:rPr>
  </w:style>
  <w:style w:type="character" w:customStyle="1" w:styleId="Heading2Char">
    <w:name w:val="Heading 2 Char"/>
    <w:link w:val="Heading2"/>
    <w:uiPriority w:val="9"/>
    <w:rsid w:val="00D66B55"/>
    <w:rPr>
      <w:rFonts w:ascii="Calibri Light" w:eastAsia="Times New Roman" w:hAnsi="Calibri Light" w:cs="Times New Roman"/>
      <w:b/>
      <w:bCs/>
      <w:i/>
      <w:iCs/>
      <w:sz w:val="28"/>
      <w:szCs w:val="28"/>
      <w:lang w:eastAsia="en-US"/>
    </w:rPr>
  </w:style>
  <w:style w:type="character" w:styleId="IntenseReference">
    <w:name w:val="Intense Reference"/>
    <w:uiPriority w:val="32"/>
    <w:qFormat/>
    <w:rsid w:val="00FC6FD3"/>
    <w:rPr>
      <w:b/>
      <w:bCs/>
      <w:smallCaps/>
      <w:color w:val="4472C4"/>
      <w:spacing w:val="5"/>
    </w:rPr>
  </w:style>
  <w:style w:type="character" w:styleId="BookTitle">
    <w:name w:val="Book Title"/>
    <w:uiPriority w:val="33"/>
    <w:qFormat/>
    <w:rsid w:val="00FC6FD3"/>
    <w:rPr>
      <w:b/>
      <w:bCs/>
      <w:i/>
      <w:iCs/>
      <w:spacing w:val="5"/>
    </w:rPr>
  </w:style>
  <w:style w:type="paragraph" w:styleId="Caption">
    <w:name w:val="caption"/>
    <w:basedOn w:val="Normal"/>
    <w:next w:val="Normal"/>
    <w:uiPriority w:val="35"/>
    <w:unhideWhenUsed/>
    <w:qFormat/>
    <w:rsid w:val="00FC6FD3"/>
    <w:rPr>
      <w:b/>
      <w:bCs/>
      <w:sz w:val="20"/>
      <w:szCs w:val="20"/>
    </w:rPr>
  </w:style>
  <w:style w:type="paragraph" w:styleId="ListParagraph">
    <w:name w:val="List Paragraph"/>
    <w:basedOn w:val="Normal"/>
    <w:uiPriority w:val="34"/>
    <w:qFormat/>
    <w:rsid w:val="00E64DAD"/>
    <w:pPr>
      <w:ind w:left="720"/>
      <w:contextualSpacing/>
    </w:pPr>
  </w:style>
  <w:style w:type="paragraph" w:styleId="TOCHeading">
    <w:name w:val="TOC Heading"/>
    <w:basedOn w:val="Heading1"/>
    <w:next w:val="Normal"/>
    <w:uiPriority w:val="39"/>
    <w:unhideWhenUsed/>
    <w:qFormat/>
    <w:rsid w:val="00F93F65"/>
    <w:pPr>
      <w:outlineLvl w:val="9"/>
    </w:pPr>
    <w:rPr>
      <w:lang w:val="en-US"/>
    </w:rPr>
  </w:style>
  <w:style w:type="paragraph" w:styleId="TOC1">
    <w:name w:val="toc 1"/>
    <w:basedOn w:val="Normal"/>
    <w:next w:val="Normal"/>
    <w:autoRedefine/>
    <w:uiPriority w:val="39"/>
    <w:unhideWhenUsed/>
    <w:rsid w:val="00F93F65"/>
  </w:style>
  <w:style w:type="paragraph" w:styleId="TOC2">
    <w:name w:val="toc 2"/>
    <w:basedOn w:val="Normal"/>
    <w:next w:val="Normal"/>
    <w:autoRedefine/>
    <w:uiPriority w:val="39"/>
    <w:unhideWhenUsed/>
    <w:rsid w:val="00F93F65"/>
    <w:pPr>
      <w:ind w:left="220"/>
    </w:pPr>
  </w:style>
  <w:style w:type="character" w:styleId="Hyperlink">
    <w:name w:val="Hyperlink"/>
    <w:uiPriority w:val="99"/>
    <w:unhideWhenUsed/>
    <w:rsid w:val="00F93F65"/>
    <w:rPr>
      <w:color w:val="0563C1"/>
      <w:u w:val="single"/>
    </w:rPr>
  </w:style>
  <w:style w:type="paragraph" w:styleId="TableofFigures">
    <w:name w:val="table of figures"/>
    <w:basedOn w:val="Normal"/>
    <w:next w:val="Normal"/>
    <w:uiPriority w:val="99"/>
    <w:unhideWhenUsed/>
    <w:rsid w:val="00F93F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3T00:00:00</PublishDate>
  <Abstract/>
  <CompanyAddress>Professor: Niloofar Zarifi</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0BDC89-D098-4240-97DF-FA799A203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12</Pages>
  <Words>1802</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NCC BAN 210- Final Project</vt:lpstr>
    </vt:vector>
  </TitlesOfParts>
  <Company>Student Name: Bianca Finol Hernandez – ST#:124059205</Company>
  <LinksUpToDate>false</LinksUpToDate>
  <CharactersWithSpaces>1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C BAN 210- Final Project</dc:title>
  <dc:subject>Dataset Diabetes</dc:subject>
  <dc:creator>Bianca Finol Hernandez</dc:creator>
  <cp:keywords/>
  <dc:description/>
  <cp:lastModifiedBy>Bianca Finol Hernandez</cp:lastModifiedBy>
  <cp:revision>18</cp:revision>
  <cp:lastPrinted>2021-12-13T16:23:00Z</cp:lastPrinted>
  <dcterms:created xsi:type="dcterms:W3CDTF">2021-12-13T07:24:00Z</dcterms:created>
  <dcterms:modified xsi:type="dcterms:W3CDTF">2022-09-16T22:58:00Z</dcterms:modified>
  <cp:category>Professor: Niloofar Zarifi</cp:category>
</cp:coreProperties>
</file>